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99296206"/>
        <w:docPartObj>
          <w:docPartGallery w:val="Cover Pages"/>
          <w:docPartUnique/>
        </w:docPartObj>
      </w:sdtPr>
      <w:sdtEndPr/>
      <w:sdtContent>
        <w:p w14:paraId="5F9C446D" w14:textId="22E871C0" w:rsidR="00BA0028" w:rsidRDefault="00BA0028">
          <w:r>
            <w:rPr>
              <w:noProof/>
              <w:lang w:eastAsia="en-GB"/>
            </w:rPr>
            <mc:AlternateContent>
              <mc:Choice Requires="wpg">
                <w:drawing>
                  <wp:anchor distT="0" distB="0" distL="114300" distR="114300" simplePos="0" relativeHeight="251661316" behindDoc="1" locked="0" layoutInCell="1" allowOverlap="1" wp14:anchorId="08F9E730" wp14:editId="7626CAE4">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7779CC98" w14:textId="77777777" w:rsidR="00BA0028" w:rsidRDefault="00BA0028">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5A12F72" w14:textId="4086BA2E" w:rsidR="00BA0028" w:rsidRDefault="004256C0">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BMI Calculator</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3A60554" w14:textId="60DB2E83" w:rsidR="00BA0028" w:rsidRDefault="00BA0028">
                                      <w:pPr>
                                        <w:pStyle w:val="NoSpacing"/>
                                        <w:spacing w:before="120"/>
                                        <w:rPr>
                                          <w:color w:val="4472C4" w:themeColor="accent1"/>
                                          <w:sz w:val="36"/>
                                          <w:szCs w:val="36"/>
                                        </w:rPr>
                                      </w:pPr>
                                      <w:r>
                                        <w:rPr>
                                          <w:color w:val="4472C4" w:themeColor="accent1"/>
                                          <w:sz w:val="36"/>
                                          <w:szCs w:val="36"/>
                                        </w:rPr>
                                        <w:t>Jessica Fealy</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8F9E730" id="Group 48" o:spid="_x0000_s1026" style="position:absolute;margin-left:0;margin-top:0;width:540pt;height:10in;z-index:-2516551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7779CC98" w14:textId="77777777" w:rsidR="00BA0028" w:rsidRDefault="00BA0028">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5A12F72" w14:textId="4086BA2E" w:rsidR="00BA0028" w:rsidRDefault="004256C0">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BMI Calculator</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3A60554" w14:textId="60DB2E83" w:rsidR="00BA0028" w:rsidRDefault="00BA0028">
                                <w:pPr>
                                  <w:pStyle w:val="NoSpacing"/>
                                  <w:spacing w:before="120"/>
                                  <w:rPr>
                                    <w:color w:val="4472C4" w:themeColor="accent1"/>
                                    <w:sz w:val="36"/>
                                    <w:szCs w:val="36"/>
                                  </w:rPr>
                                </w:pPr>
                                <w:r>
                                  <w:rPr>
                                    <w:color w:val="4472C4" w:themeColor="accent1"/>
                                    <w:sz w:val="36"/>
                                    <w:szCs w:val="36"/>
                                  </w:rPr>
                                  <w:t>Jessica Fealy</w:t>
                                </w:r>
                              </w:p>
                            </w:sdtContent>
                          </w:sdt>
                        </w:txbxContent>
                      </v:textbox>
                    </v:shape>
                    <w10:wrap anchorx="page" anchory="page"/>
                  </v:group>
                </w:pict>
              </mc:Fallback>
            </mc:AlternateContent>
          </w:r>
        </w:p>
        <w:p w14:paraId="39B6B3A6" w14:textId="4130D027" w:rsidR="00BA0028" w:rsidRDefault="00BA0028" w:rsidP="00BA0028">
          <w:r>
            <w:br w:type="page"/>
          </w:r>
        </w:p>
      </w:sdtContent>
    </w:sdt>
    <w:sdt>
      <w:sdtPr>
        <w:rPr>
          <w:rFonts w:asciiTheme="minorHAnsi" w:eastAsiaTheme="minorHAnsi" w:hAnsiTheme="minorHAnsi" w:cstheme="minorBidi"/>
          <w:color w:val="auto"/>
          <w:sz w:val="22"/>
          <w:szCs w:val="22"/>
          <w:lang w:val="en-GB"/>
        </w:rPr>
        <w:id w:val="1612243417"/>
        <w:docPartObj>
          <w:docPartGallery w:val="Table of Contents"/>
          <w:docPartUnique/>
        </w:docPartObj>
      </w:sdtPr>
      <w:sdtEndPr>
        <w:rPr>
          <w:b/>
          <w:bCs/>
          <w:noProof/>
        </w:rPr>
      </w:sdtEndPr>
      <w:sdtContent>
        <w:p w14:paraId="6BE44B39" w14:textId="4ACD06AA" w:rsidR="00BA0028" w:rsidRDefault="00BA0028">
          <w:pPr>
            <w:pStyle w:val="TOCHeading"/>
          </w:pPr>
          <w:r>
            <w:t>Table of Contents</w:t>
          </w:r>
        </w:p>
        <w:p w14:paraId="0D7F2A4B" w14:textId="4E56E57B" w:rsidR="009D2E38" w:rsidRDefault="00BA0028">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6983810" w:history="1">
            <w:r w:rsidR="009D2E38" w:rsidRPr="00235873">
              <w:rPr>
                <w:rStyle w:val="Hyperlink"/>
                <w:noProof/>
              </w:rPr>
              <w:t>Main</w:t>
            </w:r>
            <w:r w:rsidR="009D2E38">
              <w:rPr>
                <w:noProof/>
                <w:webHidden/>
              </w:rPr>
              <w:tab/>
            </w:r>
            <w:r w:rsidR="009D2E38">
              <w:rPr>
                <w:noProof/>
                <w:webHidden/>
              </w:rPr>
              <w:fldChar w:fldCharType="begin"/>
            </w:r>
            <w:r w:rsidR="009D2E38">
              <w:rPr>
                <w:noProof/>
                <w:webHidden/>
              </w:rPr>
              <w:instrText xml:space="preserve"> PAGEREF _Toc26983810 \h </w:instrText>
            </w:r>
            <w:r w:rsidR="009D2E38">
              <w:rPr>
                <w:noProof/>
                <w:webHidden/>
              </w:rPr>
            </w:r>
            <w:r w:rsidR="009D2E38">
              <w:rPr>
                <w:noProof/>
                <w:webHidden/>
              </w:rPr>
              <w:fldChar w:fldCharType="separate"/>
            </w:r>
            <w:r w:rsidR="009D2E38">
              <w:rPr>
                <w:noProof/>
                <w:webHidden/>
              </w:rPr>
              <w:t>2</w:t>
            </w:r>
            <w:r w:rsidR="009D2E38">
              <w:rPr>
                <w:noProof/>
                <w:webHidden/>
              </w:rPr>
              <w:fldChar w:fldCharType="end"/>
            </w:r>
          </w:hyperlink>
        </w:p>
        <w:p w14:paraId="628635A4" w14:textId="231B0AA2" w:rsidR="009D2E38" w:rsidRDefault="004C3E72">
          <w:pPr>
            <w:pStyle w:val="TOC2"/>
            <w:tabs>
              <w:tab w:val="right" w:leader="dot" w:pos="9016"/>
            </w:tabs>
            <w:rPr>
              <w:rFonts w:eastAsiaTheme="minorEastAsia"/>
              <w:noProof/>
              <w:lang w:eastAsia="en-GB"/>
            </w:rPr>
          </w:pPr>
          <w:hyperlink w:anchor="_Toc26983811" w:history="1">
            <w:r w:rsidR="009D2E38" w:rsidRPr="00235873">
              <w:rPr>
                <w:rStyle w:val="Hyperlink"/>
                <w:noProof/>
              </w:rPr>
              <w:t>Main Diagram</w:t>
            </w:r>
            <w:r w:rsidR="009D2E38">
              <w:rPr>
                <w:noProof/>
                <w:webHidden/>
              </w:rPr>
              <w:tab/>
            </w:r>
            <w:r w:rsidR="009D2E38">
              <w:rPr>
                <w:noProof/>
                <w:webHidden/>
              </w:rPr>
              <w:fldChar w:fldCharType="begin"/>
            </w:r>
            <w:r w:rsidR="009D2E38">
              <w:rPr>
                <w:noProof/>
                <w:webHidden/>
              </w:rPr>
              <w:instrText xml:space="preserve"> PAGEREF _Toc26983811 \h </w:instrText>
            </w:r>
            <w:r w:rsidR="009D2E38">
              <w:rPr>
                <w:noProof/>
                <w:webHidden/>
              </w:rPr>
            </w:r>
            <w:r w:rsidR="009D2E38">
              <w:rPr>
                <w:noProof/>
                <w:webHidden/>
              </w:rPr>
              <w:fldChar w:fldCharType="separate"/>
            </w:r>
            <w:r w:rsidR="009D2E38">
              <w:rPr>
                <w:noProof/>
                <w:webHidden/>
              </w:rPr>
              <w:t>4</w:t>
            </w:r>
            <w:r w:rsidR="009D2E38">
              <w:rPr>
                <w:noProof/>
                <w:webHidden/>
              </w:rPr>
              <w:fldChar w:fldCharType="end"/>
            </w:r>
          </w:hyperlink>
        </w:p>
        <w:p w14:paraId="51C4CFD6" w14:textId="7C4D6AD0" w:rsidR="009D2E38" w:rsidRDefault="004C3E72">
          <w:pPr>
            <w:pStyle w:val="TOC2"/>
            <w:tabs>
              <w:tab w:val="right" w:leader="dot" w:pos="9016"/>
            </w:tabs>
            <w:rPr>
              <w:rFonts w:eastAsiaTheme="minorEastAsia"/>
              <w:noProof/>
              <w:lang w:eastAsia="en-GB"/>
            </w:rPr>
          </w:pPr>
          <w:hyperlink w:anchor="_Toc26983812" w:history="1">
            <w:r w:rsidR="009D2E38" w:rsidRPr="00235873">
              <w:rPr>
                <w:rStyle w:val="Hyperlink"/>
                <w:noProof/>
              </w:rPr>
              <w:t>addUserList</w:t>
            </w:r>
            <w:r w:rsidR="009D2E38">
              <w:rPr>
                <w:noProof/>
                <w:webHidden/>
              </w:rPr>
              <w:tab/>
            </w:r>
            <w:r w:rsidR="009D2E38">
              <w:rPr>
                <w:noProof/>
                <w:webHidden/>
              </w:rPr>
              <w:fldChar w:fldCharType="begin"/>
            </w:r>
            <w:r w:rsidR="009D2E38">
              <w:rPr>
                <w:noProof/>
                <w:webHidden/>
              </w:rPr>
              <w:instrText xml:space="preserve"> PAGEREF _Toc26983812 \h </w:instrText>
            </w:r>
            <w:r w:rsidR="009D2E38">
              <w:rPr>
                <w:noProof/>
                <w:webHidden/>
              </w:rPr>
            </w:r>
            <w:r w:rsidR="009D2E38">
              <w:rPr>
                <w:noProof/>
                <w:webHidden/>
              </w:rPr>
              <w:fldChar w:fldCharType="separate"/>
            </w:r>
            <w:r w:rsidR="009D2E38">
              <w:rPr>
                <w:noProof/>
                <w:webHidden/>
              </w:rPr>
              <w:t>5</w:t>
            </w:r>
            <w:r w:rsidR="009D2E38">
              <w:rPr>
                <w:noProof/>
                <w:webHidden/>
              </w:rPr>
              <w:fldChar w:fldCharType="end"/>
            </w:r>
          </w:hyperlink>
        </w:p>
        <w:p w14:paraId="066616DE" w14:textId="5E21DA08" w:rsidR="009D2E38" w:rsidRDefault="004C3E72">
          <w:pPr>
            <w:pStyle w:val="TOC2"/>
            <w:tabs>
              <w:tab w:val="right" w:leader="dot" w:pos="9016"/>
            </w:tabs>
            <w:rPr>
              <w:rFonts w:eastAsiaTheme="minorEastAsia"/>
              <w:noProof/>
              <w:lang w:eastAsia="en-GB"/>
            </w:rPr>
          </w:pPr>
          <w:hyperlink w:anchor="_Toc26983813" w:history="1">
            <w:r w:rsidR="009D2E38" w:rsidRPr="00235873">
              <w:rPr>
                <w:rStyle w:val="Hyperlink"/>
                <w:noProof/>
              </w:rPr>
              <w:t>saveToFile</w:t>
            </w:r>
            <w:r w:rsidR="009D2E38">
              <w:rPr>
                <w:noProof/>
                <w:webHidden/>
              </w:rPr>
              <w:tab/>
            </w:r>
            <w:r w:rsidR="009D2E38">
              <w:rPr>
                <w:noProof/>
                <w:webHidden/>
              </w:rPr>
              <w:fldChar w:fldCharType="begin"/>
            </w:r>
            <w:r w:rsidR="009D2E38">
              <w:rPr>
                <w:noProof/>
                <w:webHidden/>
              </w:rPr>
              <w:instrText xml:space="preserve"> PAGEREF _Toc26983813 \h </w:instrText>
            </w:r>
            <w:r w:rsidR="009D2E38">
              <w:rPr>
                <w:noProof/>
                <w:webHidden/>
              </w:rPr>
            </w:r>
            <w:r w:rsidR="009D2E38">
              <w:rPr>
                <w:noProof/>
                <w:webHidden/>
              </w:rPr>
              <w:fldChar w:fldCharType="separate"/>
            </w:r>
            <w:r w:rsidR="009D2E38">
              <w:rPr>
                <w:noProof/>
                <w:webHidden/>
              </w:rPr>
              <w:t>7</w:t>
            </w:r>
            <w:r w:rsidR="009D2E38">
              <w:rPr>
                <w:noProof/>
                <w:webHidden/>
              </w:rPr>
              <w:fldChar w:fldCharType="end"/>
            </w:r>
          </w:hyperlink>
        </w:p>
        <w:p w14:paraId="1587F920" w14:textId="19B705A3" w:rsidR="009D2E38" w:rsidRDefault="004C3E72">
          <w:pPr>
            <w:pStyle w:val="TOC2"/>
            <w:tabs>
              <w:tab w:val="right" w:leader="dot" w:pos="9016"/>
            </w:tabs>
            <w:rPr>
              <w:rFonts w:eastAsiaTheme="minorEastAsia"/>
              <w:noProof/>
              <w:lang w:eastAsia="en-GB"/>
            </w:rPr>
          </w:pPr>
          <w:hyperlink w:anchor="_Toc26983814" w:history="1">
            <w:r w:rsidR="009D2E38" w:rsidRPr="00235873">
              <w:rPr>
                <w:rStyle w:val="Hyperlink"/>
                <w:noProof/>
              </w:rPr>
              <w:t>userSelect</w:t>
            </w:r>
            <w:r w:rsidR="009D2E38">
              <w:rPr>
                <w:noProof/>
                <w:webHidden/>
              </w:rPr>
              <w:tab/>
            </w:r>
            <w:r w:rsidR="009D2E38">
              <w:rPr>
                <w:noProof/>
                <w:webHidden/>
              </w:rPr>
              <w:fldChar w:fldCharType="begin"/>
            </w:r>
            <w:r w:rsidR="009D2E38">
              <w:rPr>
                <w:noProof/>
                <w:webHidden/>
              </w:rPr>
              <w:instrText xml:space="preserve"> PAGEREF _Toc26983814 \h </w:instrText>
            </w:r>
            <w:r w:rsidR="009D2E38">
              <w:rPr>
                <w:noProof/>
                <w:webHidden/>
              </w:rPr>
            </w:r>
            <w:r w:rsidR="009D2E38">
              <w:rPr>
                <w:noProof/>
                <w:webHidden/>
              </w:rPr>
              <w:fldChar w:fldCharType="separate"/>
            </w:r>
            <w:r w:rsidR="009D2E38">
              <w:rPr>
                <w:noProof/>
                <w:webHidden/>
              </w:rPr>
              <w:t>8</w:t>
            </w:r>
            <w:r w:rsidR="009D2E38">
              <w:rPr>
                <w:noProof/>
                <w:webHidden/>
              </w:rPr>
              <w:fldChar w:fldCharType="end"/>
            </w:r>
          </w:hyperlink>
        </w:p>
        <w:p w14:paraId="1C6CF620" w14:textId="6EEE19BD" w:rsidR="009D2E38" w:rsidRDefault="004C3E72">
          <w:pPr>
            <w:pStyle w:val="TOC2"/>
            <w:tabs>
              <w:tab w:val="right" w:leader="dot" w:pos="9016"/>
            </w:tabs>
            <w:rPr>
              <w:rFonts w:eastAsiaTheme="minorEastAsia"/>
              <w:noProof/>
              <w:lang w:eastAsia="en-GB"/>
            </w:rPr>
          </w:pPr>
          <w:hyperlink w:anchor="_Toc26983815" w:history="1">
            <w:r w:rsidR="009D2E38" w:rsidRPr="00235873">
              <w:rPr>
                <w:rStyle w:val="Hyperlink"/>
                <w:noProof/>
              </w:rPr>
              <w:t>listUserNames</w:t>
            </w:r>
            <w:r w:rsidR="009D2E38">
              <w:rPr>
                <w:noProof/>
                <w:webHidden/>
              </w:rPr>
              <w:tab/>
            </w:r>
            <w:r w:rsidR="009D2E38">
              <w:rPr>
                <w:noProof/>
                <w:webHidden/>
              </w:rPr>
              <w:fldChar w:fldCharType="begin"/>
            </w:r>
            <w:r w:rsidR="009D2E38">
              <w:rPr>
                <w:noProof/>
                <w:webHidden/>
              </w:rPr>
              <w:instrText xml:space="preserve"> PAGEREF _Toc26983815 \h </w:instrText>
            </w:r>
            <w:r w:rsidR="009D2E38">
              <w:rPr>
                <w:noProof/>
                <w:webHidden/>
              </w:rPr>
            </w:r>
            <w:r w:rsidR="009D2E38">
              <w:rPr>
                <w:noProof/>
                <w:webHidden/>
              </w:rPr>
              <w:fldChar w:fldCharType="separate"/>
            </w:r>
            <w:r w:rsidR="009D2E38">
              <w:rPr>
                <w:noProof/>
                <w:webHidden/>
              </w:rPr>
              <w:t>9</w:t>
            </w:r>
            <w:r w:rsidR="009D2E38">
              <w:rPr>
                <w:noProof/>
                <w:webHidden/>
              </w:rPr>
              <w:fldChar w:fldCharType="end"/>
            </w:r>
          </w:hyperlink>
        </w:p>
        <w:p w14:paraId="1B2AF7A1" w14:textId="0E1D753E" w:rsidR="009D2E38" w:rsidRDefault="004C3E72">
          <w:pPr>
            <w:pStyle w:val="TOC2"/>
            <w:tabs>
              <w:tab w:val="right" w:leader="dot" w:pos="9016"/>
            </w:tabs>
            <w:rPr>
              <w:rFonts w:eastAsiaTheme="minorEastAsia"/>
              <w:noProof/>
              <w:lang w:eastAsia="en-GB"/>
            </w:rPr>
          </w:pPr>
          <w:hyperlink w:anchor="_Toc26983816" w:history="1">
            <w:r w:rsidR="009D2E38" w:rsidRPr="00235873">
              <w:rPr>
                <w:rStyle w:val="Hyperlink"/>
                <w:noProof/>
              </w:rPr>
              <w:t>readFromFile</w:t>
            </w:r>
            <w:r w:rsidR="009D2E38">
              <w:rPr>
                <w:noProof/>
                <w:webHidden/>
              </w:rPr>
              <w:tab/>
            </w:r>
            <w:r w:rsidR="009D2E38">
              <w:rPr>
                <w:noProof/>
                <w:webHidden/>
              </w:rPr>
              <w:fldChar w:fldCharType="begin"/>
            </w:r>
            <w:r w:rsidR="009D2E38">
              <w:rPr>
                <w:noProof/>
                <w:webHidden/>
              </w:rPr>
              <w:instrText xml:space="preserve"> PAGEREF _Toc26983816 \h </w:instrText>
            </w:r>
            <w:r w:rsidR="009D2E38">
              <w:rPr>
                <w:noProof/>
                <w:webHidden/>
              </w:rPr>
            </w:r>
            <w:r w:rsidR="009D2E38">
              <w:rPr>
                <w:noProof/>
                <w:webHidden/>
              </w:rPr>
              <w:fldChar w:fldCharType="separate"/>
            </w:r>
            <w:r w:rsidR="009D2E38">
              <w:rPr>
                <w:noProof/>
                <w:webHidden/>
              </w:rPr>
              <w:t>9</w:t>
            </w:r>
            <w:r w:rsidR="009D2E38">
              <w:rPr>
                <w:noProof/>
                <w:webHidden/>
              </w:rPr>
              <w:fldChar w:fldCharType="end"/>
            </w:r>
          </w:hyperlink>
          <w:bookmarkStart w:id="0" w:name="_GoBack"/>
          <w:bookmarkEnd w:id="0"/>
        </w:p>
        <w:p w14:paraId="5A6A9256" w14:textId="0BFCC120" w:rsidR="009D2E38" w:rsidRDefault="004C3E72">
          <w:pPr>
            <w:pStyle w:val="TOC2"/>
            <w:tabs>
              <w:tab w:val="right" w:leader="dot" w:pos="9016"/>
            </w:tabs>
            <w:rPr>
              <w:rFonts w:eastAsiaTheme="minorEastAsia"/>
              <w:noProof/>
              <w:lang w:eastAsia="en-GB"/>
            </w:rPr>
          </w:pPr>
          <w:hyperlink w:anchor="_Toc26983817" w:history="1">
            <w:r w:rsidR="009D2E38" w:rsidRPr="00235873">
              <w:rPr>
                <w:rStyle w:val="Hyperlink"/>
                <w:noProof/>
              </w:rPr>
              <w:t>showUserDetails</w:t>
            </w:r>
            <w:r w:rsidR="009D2E38">
              <w:rPr>
                <w:noProof/>
                <w:webHidden/>
              </w:rPr>
              <w:tab/>
            </w:r>
            <w:r w:rsidR="009D2E38">
              <w:rPr>
                <w:noProof/>
                <w:webHidden/>
              </w:rPr>
              <w:fldChar w:fldCharType="begin"/>
            </w:r>
            <w:r w:rsidR="009D2E38">
              <w:rPr>
                <w:noProof/>
                <w:webHidden/>
              </w:rPr>
              <w:instrText xml:space="preserve"> PAGEREF _Toc26983817 \h </w:instrText>
            </w:r>
            <w:r w:rsidR="009D2E38">
              <w:rPr>
                <w:noProof/>
                <w:webHidden/>
              </w:rPr>
            </w:r>
            <w:r w:rsidR="009D2E38">
              <w:rPr>
                <w:noProof/>
                <w:webHidden/>
              </w:rPr>
              <w:fldChar w:fldCharType="separate"/>
            </w:r>
            <w:r w:rsidR="009D2E38">
              <w:rPr>
                <w:noProof/>
                <w:webHidden/>
              </w:rPr>
              <w:t>9</w:t>
            </w:r>
            <w:r w:rsidR="009D2E38">
              <w:rPr>
                <w:noProof/>
                <w:webHidden/>
              </w:rPr>
              <w:fldChar w:fldCharType="end"/>
            </w:r>
          </w:hyperlink>
        </w:p>
        <w:p w14:paraId="457CC595" w14:textId="79826F34" w:rsidR="009D2E38" w:rsidRDefault="004C3E72">
          <w:pPr>
            <w:pStyle w:val="TOC2"/>
            <w:tabs>
              <w:tab w:val="right" w:leader="dot" w:pos="9016"/>
            </w:tabs>
            <w:rPr>
              <w:rFonts w:eastAsiaTheme="minorEastAsia"/>
              <w:noProof/>
              <w:lang w:eastAsia="en-GB"/>
            </w:rPr>
          </w:pPr>
          <w:hyperlink w:anchor="_Toc26983818" w:history="1">
            <w:r w:rsidR="009D2E38" w:rsidRPr="00235873">
              <w:rPr>
                <w:rStyle w:val="Hyperlink"/>
                <w:noProof/>
              </w:rPr>
              <w:t>bmiCalc</w:t>
            </w:r>
            <w:r w:rsidR="009D2E38">
              <w:rPr>
                <w:noProof/>
                <w:webHidden/>
              </w:rPr>
              <w:tab/>
            </w:r>
            <w:r w:rsidR="009D2E38">
              <w:rPr>
                <w:noProof/>
                <w:webHidden/>
              </w:rPr>
              <w:fldChar w:fldCharType="begin"/>
            </w:r>
            <w:r w:rsidR="009D2E38">
              <w:rPr>
                <w:noProof/>
                <w:webHidden/>
              </w:rPr>
              <w:instrText xml:space="preserve"> PAGEREF _Toc26983818 \h </w:instrText>
            </w:r>
            <w:r w:rsidR="009D2E38">
              <w:rPr>
                <w:noProof/>
                <w:webHidden/>
              </w:rPr>
            </w:r>
            <w:r w:rsidR="009D2E38">
              <w:rPr>
                <w:noProof/>
                <w:webHidden/>
              </w:rPr>
              <w:fldChar w:fldCharType="separate"/>
            </w:r>
            <w:r w:rsidR="009D2E38">
              <w:rPr>
                <w:noProof/>
                <w:webHidden/>
              </w:rPr>
              <w:t>10</w:t>
            </w:r>
            <w:r w:rsidR="009D2E38">
              <w:rPr>
                <w:noProof/>
                <w:webHidden/>
              </w:rPr>
              <w:fldChar w:fldCharType="end"/>
            </w:r>
          </w:hyperlink>
        </w:p>
        <w:p w14:paraId="5EB4C4E3" w14:textId="12C1713E" w:rsidR="009D2E38" w:rsidRDefault="004C3E72">
          <w:pPr>
            <w:pStyle w:val="TOC2"/>
            <w:tabs>
              <w:tab w:val="right" w:leader="dot" w:pos="9016"/>
            </w:tabs>
            <w:rPr>
              <w:rFonts w:eastAsiaTheme="minorEastAsia"/>
              <w:noProof/>
              <w:lang w:eastAsia="en-GB"/>
            </w:rPr>
          </w:pPr>
          <w:hyperlink w:anchor="_Toc26983819" w:history="1">
            <w:r w:rsidR="009D2E38" w:rsidRPr="00235873">
              <w:rPr>
                <w:rStyle w:val="Hyperlink"/>
                <w:noProof/>
              </w:rPr>
              <w:t>bmiClassification</w:t>
            </w:r>
            <w:r w:rsidR="009D2E38">
              <w:rPr>
                <w:noProof/>
                <w:webHidden/>
              </w:rPr>
              <w:tab/>
            </w:r>
            <w:r w:rsidR="009D2E38">
              <w:rPr>
                <w:noProof/>
                <w:webHidden/>
              </w:rPr>
              <w:fldChar w:fldCharType="begin"/>
            </w:r>
            <w:r w:rsidR="009D2E38">
              <w:rPr>
                <w:noProof/>
                <w:webHidden/>
              </w:rPr>
              <w:instrText xml:space="preserve"> PAGEREF _Toc26983819 \h </w:instrText>
            </w:r>
            <w:r w:rsidR="009D2E38">
              <w:rPr>
                <w:noProof/>
                <w:webHidden/>
              </w:rPr>
            </w:r>
            <w:r w:rsidR="009D2E38">
              <w:rPr>
                <w:noProof/>
                <w:webHidden/>
              </w:rPr>
              <w:fldChar w:fldCharType="separate"/>
            </w:r>
            <w:r w:rsidR="009D2E38">
              <w:rPr>
                <w:noProof/>
                <w:webHidden/>
              </w:rPr>
              <w:t>11</w:t>
            </w:r>
            <w:r w:rsidR="009D2E38">
              <w:rPr>
                <w:noProof/>
                <w:webHidden/>
              </w:rPr>
              <w:fldChar w:fldCharType="end"/>
            </w:r>
          </w:hyperlink>
        </w:p>
        <w:p w14:paraId="57F2178C" w14:textId="741CDD40" w:rsidR="009D2E38" w:rsidRDefault="004C3E72">
          <w:pPr>
            <w:pStyle w:val="TOC2"/>
            <w:tabs>
              <w:tab w:val="right" w:leader="dot" w:pos="9016"/>
            </w:tabs>
            <w:rPr>
              <w:rFonts w:eastAsiaTheme="minorEastAsia"/>
              <w:noProof/>
              <w:lang w:eastAsia="en-GB"/>
            </w:rPr>
          </w:pPr>
          <w:hyperlink w:anchor="_Toc26983820" w:history="1">
            <w:r w:rsidR="009D2E38" w:rsidRPr="00235873">
              <w:rPr>
                <w:rStyle w:val="Hyperlink"/>
                <w:noProof/>
              </w:rPr>
              <w:t>bmiUserCalc</w:t>
            </w:r>
            <w:r w:rsidR="009D2E38">
              <w:rPr>
                <w:noProof/>
                <w:webHidden/>
              </w:rPr>
              <w:tab/>
            </w:r>
            <w:r w:rsidR="009D2E38">
              <w:rPr>
                <w:noProof/>
                <w:webHidden/>
              </w:rPr>
              <w:fldChar w:fldCharType="begin"/>
            </w:r>
            <w:r w:rsidR="009D2E38">
              <w:rPr>
                <w:noProof/>
                <w:webHidden/>
              </w:rPr>
              <w:instrText xml:space="preserve"> PAGEREF _Toc26983820 \h </w:instrText>
            </w:r>
            <w:r w:rsidR="009D2E38">
              <w:rPr>
                <w:noProof/>
                <w:webHidden/>
              </w:rPr>
            </w:r>
            <w:r w:rsidR="009D2E38">
              <w:rPr>
                <w:noProof/>
                <w:webHidden/>
              </w:rPr>
              <w:fldChar w:fldCharType="separate"/>
            </w:r>
            <w:r w:rsidR="009D2E38">
              <w:rPr>
                <w:noProof/>
                <w:webHidden/>
              </w:rPr>
              <w:t>11</w:t>
            </w:r>
            <w:r w:rsidR="009D2E38">
              <w:rPr>
                <w:noProof/>
                <w:webHidden/>
              </w:rPr>
              <w:fldChar w:fldCharType="end"/>
            </w:r>
          </w:hyperlink>
        </w:p>
        <w:p w14:paraId="7D7E42F4" w14:textId="310D1E1E" w:rsidR="009D2E38" w:rsidRDefault="004C3E72">
          <w:pPr>
            <w:pStyle w:val="TOC2"/>
            <w:tabs>
              <w:tab w:val="right" w:leader="dot" w:pos="9016"/>
            </w:tabs>
            <w:rPr>
              <w:rFonts w:eastAsiaTheme="minorEastAsia"/>
              <w:noProof/>
              <w:lang w:eastAsia="en-GB"/>
            </w:rPr>
          </w:pPr>
          <w:hyperlink w:anchor="_Toc26983821" w:history="1">
            <w:r w:rsidR="009D2E38" w:rsidRPr="00235873">
              <w:rPr>
                <w:rStyle w:val="Hyperlink"/>
                <w:noProof/>
              </w:rPr>
              <w:t>showUserDetails</w:t>
            </w:r>
            <w:r w:rsidR="009D2E38">
              <w:rPr>
                <w:noProof/>
                <w:webHidden/>
              </w:rPr>
              <w:tab/>
            </w:r>
            <w:r w:rsidR="009D2E38">
              <w:rPr>
                <w:noProof/>
                <w:webHidden/>
              </w:rPr>
              <w:fldChar w:fldCharType="begin"/>
            </w:r>
            <w:r w:rsidR="009D2E38">
              <w:rPr>
                <w:noProof/>
                <w:webHidden/>
              </w:rPr>
              <w:instrText xml:space="preserve"> PAGEREF _Toc26983821 \h </w:instrText>
            </w:r>
            <w:r w:rsidR="009D2E38">
              <w:rPr>
                <w:noProof/>
                <w:webHidden/>
              </w:rPr>
            </w:r>
            <w:r w:rsidR="009D2E38">
              <w:rPr>
                <w:noProof/>
                <w:webHidden/>
              </w:rPr>
              <w:fldChar w:fldCharType="separate"/>
            </w:r>
            <w:r w:rsidR="009D2E38">
              <w:rPr>
                <w:noProof/>
                <w:webHidden/>
              </w:rPr>
              <w:t>12</w:t>
            </w:r>
            <w:r w:rsidR="009D2E38">
              <w:rPr>
                <w:noProof/>
                <w:webHidden/>
              </w:rPr>
              <w:fldChar w:fldCharType="end"/>
            </w:r>
          </w:hyperlink>
        </w:p>
        <w:p w14:paraId="6FDB7676" w14:textId="15423F42" w:rsidR="009D2E38" w:rsidRDefault="004C3E72">
          <w:pPr>
            <w:pStyle w:val="TOC2"/>
            <w:tabs>
              <w:tab w:val="right" w:leader="dot" w:pos="9016"/>
            </w:tabs>
            <w:rPr>
              <w:rFonts w:eastAsiaTheme="minorEastAsia"/>
              <w:noProof/>
              <w:lang w:eastAsia="en-GB"/>
            </w:rPr>
          </w:pPr>
          <w:hyperlink w:anchor="_Toc26983822" w:history="1">
            <w:r w:rsidR="009D2E38" w:rsidRPr="00235873">
              <w:rPr>
                <w:rStyle w:val="Hyperlink"/>
                <w:noProof/>
              </w:rPr>
              <w:t>showUserHistoricDetails</w:t>
            </w:r>
            <w:r w:rsidR="009D2E38">
              <w:rPr>
                <w:noProof/>
                <w:webHidden/>
              </w:rPr>
              <w:tab/>
            </w:r>
            <w:r w:rsidR="009D2E38">
              <w:rPr>
                <w:noProof/>
                <w:webHidden/>
              </w:rPr>
              <w:fldChar w:fldCharType="begin"/>
            </w:r>
            <w:r w:rsidR="009D2E38">
              <w:rPr>
                <w:noProof/>
                <w:webHidden/>
              </w:rPr>
              <w:instrText xml:space="preserve"> PAGEREF _Toc26983822 \h </w:instrText>
            </w:r>
            <w:r w:rsidR="009D2E38">
              <w:rPr>
                <w:noProof/>
                <w:webHidden/>
              </w:rPr>
            </w:r>
            <w:r w:rsidR="009D2E38">
              <w:rPr>
                <w:noProof/>
                <w:webHidden/>
              </w:rPr>
              <w:fldChar w:fldCharType="separate"/>
            </w:r>
            <w:r w:rsidR="009D2E38">
              <w:rPr>
                <w:noProof/>
                <w:webHidden/>
              </w:rPr>
              <w:t>12</w:t>
            </w:r>
            <w:r w:rsidR="009D2E38">
              <w:rPr>
                <w:noProof/>
                <w:webHidden/>
              </w:rPr>
              <w:fldChar w:fldCharType="end"/>
            </w:r>
          </w:hyperlink>
        </w:p>
        <w:p w14:paraId="515C7564" w14:textId="5C2CDC35" w:rsidR="009D2E38" w:rsidRDefault="004C3E72">
          <w:pPr>
            <w:pStyle w:val="TOC2"/>
            <w:tabs>
              <w:tab w:val="right" w:leader="dot" w:pos="9016"/>
            </w:tabs>
            <w:rPr>
              <w:rFonts w:eastAsiaTheme="minorEastAsia"/>
              <w:noProof/>
              <w:lang w:eastAsia="en-GB"/>
            </w:rPr>
          </w:pPr>
          <w:hyperlink w:anchor="_Toc26983823" w:history="1">
            <w:r w:rsidR="009D2E38" w:rsidRPr="00235873">
              <w:rPr>
                <w:rStyle w:val="Hyperlink"/>
                <w:noProof/>
              </w:rPr>
              <w:t>updateUserWeight</w:t>
            </w:r>
            <w:r w:rsidR="009D2E38">
              <w:rPr>
                <w:noProof/>
                <w:webHidden/>
              </w:rPr>
              <w:tab/>
            </w:r>
            <w:r w:rsidR="009D2E38">
              <w:rPr>
                <w:noProof/>
                <w:webHidden/>
              </w:rPr>
              <w:fldChar w:fldCharType="begin"/>
            </w:r>
            <w:r w:rsidR="009D2E38">
              <w:rPr>
                <w:noProof/>
                <w:webHidden/>
              </w:rPr>
              <w:instrText xml:space="preserve"> PAGEREF _Toc26983823 \h </w:instrText>
            </w:r>
            <w:r w:rsidR="009D2E38">
              <w:rPr>
                <w:noProof/>
                <w:webHidden/>
              </w:rPr>
            </w:r>
            <w:r w:rsidR="009D2E38">
              <w:rPr>
                <w:noProof/>
                <w:webHidden/>
              </w:rPr>
              <w:fldChar w:fldCharType="separate"/>
            </w:r>
            <w:r w:rsidR="009D2E38">
              <w:rPr>
                <w:noProof/>
                <w:webHidden/>
              </w:rPr>
              <w:t>13</w:t>
            </w:r>
            <w:r w:rsidR="009D2E38">
              <w:rPr>
                <w:noProof/>
                <w:webHidden/>
              </w:rPr>
              <w:fldChar w:fldCharType="end"/>
            </w:r>
          </w:hyperlink>
        </w:p>
        <w:p w14:paraId="63106627" w14:textId="322F035E" w:rsidR="009D2E38" w:rsidRDefault="004C3E72">
          <w:pPr>
            <w:pStyle w:val="TOC2"/>
            <w:tabs>
              <w:tab w:val="right" w:leader="dot" w:pos="9016"/>
            </w:tabs>
            <w:rPr>
              <w:rFonts w:eastAsiaTheme="minorEastAsia"/>
              <w:noProof/>
              <w:lang w:eastAsia="en-GB"/>
            </w:rPr>
          </w:pPr>
          <w:hyperlink w:anchor="_Toc26983824" w:history="1">
            <w:r w:rsidR="009D2E38" w:rsidRPr="00235873">
              <w:rPr>
                <w:rStyle w:val="Hyperlink"/>
                <w:noProof/>
              </w:rPr>
              <w:t>updateUserWeight</w:t>
            </w:r>
            <w:r w:rsidR="009D2E38">
              <w:rPr>
                <w:noProof/>
                <w:webHidden/>
              </w:rPr>
              <w:tab/>
            </w:r>
            <w:r w:rsidR="009D2E38">
              <w:rPr>
                <w:noProof/>
                <w:webHidden/>
              </w:rPr>
              <w:fldChar w:fldCharType="begin"/>
            </w:r>
            <w:r w:rsidR="009D2E38">
              <w:rPr>
                <w:noProof/>
                <w:webHidden/>
              </w:rPr>
              <w:instrText xml:space="preserve"> PAGEREF _Toc26983824 \h </w:instrText>
            </w:r>
            <w:r w:rsidR="009D2E38">
              <w:rPr>
                <w:noProof/>
                <w:webHidden/>
              </w:rPr>
            </w:r>
            <w:r w:rsidR="009D2E38">
              <w:rPr>
                <w:noProof/>
                <w:webHidden/>
              </w:rPr>
              <w:fldChar w:fldCharType="separate"/>
            </w:r>
            <w:r w:rsidR="009D2E38">
              <w:rPr>
                <w:noProof/>
                <w:webHidden/>
              </w:rPr>
              <w:t>14</w:t>
            </w:r>
            <w:r w:rsidR="009D2E38">
              <w:rPr>
                <w:noProof/>
                <w:webHidden/>
              </w:rPr>
              <w:fldChar w:fldCharType="end"/>
            </w:r>
          </w:hyperlink>
        </w:p>
        <w:p w14:paraId="072BC46E" w14:textId="16C0D9BA" w:rsidR="009D2E38" w:rsidRDefault="004C3E72">
          <w:pPr>
            <w:pStyle w:val="TOC2"/>
            <w:tabs>
              <w:tab w:val="right" w:leader="dot" w:pos="9016"/>
            </w:tabs>
            <w:rPr>
              <w:rFonts w:eastAsiaTheme="minorEastAsia"/>
              <w:noProof/>
              <w:lang w:eastAsia="en-GB"/>
            </w:rPr>
          </w:pPr>
          <w:hyperlink w:anchor="_Toc26983825" w:history="1">
            <w:r w:rsidR="009D2E38" w:rsidRPr="00235873">
              <w:rPr>
                <w:rStyle w:val="Hyperlink"/>
                <w:noProof/>
              </w:rPr>
              <w:t>numberValidator</w:t>
            </w:r>
            <w:r w:rsidR="009D2E38">
              <w:rPr>
                <w:noProof/>
                <w:webHidden/>
              </w:rPr>
              <w:tab/>
            </w:r>
            <w:r w:rsidR="009D2E38">
              <w:rPr>
                <w:noProof/>
                <w:webHidden/>
              </w:rPr>
              <w:fldChar w:fldCharType="begin"/>
            </w:r>
            <w:r w:rsidR="009D2E38">
              <w:rPr>
                <w:noProof/>
                <w:webHidden/>
              </w:rPr>
              <w:instrText xml:space="preserve"> PAGEREF _Toc26983825 \h </w:instrText>
            </w:r>
            <w:r w:rsidR="009D2E38">
              <w:rPr>
                <w:noProof/>
                <w:webHidden/>
              </w:rPr>
            </w:r>
            <w:r w:rsidR="009D2E38">
              <w:rPr>
                <w:noProof/>
                <w:webHidden/>
              </w:rPr>
              <w:fldChar w:fldCharType="separate"/>
            </w:r>
            <w:r w:rsidR="009D2E38">
              <w:rPr>
                <w:noProof/>
                <w:webHidden/>
              </w:rPr>
              <w:t>15</w:t>
            </w:r>
            <w:r w:rsidR="009D2E38">
              <w:rPr>
                <w:noProof/>
                <w:webHidden/>
              </w:rPr>
              <w:fldChar w:fldCharType="end"/>
            </w:r>
          </w:hyperlink>
        </w:p>
        <w:p w14:paraId="351B76C5" w14:textId="42F19EFE" w:rsidR="009D2E38" w:rsidRDefault="004C3E72">
          <w:pPr>
            <w:pStyle w:val="TOC2"/>
            <w:tabs>
              <w:tab w:val="right" w:leader="dot" w:pos="9016"/>
            </w:tabs>
            <w:rPr>
              <w:rFonts w:eastAsiaTheme="minorEastAsia"/>
              <w:noProof/>
              <w:lang w:eastAsia="en-GB"/>
            </w:rPr>
          </w:pPr>
          <w:hyperlink w:anchor="_Toc26983826" w:history="1">
            <w:r w:rsidR="009D2E38" w:rsidRPr="00235873">
              <w:rPr>
                <w:rStyle w:val="Hyperlink"/>
                <w:noProof/>
              </w:rPr>
              <w:t>Number Validation diagram</w:t>
            </w:r>
            <w:r w:rsidR="009D2E38">
              <w:rPr>
                <w:noProof/>
                <w:webHidden/>
              </w:rPr>
              <w:tab/>
            </w:r>
            <w:r w:rsidR="009D2E38">
              <w:rPr>
                <w:noProof/>
                <w:webHidden/>
              </w:rPr>
              <w:fldChar w:fldCharType="begin"/>
            </w:r>
            <w:r w:rsidR="009D2E38">
              <w:rPr>
                <w:noProof/>
                <w:webHidden/>
              </w:rPr>
              <w:instrText xml:space="preserve"> PAGEREF _Toc26983826 \h </w:instrText>
            </w:r>
            <w:r w:rsidR="009D2E38">
              <w:rPr>
                <w:noProof/>
                <w:webHidden/>
              </w:rPr>
            </w:r>
            <w:r w:rsidR="009D2E38">
              <w:rPr>
                <w:noProof/>
                <w:webHidden/>
              </w:rPr>
              <w:fldChar w:fldCharType="separate"/>
            </w:r>
            <w:r w:rsidR="009D2E38">
              <w:rPr>
                <w:noProof/>
                <w:webHidden/>
              </w:rPr>
              <w:t>15</w:t>
            </w:r>
            <w:r w:rsidR="009D2E38">
              <w:rPr>
                <w:noProof/>
                <w:webHidden/>
              </w:rPr>
              <w:fldChar w:fldCharType="end"/>
            </w:r>
          </w:hyperlink>
        </w:p>
        <w:p w14:paraId="79A82FFD" w14:textId="150BDB45" w:rsidR="009D2E38" w:rsidRDefault="004C3E72">
          <w:pPr>
            <w:pStyle w:val="TOC2"/>
            <w:tabs>
              <w:tab w:val="right" w:leader="dot" w:pos="9016"/>
            </w:tabs>
            <w:rPr>
              <w:rFonts w:eastAsiaTheme="minorEastAsia"/>
              <w:noProof/>
              <w:lang w:eastAsia="en-GB"/>
            </w:rPr>
          </w:pPr>
          <w:hyperlink w:anchor="_Toc26983827" w:history="1">
            <w:r w:rsidR="009D2E38" w:rsidRPr="00235873">
              <w:rPr>
                <w:rStyle w:val="Hyperlink"/>
                <w:noProof/>
              </w:rPr>
              <w:t>stringValidator</w:t>
            </w:r>
            <w:r w:rsidR="009D2E38">
              <w:rPr>
                <w:noProof/>
                <w:webHidden/>
              </w:rPr>
              <w:tab/>
            </w:r>
            <w:r w:rsidR="009D2E38">
              <w:rPr>
                <w:noProof/>
                <w:webHidden/>
              </w:rPr>
              <w:fldChar w:fldCharType="begin"/>
            </w:r>
            <w:r w:rsidR="009D2E38">
              <w:rPr>
                <w:noProof/>
                <w:webHidden/>
              </w:rPr>
              <w:instrText xml:space="preserve"> PAGEREF _Toc26983827 \h </w:instrText>
            </w:r>
            <w:r w:rsidR="009D2E38">
              <w:rPr>
                <w:noProof/>
                <w:webHidden/>
              </w:rPr>
            </w:r>
            <w:r w:rsidR="009D2E38">
              <w:rPr>
                <w:noProof/>
                <w:webHidden/>
              </w:rPr>
              <w:fldChar w:fldCharType="separate"/>
            </w:r>
            <w:r w:rsidR="009D2E38">
              <w:rPr>
                <w:noProof/>
                <w:webHidden/>
              </w:rPr>
              <w:t>16</w:t>
            </w:r>
            <w:r w:rsidR="009D2E38">
              <w:rPr>
                <w:noProof/>
                <w:webHidden/>
              </w:rPr>
              <w:fldChar w:fldCharType="end"/>
            </w:r>
          </w:hyperlink>
        </w:p>
        <w:p w14:paraId="4446079A" w14:textId="00ED61BB" w:rsidR="009D2E38" w:rsidRDefault="004C3E72">
          <w:pPr>
            <w:pStyle w:val="TOC2"/>
            <w:tabs>
              <w:tab w:val="right" w:leader="dot" w:pos="9016"/>
            </w:tabs>
            <w:rPr>
              <w:rFonts w:eastAsiaTheme="minorEastAsia"/>
              <w:noProof/>
              <w:lang w:eastAsia="en-GB"/>
            </w:rPr>
          </w:pPr>
          <w:hyperlink w:anchor="_Toc26983828" w:history="1">
            <w:r w:rsidR="009D2E38" w:rsidRPr="00235873">
              <w:rPr>
                <w:rStyle w:val="Hyperlink"/>
                <w:noProof/>
              </w:rPr>
              <w:t>String Validation Diagram</w:t>
            </w:r>
            <w:r w:rsidR="009D2E38">
              <w:rPr>
                <w:noProof/>
                <w:webHidden/>
              </w:rPr>
              <w:tab/>
            </w:r>
            <w:r w:rsidR="009D2E38">
              <w:rPr>
                <w:noProof/>
                <w:webHidden/>
              </w:rPr>
              <w:fldChar w:fldCharType="begin"/>
            </w:r>
            <w:r w:rsidR="009D2E38">
              <w:rPr>
                <w:noProof/>
                <w:webHidden/>
              </w:rPr>
              <w:instrText xml:space="preserve"> PAGEREF _Toc26983828 \h </w:instrText>
            </w:r>
            <w:r w:rsidR="009D2E38">
              <w:rPr>
                <w:noProof/>
                <w:webHidden/>
              </w:rPr>
            </w:r>
            <w:r w:rsidR="009D2E38">
              <w:rPr>
                <w:noProof/>
                <w:webHidden/>
              </w:rPr>
              <w:fldChar w:fldCharType="separate"/>
            </w:r>
            <w:r w:rsidR="009D2E38">
              <w:rPr>
                <w:noProof/>
                <w:webHidden/>
              </w:rPr>
              <w:t>16</w:t>
            </w:r>
            <w:r w:rsidR="009D2E38">
              <w:rPr>
                <w:noProof/>
                <w:webHidden/>
              </w:rPr>
              <w:fldChar w:fldCharType="end"/>
            </w:r>
          </w:hyperlink>
        </w:p>
        <w:p w14:paraId="4D9E812D" w14:textId="1EB2F8E8" w:rsidR="009D2E38" w:rsidRDefault="004C3E72">
          <w:pPr>
            <w:pStyle w:val="TOC2"/>
            <w:tabs>
              <w:tab w:val="right" w:leader="dot" w:pos="9016"/>
            </w:tabs>
            <w:rPr>
              <w:rFonts w:eastAsiaTheme="minorEastAsia"/>
              <w:noProof/>
              <w:lang w:eastAsia="en-GB"/>
            </w:rPr>
          </w:pPr>
          <w:hyperlink w:anchor="_Toc26983829" w:history="1">
            <w:r w:rsidR="009D2E38" w:rsidRPr="00235873">
              <w:rPr>
                <w:rStyle w:val="Hyperlink"/>
                <w:noProof/>
              </w:rPr>
              <w:t>User</w:t>
            </w:r>
            <w:r w:rsidR="009D2E38">
              <w:rPr>
                <w:noProof/>
                <w:webHidden/>
              </w:rPr>
              <w:tab/>
            </w:r>
            <w:r w:rsidR="009D2E38">
              <w:rPr>
                <w:noProof/>
                <w:webHidden/>
              </w:rPr>
              <w:fldChar w:fldCharType="begin"/>
            </w:r>
            <w:r w:rsidR="009D2E38">
              <w:rPr>
                <w:noProof/>
                <w:webHidden/>
              </w:rPr>
              <w:instrText xml:space="preserve"> PAGEREF _Toc26983829 \h </w:instrText>
            </w:r>
            <w:r w:rsidR="009D2E38">
              <w:rPr>
                <w:noProof/>
                <w:webHidden/>
              </w:rPr>
            </w:r>
            <w:r w:rsidR="009D2E38">
              <w:rPr>
                <w:noProof/>
                <w:webHidden/>
              </w:rPr>
              <w:fldChar w:fldCharType="separate"/>
            </w:r>
            <w:r w:rsidR="009D2E38">
              <w:rPr>
                <w:noProof/>
                <w:webHidden/>
              </w:rPr>
              <w:t>17</w:t>
            </w:r>
            <w:r w:rsidR="009D2E38">
              <w:rPr>
                <w:noProof/>
                <w:webHidden/>
              </w:rPr>
              <w:fldChar w:fldCharType="end"/>
            </w:r>
          </w:hyperlink>
        </w:p>
        <w:p w14:paraId="54CE7A35" w14:textId="026989B9" w:rsidR="009D2E38" w:rsidRDefault="004C3E72">
          <w:pPr>
            <w:pStyle w:val="TOC2"/>
            <w:tabs>
              <w:tab w:val="right" w:leader="dot" w:pos="9016"/>
            </w:tabs>
            <w:rPr>
              <w:rFonts w:eastAsiaTheme="minorEastAsia"/>
              <w:noProof/>
              <w:lang w:eastAsia="en-GB"/>
            </w:rPr>
          </w:pPr>
          <w:hyperlink w:anchor="_Toc26983830" w:history="1">
            <w:r w:rsidR="009D2E38" w:rsidRPr="00235873">
              <w:rPr>
                <w:rStyle w:val="Hyperlink"/>
                <w:noProof/>
              </w:rPr>
              <w:t>User UML</w:t>
            </w:r>
            <w:r w:rsidR="009D2E38">
              <w:rPr>
                <w:noProof/>
                <w:webHidden/>
              </w:rPr>
              <w:tab/>
            </w:r>
            <w:r w:rsidR="009D2E38">
              <w:rPr>
                <w:noProof/>
                <w:webHidden/>
              </w:rPr>
              <w:fldChar w:fldCharType="begin"/>
            </w:r>
            <w:r w:rsidR="009D2E38">
              <w:rPr>
                <w:noProof/>
                <w:webHidden/>
              </w:rPr>
              <w:instrText xml:space="preserve"> PAGEREF _Toc26983830 \h </w:instrText>
            </w:r>
            <w:r w:rsidR="009D2E38">
              <w:rPr>
                <w:noProof/>
                <w:webHidden/>
              </w:rPr>
            </w:r>
            <w:r w:rsidR="009D2E38">
              <w:rPr>
                <w:noProof/>
                <w:webHidden/>
              </w:rPr>
              <w:fldChar w:fldCharType="separate"/>
            </w:r>
            <w:r w:rsidR="009D2E38">
              <w:rPr>
                <w:noProof/>
                <w:webHidden/>
              </w:rPr>
              <w:t>17</w:t>
            </w:r>
            <w:r w:rsidR="009D2E38">
              <w:rPr>
                <w:noProof/>
                <w:webHidden/>
              </w:rPr>
              <w:fldChar w:fldCharType="end"/>
            </w:r>
          </w:hyperlink>
        </w:p>
        <w:p w14:paraId="10331B73" w14:textId="0D140B34" w:rsidR="009D2E38" w:rsidRDefault="004C3E72">
          <w:pPr>
            <w:pStyle w:val="TOC1"/>
            <w:tabs>
              <w:tab w:val="right" w:leader="dot" w:pos="9016"/>
            </w:tabs>
            <w:rPr>
              <w:rFonts w:eastAsiaTheme="minorEastAsia"/>
              <w:noProof/>
              <w:lang w:eastAsia="en-GB"/>
            </w:rPr>
          </w:pPr>
          <w:hyperlink w:anchor="_Toc26983831" w:history="1">
            <w:r w:rsidR="009D2E38" w:rsidRPr="00235873">
              <w:rPr>
                <w:rStyle w:val="Hyperlink"/>
                <w:noProof/>
              </w:rPr>
              <w:t>Possible improvements</w:t>
            </w:r>
            <w:r w:rsidR="009D2E38">
              <w:rPr>
                <w:noProof/>
                <w:webHidden/>
              </w:rPr>
              <w:tab/>
            </w:r>
            <w:r w:rsidR="009D2E38">
              <w:rPr>
                <w:noProof/>
                <w:webHidden/>
              </w:rPr>
              <w:fldChar w:fldCharType="begin"/>
            </w:r>
            <w:r w:rsidR="009D2E38">
              <w:rPr>
                <w:noProof/>
                <w:webHidden/>
              </w:rPr>
              <w:instrText xml:space="preserve"> PAGEREF _Toc26983831 \h </w:instrText>
            </w:r>
            <w:r w:rsidR="009D2E38">
              <w:rPr>
                <w:noProof/>
                <w:webHidden/>
              </w:rPr>
            </w:r>
            <w:r w:rsidR="009D2E38">
              <w:rPr>
                <w:noProof/>
                <w:webHidden/>
              </w:rPr>
              <w:fldChar w:fldCharType="separate"/>
            </w:r>
            <w:r w:rsidR="009D2E38">
              <w:rPr>
                <w:noProof/>
                <w:webHidden/>
              </w:rPr>
              <w:t>17</w:t>
            </w:r>
            <w:r w:rsidR="009D2E38">
              <w:rPr>
                <w:noProof/>
                <w:webHidden/>
              </w:rPr>
              <w:fldChar w:fldCharType="end"/>
            </w:r>
          </w:hyperlink>
        </w:p>
        <w:p w14:paraId="13B0B63D" w14:textId="16F8B705" w:rsidR="009D2E38" w:rsidRDefault="004C3E72">
          <w:pPr>
            <w:pStyle w:val="TOC1"/>
            <w:tabs>
              <w:tab w:val="right" w:leader="dot" w:pos="9016"/>
            </w:tabs>
            <w:rPr>
              <w:rFonts w:eastAsiaTheme="minorEastAsia"/>
              <w:noProof/>
              <w:lang w:eastAsia="en-GB"/>
            </w:rPr>
          </w:pPr>
          <w:hyperlink w:anchor="_Toc26983832" w:history="1">
            <w:r w:rsidR="009D2E38" w:rsidRPr="00235873">
              <w:rPr>
                <w:rStyle w:val="Hyperlink"/>
                <w:noProof/>
              </w:rPr>
              <w:t>Testing</w:t>
            </w:r>
            <w:r w:rsidR="009D2E38">
              <w:rPr>
                <w:noProof/>
                <w:webHidden/>
              </w:rPr>
              <w:tab/>
            </w:r>
            <w:r w:rsidR="009D2E38">
              <w:rPr>
                <w:noProof/>
                <w:webHidden/>
              </w:rPr>
              <w:fldChar w:fldCharType="begin"/>
            </w:r>
            <w:r w:rsidR="009D2E38">
              <w:rPr>
                <w:noProof/>
                <w:webHidden/>
              </w:rPr>
              <w:instrText xml:space="preserve"> PAGEREF _Toc26983832 \h </w:instrText>
            </w:r>
            <w:r w:rsidR="009D2E38">
              <w:rPr>
                <w:noProof/>
                <w:webHidden/>
              </w:rPr>
            </w:r>
            <w:r w:rsidR="009D2E38">
              <w:rPr>
                <w:noProof/>
                <w:webHidden/>
              </w:rPr>
              <w:fldChar w:fldCharType="separate"/>
            </w:r>
            <w:r w:rsidR="009D2E38">
              <w:rPr>
                <w:noProof/>
                <w:webHidden/>
              </w:rPr>
              <w:t>18</w:t>
            </w:r>
            <w:r w:rsidR="009D2E38">
              <w:rPr>
                <w:noProof/>
                <w:webHidden/>
              </w:rPr>
              <w:fldChar w:fldCharType="end"/>
            </w:r>
          </w:hyperlink>
        </w:p>
        <w:p w14:paraId="7D4C031F" w14:textId="2DEEAE03" w:rsidR="009D2E38" w:rsidRDefault="004C3E72">
          <w:pPr>
            <w:pStyle w:val="TOC1"/>
            <w:tabs>
              <w:tab w:val="right" w:leader="dot" w:pos="9016"/>
            </w:tabs>
            <w:rPr>
              <w:rFonts w:eastAsiaTheme="minorEastAsia"/>
              <w:noProof/>
              <w:lang w:eastAsia="en-GB"/>
            </w:rPr>
          </w:pPr>
          <w:hyperlink w:anchor="_Toc26983833" w:history="1">
            <w:r w:rsidR="009D2E38" w:rsidRPr="00235873">
              <w:rPr>
                <w:rStyle w:val="Hyperlink"/>
                <w:noProof/>
              </w:rPr>
              <w:t>References</w:t>
            </w:r>
            <w:r w:rsidR="009D2E38">
              <w:rPr>
                <w:noProof/>
                <w:webHidden/>
              </w:rPr>
              <w:tab/>
            </w:r>
            <w:r w:rsidR="009D2E38">
              <w:rPr>
                <w:noProof/>
                <w:webHidden/>
              </w:rPr>
              <w:fldChar w:fldCharType="begin"/>
            </w:r>
            <w:r w:rsidR="009D2E38">
              <w:rPr>
                <w:noProof/>
                <w:webHidden/>
              </w:rPr>
              <w:instrText xml:space="preserve"> PAGEREF _Toc26983833 \h </w:instrText>
            </w:r>
            <w:r w:rsidR="009D2E38">
              <w:rPr>
                <w:noProof/>
                <w:webHidden/>
              </w:rPr>
            </w:r>
            <w:r w:rsidR="009D2E38">
              <w:rPr>
                <w:noProof/>
                <w:webHidden/>
              </w:rPr>
              <w:fldChar w:fldCharType="separate"/>
            </w:r>
            <w:r w:rsidR="009D2E38">
              <w:rPr>
                <w:noProof/>
                <w:webHidden/>
              </w:rPr>
              <w:t>18</w:t>
            </w:r>
            <w:r w:rsidR="009D2E38">
              <w:rPr>
                <w:noProof/>
                <w:webHidden/>
              </w:rPr>
              <w:fldChar w:fldCharType="end"/>
            </w:r>
          </w:hyperlink>
        </w:p>
        <w:p w14:paraId="6820A89B" w14:textId="65CE767C" w:rsidR="009D2E38" w:rsidRDefault="004C3E72">
          <w:pPr>
            <w:pStyle w:val="TOC1"/>
            <w:tabs>
              <w:tab w:val="right" w:leader="dot" w:pos="9016"/>
            </w:tabs>
            <w:rPr>
              <w:rFonts w:eastAsiaTheme="minorEastAsia"/>
              <w:noProof/>
              <w:lang w:eastAsia="en-GB"/>
            </w:rPr>
          </w:pPr>
          <w:hyperlink w:anchor="_Toc26983834" w:history="1">
            <w:r w:rsidR="009D2E38" w:rsidRPr="00235873">
              <w:rPr>
                <w:rStyle w:val="Hyperlink"/>
                <w:noProof/>
              </w:rPr>
              <w:t>Testing evidence</w:t>
            </w:r>
            <w:r w:rsidR="009D2E38">
              <w:rPr>
                <w:noProof/>
                <w:webHidden/>
              </w:rPr>
              <w:tab/>
            </w:r>
            <w:r w:rsidR="009D2E38">
              <w:rPr>
                <w:noProof/>
                <w:webHidden/>
              </w:rPr>
              <w:fldChar w:fldCharType="begin"/>
            </w:r>
            <w:r w:rsidR="009D2E38">
              <w:rPr>
                <w:noProof/>
                <w:webHidden/>
              </w:rPr>
              <w:instrText xml:space="preserve"> PAGEREF _Toc26983834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47F13553" w14:textId="65C21C51" w:rsidR="009D2E38" w:rsidRDefault="004C3E72">
          <w:pPr>
            <w:pStyle w:val="TOC2"/>
            <w:tabs>
              <w:tab w:val="right" w:leader="dot" w:pos="9016"/>
            </w:tabs>
            <w:rPr>
              <w:rFonts w:eastAsiaTheme="minorEastAsia"/>
              <w:noProof/>
              <w:lang w:eastAsia="en-GB"/>
            </w:rPr>
          </w:pPr>
          <w:hyperlink w:anchor="_Toc26983835" w:history="1">
            <w:r w:rsidR="009D2E38" w:rsidRPr="00235873">
              <w:rPr>
                <w:rStyle w:val="Hyperlink"/>
                <w:noProof/>
              </w:rPr>
              <w:t>1.1</w:t>
            </w:r>
            <w:r w:rsidR="009D2E38">
              <w:rPr>
                <w:noProof/>
                <w:webHidden/>
              </w:rPr>
              <w:tab/>
            </w:r>
            <w:r w:rsidR="009D2E38">
              <w:rPr>
                <w:noProof/>
                <w:webHidden/>
              </w:rPr>
              <w:fldChar w:fldCharType="begin"/>
            </w:r>
            <w:r w:rsidR="009D2E38">
              <w:rPr>
                <w:noProof/>
                <w:webHidden/>
              </w:rPr>
              <w:instrText xml:space="preserve"> PAGEREF _Toc26983835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0B978407" w14:textId="67FBFA3D" w:rsidR="009D2E38" w:rsidRDefault="004C3E72">
          <w:pPr>
            <w:pStyle w:val="TOC2"/>
            <w:tabs>
              <w:tab w:val="right" w:leader="dot" w:pos="9016"/>
            </w:tabs>
            <w:rPr>
              <w:rFonts w:eastAsiaTheme="minorEastAsia"/>
              <w:noProof/>
              <w:lang w:eastAsia="en-GB"/>
            </w:rPr>
          </w:pPr>
          <w:hyperlink w:anchor="_Toc26983836" w:history="1">
            <w:r w:rsidR="009D2E38" w:rsidRPr="00235873">
              <w:rPr>
                <w:rStyle w:val="Hyperlink"/>
                <w:noProof/>
              </w:rPr>
              <w:t>1.2</w:t>
            </w:r>
            <w:r w:rsidR="009D2E38">
              <w:rPr>
                <w:noProof/>
                <w:webHidden/>
              </w:rPr>
              <w:tab/>
            </w:r>
            <w:r w:rsidR="009D2E38">
              <w:rPr>
                <w:noProof/>
                <w:webHidden/>
              </w:rPr>
              <w:fldChar w:fldCharType="begin"/>
            </w:r>
            <w:r w:rsidR="009D2E38">
              <w:rPr>
                <w:noProof/>
                <w:webHidden/>
              </w:rPr>
              <w:instrText xml:space="preserve"> PAGEREF _Toc26983836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4EB0AFF9" w14:textId="15E259C9" w:rsidR="009D2E38" w:rsidRDefault="004C3E72">
          <w:pPr>
            <w:pStyle w:val="TOC2"/>
            <w:tabs>
              <w:tab w:val="right" w:leader="dot" w:pos="9016"/>
            </w:tabs>
            <w:rPr>
              <w:rFonts w:eastAsiaTheme="minorEastAsia"/>
              <w:noProof/>
              <w:lang w:eastAsia="en-GB"/>
            </w:rPr>
          </w:pPr>
          <w:hyperlink w:anchor="_Toc26983837" w:history="1">
            <w:r w:rsidR="009D2E38" w:rsidRPr="00235873">
              <w:rPr>
                <w:rStyle w:val="Hyperlink"/>
                <w:noProof/>
              </w:rPr>
              <w:t>2.1</w:t>
            </w:r>
            <w:r w:rsidR="009D2E38">
              <w:rPr>
                <w:noProof/>
                <w:webHidden/>
              </w:rPr>
              <w:tab/>
            </w:r>
            <w:r w:rsidR="009D2E38">
              <w:rPr>
                <w:noProof/>
                <w:webHidden/>
              </w:rPr>
              <w:fldChar w:fldCharType="begin"/>
            </w:r>
            <w:r w:rsidR="009D2E38">
              <w:rPr>
                <w:noProof/>
                <w:webHidden/>
              </w:rPr>
              <w:instrText xml:space="preserve"> PAGEREF _Toc26983837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6B5BBC78" w14:textId="1ECA416C" w:rsidR="009D2E38" w:rsidRDefault="004C3E72">
          <w:pPr>
            <w:pStyle w:val="TOC2"/>
            <w:tabs>
              <w:tab w:val="right" w:leader="dot" w:pos="9016"/>
            </w:tabs>
            <w:rPr>
              <w:rFonts w:eastAsiaTheme="minorEastAsia"/>
              <w:noProof/>
              <w:lang w:eastAsia="en-GB"/>
            </w:rPr>
          </w:pPr>
          <w:hyperlink w:anchor="_Toc26983838" w:history="1">
            <w:r w:rsidR="009D2E38" w:rsidRPr="00235873">
              <w:rPr>
                <w:rStyle w:val="Hyperlink"/>
                <w:noProof/>
              </w:rPr>
              <w:t>2.2</w:t>
            </w:r>
            <w:r w:rsidR="009D2E38">
              <w:rPr>
                <w:noProof/>
                <w:webHidden/>
              </w:rPr>
              <w:tab/>
            </w:r>
            <w:r w:rsidR="009D2E38">
              <w:rPr>
                <w:noProof/>
                <w:webHidden/>
              </w:rPr>
              <w:fldChar w:fldCharType="begin"/>
            </w:r>
            <w:r w:rsidR="009D2E38">
              <w:rPr>
                <w:noProof/>
                <w:webHidden/>
              </w:rPr>
              <w:instrText xml:space="preserve"> PAGEREF _Toc26983838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395A3FB4" w14:textId="2668D1D4" w:rsidR="009D2E38" w:rsidRDefault="004C3E72">
          <w:pPr>
            <w:pStyle w:val="TOC2"/>
            <w:tabs>
              <w:tab w:val="right" w:leader="dot" w:pos="9016"/>
            </w:tabs>
            <w:rPr>
              <w:rFonts w:eastAsiaTheme="minorEastAsia"/>
              <w:noProof/>
              <w:lang w:eastAsia="en-GB"/>
            </w:rPr>
          </w:pPr>
          <w:hyperlink w:anchor="_Toc26983839" w:history="1">
            <w:r w:rsidR="009D2E38" w:rsidRPr="00235873">
              <w:rPr>
                <w:rStyle w:val="Hyperlink"/>
                <w:noProof/>
              </w:rPr>
              <w:t>3</w:t>
            </w:r>
            <w:r w:rsidR="009D2E38">
              <w:rPr>
                <w:noProof/>
                <w:webHidden/>
              </w:rPr>
              <w:tab/>
            </w:r>
            <w:r w:rsidR="009D2E38">
              <w:rPr>
                <w:noProof/>
                <w:webHidden/>
              </w:rPr>
              <w:fldChar w:fldCharType="begin"/>
            </w:r>
            <w:r w:rsidR="009D2E38">
              <w:rPr>
                <w:noProof/>
                <w:webHidden/>
              </w:rPr>
              <w:instrText xml:space="preserve"> PAGEREF _Toc26983839 \h </w:instrText>
            </w:r>
            <w:r w:rsidR="009D2E38">
              <w:rPr>
                <w:noProof/>
                <w:webHidden/>
              </w:rPr>
            </w:r>
            <w:r w:rsidR="009D2E38">
              <w:rPr>
                <w:noProof/>
                <w:webHidden/>
              </w:rPr>
              <w:fldChar w:fldCharType="separate"/>
            </w:r>
            <w:r w:rsidR="009D2E38">
              <w:rPr>
                <w:noProof/>
                <w:webHidden/>
              </w:rPr>
              <w:t>19</w:t>
            </w:r>
            <w:r w:rsidR="009D2E38">
              <w:rPr>
                <w:noProof/>
                <w:webHidden/>
              </w:rPr>
              <w:fldChar w:fldCharType="end"/>
            </w:r>
          </w:hyperlink>
        </w:p>
        <w:p w14:paraId="564ABCD3" w14:textId="2470C220" w:rsidR="009D2E38" w:rsidRDefault="004C3E72">
          <w:pPr>
            <w:pStyle w:val="TOC2"/>
            <w:tabs>
              <w:tab w:val="right" w:leader="dot" w:pos="9016"/>
            </w:tabs>
            <w:rPr>
              <w:rFonts w:eastAsiaTheme="minorEastAsia"/>
              <w:noProof/>
              <w:lang w:eastAsia="en-GB"/>
            </w:rPr>
          </w:pPr>
          <w:hyperlink w:anchor="_Toc26983840" w:history="1">
            <w:r w:rsidR="009D2E38" w:rsidRPr="00235873">
              <w:rPr>
                <w:rStyle w:val="Hyperlink"/>
                <w:noProof/>
              </w:rPr>
              <w:t>4</w:t>
            </w:r>
            <w:r w:rsidR="009D2E38">
              <w:rPr>
                <w:noProof/>
                <w:webHidden/>
              </w:rPr>
              <w:tab/>
            </w:r>
            <w:r w:rsidR="009D2E38">
              <w:rPr>
                <w:noProof/>
                <w:webHidden/>
              </w:rPr>
              <w:fldChar w:fldCharType="begin"/>
            </w:r>
            <w:r w:rsidR="009D2E38">
              <w:rPr>
                <w:noProof/>
                <w:webHidden/>
              </w:rPr>
              <w:instrText xml:space="preserve"> PAGEREF _Toc26983840 \h </w:instrText>
            </w:r>
            <w:r w:rsidR="009D2E38">
              <w:rPr>
                <w:noProof/>
                <w:webHidden/>
              </w:rPr>
            </w:r>
            <w:r w:rsidR="009D2E38">
              <w:rPr>
                <w:noProof/>
                <w:webHidden/>
              </w:rPr>
              <w:fldChar w:fldCharType="separate"/>
            </w:r>
            <w:r w:rsidR="009D2E38">
              <w:rPr>
                <w:noProof/>
                <w:webHidden/>
              </w:rPr>
              <w:t>20</w:t>
            </w:r>
            <w:r w:rsidR="009D2E38">
              <w:rPr>
                <w:noProof/>
                <w:webHidden/>
              </w:rPr>
              <w:fldChar w:fldCharType="end"/>
            </w:r>
          </w:hyperlink>
        </w:p>
        <w:p w14:paraId="0C3ABBBA" w14:textId="5F67DA22" w:rsidR="009D2E38" w:rsidRDefault="004C3E72">
          <w:pPr>
            <w:pStyle w:val="TOC2"/>
            <w:tabs>
              <w:tab w:val="right" w:leader="dot" w:pos="9016"/>
            </w:tabs>
            <w:rPr>
              <w:rFonts w:eastAsiaTheme="minorEastAsia"/>
              <w:noProof/>
              <w:lang w:eastAsia="en-GB"/>
            </w:rPr>
          </w:pPr>
          <w:hyperlink w:anchor="_Toc26983841" w:history="1">
            <w:r w:rsidR="009D2E38" w:rsidRPr="00235873">
              <w:rPr>
                <w:rStyle w:val="Hyperlink"/>
                <w:noProof/>
              </w:rPr>
              <w:t>5</w:t>
            </w:r>
            <w:r w:rsidR="009D2E38">
              <w:rPr>
                <w:noProof/>
                <w:webHidden/>
              </w:rPr>
              <w:tab/>
            </w:r>
            <w:r w:rsidR="009D2E38">
              <w:rPr>
                <w:noProof/>
                <w:webHidden/>
              </w:rPr>
              <w:fldChar w:fldCharType="begin"/>
            </w:r>
            <w:r w:rsidR="009D2E38">
              <w:rPr>
                <w:noProof/>
                <w:webHidden/>
              </w:rPr>
              <w:instrText xml:space="preserve"> PAGEREF _Toc26983841 \h </w:instrText>
            </w:r>
            <w:r w:rsidR="009D2E38">
              <w:rPr>
                <w:noProof/>
                <w:webHidden/>
              </w:rPr>
            </w:r>
            <w:r w:rsidR="009D2E38">
              <w:rPr>
                <w:noProof/>
                <w:webHidden/>
              </w:rPr>
              <w:fldChar w:fldCharType="separate"/>
            </w:r>
            <w:r w:rsidR="009D2E38">
              <w:rPr>
                <w:noProof/>
                <w:webHidden/>
              </w:rPr>
              <w:t>20</w:t>
            </w:r>
            <w:r w:rsidR="009D2E38">
              <w:rPr>
                <w:noProof/>
                <w:webHidden/>
              </w:rPr>
              <w:fldChar w:fldCharType="end"/>
            </w:r>
          </w:hyperlink>
        </w:p>
        <w:p w14:paraId="44409694" w14:textId="226A4929" w:rsidR="009D2E38" w:rsidRDefault="004C3E72">
          <w:pPr>
            <w:pStyle w:val="TOC2"/>
            <w:tabs>
              <w:tab w:val="right" w:leader="dot" w:pos="9016"/>
            </w:tabs>
            <w:rPr>
              <w:rFonts w:eastAsiaTheme="minorEastAsia"/>
              <w:noProof/>
              <w:lang w:eastAsia="en-GB"/>
            </w:rPr>
          </w:pPr>
          <w:hyperlink w:anchor="_Toc26983842" w:history="1">
            <w:r w:rsidR="009D2E38" w:rsidRPr="00235873">
              <w:rPr>
                <w:rStyle w:val="Hyperlink"/>
                <w:noProof/>
              </w:rPr>
              <w:t>6</w:t>
            </w:r>
            <w:r w:rsidR="009D2E38">
              <w:rPr>
                <w:noProof/>
                <w:webHidden/>
              </w:rPr>
              <w:tab/>
            </w:r>
            <w:r w:rsidR="009D2E38">
              <w:rPr>
                <w:noProof/>
                <w:webHidden/>
              </w:rPr>
              <w:fldChar w:fldCharType="begin"/>
            </w:r>
            <w:r w:rsidR="009D2E38">
              <w:rPr>
                <w:noProof/>
                <w:webHidden/>
              </w:rPr>
              <w:instrText xml:space="preserve"> PAGEREF _Toc26983842 \h </w:instrText>
            </w:r>
            <w:r w:rsidR="009D2E38">
              <w:rPr>
                <w:noProof/>
                <w:webHidden/>
              </w:rPr>
            </w:r>
            <w:r w:rsidR="009D2E38">
              <w:rPr>
                <w:noProof/>
                <w:webHidden/>
              </w:rPr>
              <w:fldChar w:fldCharType="separate"/>
            </w:r>
            <w:r w:rsidR="009D2E38">
              <w:rPr>
                <w:noProof/>
                <w:webHidden/>
              </w:rPr>
              <w:t>20</w:t>
            </w:r>
            <w:r w:rsidR="009D2E38">
              <w:rPr>
                <w:noProof/>
                <w:webHidden/>
              </w:rPr>
              <w:fldChar w:fldCharType="end"/>
            </w:r>
          </w:hyperlink>
        </w:p>
        <w:p w14:paraId="7CDD7498" w14:textId="176D4D58" w:rsidR="009D2E38" w:rsidRDefault="004C3E72">
          <w:pPr>
            <w:pStyle w:val="TOC2"/>
            <w:tabs>
              <w:tab w:val="right" w:leader="dot" w:pos="9016"/>
            </w:tabs>
            <w:rPr>
              <w:rFonts w:eastAsiaTheme="minorEastAsia"/>
              <w:noProof/>
              <w:lang w:eastAsia="en-GB"/>
            </w:rPr>
          </w:pPr>
          <w:hyperlink w:anchor="_Toc26983843" w:history="1">
            <w:r w:rsidR="009D2E38" w:rsidRPr="00235873">
              <w:rPr>
                <w:rStyle w:val="Hyperlink"/>
                <w:noProof/>
              </w:rPr>
              <w:t>7</w:t>
            </w:r>
            <w:r w:rsidR="009D2E38">
              <w:rPr>
                <w:noProof/>
                <w:webHidden/>
              </w:rPr>
              <w:tab/>
            </w:r>
            <w:r w:rsidR="009D2E38">
              <w:rPr>
                <w:noProof/>
                <w:webHidden/>
              </w:rPr>
              <w:fldChar w:fldCharType="begin"/>
            </w:r>
            <w:r w:rsidR="009D2E38">
              <w:rPr>
                <w:noProof/>
                <w:webHidden/>
              </w:rPr>
              <w:instrText xml:space="preserve"> PAGEREF _Toc26983843 \h </w:instrText>
            </w:r>
            <w:r w:rsidR="009D2E38">
              <w:rPr>
                <w:noProof/>
                <w:webHidden/>
              </w:rPr>
            </w:r>
            <w:r w:rsidR="009D2E38">
              <w:rPr>
                <w:noProof/>
                <w:webHidden/>
              </w:rPr>
              <w:fldChar w:fldCharType="separate"/>
            </w:r>
            <w:r w:rsidR="009D2E38">
              <w:rPr>
                <w:noProof/>
                <w:webHidden/>
              </w:rPr>
              <w:t>21</w:t>
            </w:r>
            <w:r w:rsidR="009D2E38">
              <w:rPr>
                <w:noProof/>
                <w:webHidden/>
              </w:rPr>
              <w:fldChar w:fldCharType="end"/>
            </w:r>
          </w:hyperlink>
        </w:p>
        <w:p w14:paraId="56CEDA56" w14:textId="38A2D443" w:rsidR="009D2E38" w:rsidRDefault="004C3E72">
          <w:pPr>
            <w:pStyle w:val="TOC2"/>
            <w:tabs>
              <w:tab w:val="right" w:leader="dot" w:pos="9016"/>
            </w:tabs>
            <w:rPr>
              <w:rFonts w:eastAsiaTheme="minorEastAsia"/>
              <w:noProof/>
              <w:lang w:eastAsia="en-GB"/>
            </w:rPr>
          </w:pPr>
          <w:hyperlink w:anchor="_Toc26983844" w:history="1">
            <w:r w:rsidR="009D2E38" w:rsidRPr="00235873">
              <w:rPr>
                <w:rStyle w:val="Hyperlink"/>
                <w:noProof/>
              </w:rPr>
              <w:t>8</w:t>
            </w:r>
            <w:r w:rsidR="009D2E38">
              <w:rPr>
                <w:noProof/>
                <w:webHidden/>
              </w:rPr>
              <w:tab/>
            </w:r>
            <w:r w:rsidR="009D2E38">
              <w:rPr>
                <w:noProof/>
                <w:webHidden/>
              </w:rPr>
              <w:fldChar w:fldCharType="begin"/>
            </w:r>
            <w:r w:rsidR="009D2E38">
              <w:rPr>
                <w:noProof/>
                <w:webHidden/>
              </w:rPr>
              <w:instrText xml:space="preserve"> PAGEREF _Toc26983844 \h </w:instrText>
            </w:r>
            <w:r w:rsidR="009D2E38">
              <w:rPr>
                <w:noProof/>
                <w:webHidden/>
              </w:rPr>
            </w:r>
            <w:r w:rsidR="009D2E38">
              <w:rPr>
                <w:noProof/>
                <w:webHidden/>
              </w:rPr>
              <w:fldChar w:fldCharType="separate"/>
            </w:r>
            <w:r w:rsidR="009D2E38">
              <w:rPr>
                <w:noProof/>
                <w:webHidden/>
              </w:rPr>
              <w:t>21</w:t>
            </w:r>
            <w:r w:rsidR="009D2E38">
              <w:rPr>
                <w:noProof/>
                <w:webHidden/>
              </w:rPr>
              <w:fldChar w:fldCharType="end"/>
            </w:r>
          </w:hyperlink>
        </w:p>
        <w:p w14:paraId="5BC65285" w14:textId="589AFD77" w:rsidR="00BA0028" w:rsidRDefault="00BA0028" w:rsidP="00BA0028">
          <w:r>
            <w:rPr>
              <w:b/>
              <w:bCs/>
              <w:noProof/>
            </w:rPr>
            <w:lastRenderedPageBreak/>
            <w:fldChar w:fldCharType="end"/>
          </w:r>
        </w:p>
      </w:sdtContent>
    </w:sdt>
    <w:p w14:paraId="3A9C7631" w14:textId="661C9DA2" w:rsidR="00BA0028" w:rsidRPr="00BA0028" w:rsidRDefault="00BA0028" w:rsidP="00BA0028"/>
    <w:p w14:paraId="77A8737A" w14:textId="5D62D37C" w:rsidR="00F34189" w:rsidRDefault="00F34189" w:rsidP="00F34189">
      <w:pPr>
        <w:pStyle w:val="Heading2"/>
      </w:pPr>
      <w:bookmarkStart w:id="1" w:name="_Toc26983810"/>
      <w:r>
        <w:t>Main</w:t>
      </w:r>
      <w:bookmarkEnd w:id="1"/>
      <w:r>
        <w:t xml:space="preserve"> </w:t>
      </w:r>
    </w:p>
    <w:p w14:paraId="581611BF" w14:textId="5BC47304" w:rsidR="00F34189" w:rsidRDefault="00F34189" w:rsidP="00F34189">
      <w:r>
        <w:t xml:space="preserve">Upon first run through of Main an if statement is used to determine whether the program has </w:t>
      </w:r>
      <w:proofErr w:type="gramStart"/>
      <w:r>
        <w:t>ran</w:t>
      </w:r>
      <w:proofErr w:type="gramEnd"/>
      <w:r>
        <w:t xml:space="preserve"> before. If this is the first iteration through main the user is asked input 5 users before continuing. If the program has been </w:t>
      </w:r>
      <w:proofErr w:type="gramStart"/>
      <w:r>
        <w:t>ran</w:t>
      </w:r>
      <w:proofErr w:type="gramEnd"/>
      <w:r>
        <w:t xml:space="preserve"> before then a </w:t>
      </w:r>
      <w:proofErr w:type="spellStart"/>
      <w:r>
        <w:t>userList</w:t>
      </w:r>
      <w:proofErr w:type="spellEnd"/>
      <w:r>
        <w:t xml:space="preserve"> will be initialised with 5 users in an array. And then the bmisuserdata.txt will be read and all data save to their respective user in </w:t>
      </w:r>
      <w:proofErr w:type="spellStart"/>
      <w:r>
        <w:t>userList</w:t>
      </w:r>
      <w:proofErr w:type="spellEnd"/>
      <w:r>
        <w:t xml:space="preserve">. This will be done every iteration of main to ensure that all the data held by user is accurate. </w:t>
      </w:r>
    </w:p>
    <w:p w14:paraId="7BE87D7E" w14:textId="26ED8654" w:rsidR="00F34189" w:rsidRDefault="00F34189" w:rsidP="00F34189">
      <w:r>
        <w:rPr>
          <w:noProof/>
          <w:lang w:eastAsia="en-GB"/>
        </w:rPr>
        <w:drawing>
          <wp:inline distT="0" distB="0" distL="0" distR="0" wp14:anchorId="51F63152" wp14:editId="111B3C40">
            <wp:extent cx="4295775" cy="3867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867150"/>
                    </a:xfrm>
                    <a:prstGeom prst="rect">
                      <a:avLst/>
                    </a:prstGeom>
                    <a:noFill/>
                    <a:ln>
                      <a:noFill/>
                    </a:ln>
                  </pic:spPr>
                </pic:pic>
              </a:graphicData>
            </a:graphic>
          </wp:inline>
        </w:drawing>
      </w:r>
    </w:p>
    <w:p w14:paraId="142D1662" w14:textId="01471A3D" w:rsidR="00F34189" w:rsidRDefault="00F34189" w:rsidP="00F34189">
      <w:r>
        <w:t xml:space="preserve">Once all the </w:t>
      </w:r>
      <w:proofErr w:type="spellStart"/>
      <w:r>
        <w:t>set up</w:t>
      </w:r>
      <w:proofErr w:type="spellEnd"/>
      <w:r>
        <w:t xml:space="preserve"> has been completed the main menu system will load, this will present the user with all menu choices that are available. </w:t>
      </w:r>
    </w:p>
    <w:p w14:paraId="1FC641D8" w14:textId="6076AB99" w:rsidR="00F34189" w:rsidRDefault="00F34189" w:rsidP="00F34189">
      <w:r>
        <w:rPr>
          <w:noProof/>
          <w:lang w:eastAsia="en-GB"/>
        </w:rPr>
        <w:drawing>
          <wp:inline distT="0" distB="0" distL="0" distR="0" wp14:anchorId="149801A7" wp14:editId="364E3A03">
            <wp:extent cx="5731510" cy="20434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3430"/>
                    </a:xfrm>
                    <a:prstGeom prst="rect">
                      <a:avLst/>
                    </a:prstGeom>
                    <a:noFill/>
                    <a:ln>
                      <a:noFill/>
                    </a:ln>
                  </pic:spPr>
                </pic:pic>
              </a:graphicData>
            </a:graphic>
          </wp:inline>
        </w:drawing>
      </w:r>
    </w:p>
    <w:p w14:paraId="43A1E5AC" w14:textId="77777777" w:rsidR="00F34189" w:rsidRDefault="00F34189" w:rsidP="00F34189"/>
    <w:p w14:paraId="11E109C4" w14:textId="6D934FE4" w:rsidR="00F34189" w:rsidRDefault="008C5E90" w:rsidP="00F34189">
      <w:r>
        <w:rPr>
          <w:noProof/>
          <w:lang w:eastAsia="en-GB"/>
        </w:rPr>
        <w:lastRenderedPageBreak/>
        <w:drawing>
          <wp:anchor distT="0" distB="0" distL="114300" distR="114300" simplePos="0" relativeHeight="251658241" behindDoc="1" locked="0" layoutInCell="1" allowOverlap="1" wp14:anchorId="0EC5DF0D" wp14:editId="510BA2AA">
            <wp:simplePos x="0" y="0"/>
            <wp:positionH relativeFrom="margin">
              <wp:posOffset>1866900</wp:posOffset>
            </wp:positionH>
            <wp:positionV relativeFrom="paragraph">
              <wp:posOffset>466725</wp:posOffset>
            </wp:positionV>
            <wp:extent cx="2557145" cy="3038475"/>
            <wp:effectExtent l="0" t="0" r="0" b="9525"/>
            <wp:wrapTight wrapText="bothSides">
              <wp:wrapPolygon edited="0">
                <wp:start x="0" y="0"/>
                <wp:lineTo x="0" y="21532"/>
                <wp:lineTo x="21402" y="21532"/>
                <wp:lineTo x="214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7145" cy="3038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4189">
        <w:t xml:space="preserve">The user will then be asked to input their menu choice. With their choice a switch case will be used to utilise the correct function that answers the </w:t>
      </w:r>
      <w:proofErr w:type="gramStart"/>
      <w:r w:rsidR="00F34189">
        <w:t>users</w:t>
      </w:r>
      <w:proofErr w:type="gramEnd"/>
      <w:r w:rsidR="00F34189">
        <w:t xml:space="preserve"> decision. </w:t>
      </w:r>
    </w:p>
    <w:p w14:paraId="7FEA7425" w14:textId="7D6D3A10" w:rsidR="00F34189" w:rsidRDefault="008C5E90" w:rsidP="00F34189">
      <w:r>
        <w:rPr>
          <w:noProof/>
          <w:lang w:eastAsia="en-GB"/>
        </w:rPr>
        <w:drawing>
          <wp:anchor distT="0" distB="0" distL="114300" distR="114300" simplePos="0" relativeHeight="251658242" behindDoc="1" locked="0" layoutInCell="1" allowOverlap="1" wp14:anchorId="3BB0542C" wp14:editId="773FED81">
            <wp:simplePos x="0" y="0"/>
            <wp:positionH relativeFrom="margin">
              <wp:posOffset>161925</wp:posOffset>
            </wp:positionH>
            <wp:positionV relativeFrom="paragraph">
              <wp:posOffset>3178175</wp:posOffset>
            </wp:positionV>
            <wp:extent cx="3943350" cy="1684020"/>
            <wp:effectExtent l="0" t="0" r="0" b="0"/>
            <wp:wrapTight wrapText="bothSides">
              <wp:wrapPolygon edited="0">
                <wp:start x="0" y="0"/>
                <wp:lineTo x="0" y="21258"/>
                <wp:lineTo x="21496" y="21258"/>
                <wp:lineTo x="214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3350" cy="1684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4189">
        <w:rPr>
          <w:noProof/>
          <w:lang w:eastAsia="en-GB"/>
        </w:rPr>
        <w:drawing>
          <wp:anchor distT="0" distB="0" distL="114300" distR="114300" simplePos="0" relativeHeight="251658240" behindDoc="1" locked="0" layoutInCell="1" allowOverlap="1" wp14:anchorId="5DFD10EC" wp14:editId="0627C62E">
            <wp:simplePos x="0" y="0"/>
            <wp:positionH relativeFrom="column">
              <wp:posOffset>0</wp:posOffset>
            </wp:positionH>
            <wp:positionV relativeFrom="paragraph">
              <wp:posOffset>0</wp:posOffset>
            </wp:positionV>
            <wp:extent cx="1767840" cy="3048000"/>
            <wp:effectExtent l="0" t="0" r="3810" b="0"/>
            <wp:wrapTight wrapText="bothSides">
              <wp:wrapPolygon edited="0">
                <wp:start x="0" y="0"/>
                <wp:lineTo x="0" y="21465"/>
                <wp:lineTo x="21414" y="21465"/>
                <wp:lineTo x="2141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7840" cy="3048000"/>
                    </a:xfrm>
                    <a:prstGeom prst="rect">
                      <a:avLst/>
                    </a:prstGeom>
                    <a:noFill/>
                    <a:ln>
                      <a:noFill/>
                    </a:ln>
                  </pic:spPr>
                </pic:pic>
              </a:graphicData>
            </a:graphic>
          </wp:anchor>
        </w:drawing>
      </w:r>
    </w:p>
    <w:p w14:paraId="62596056" w14:textId="19D1AC12" w:rsidR="008C5E90" w:rsidRPr="008C5E90" w:rsidRDefault="008C5E90" w:rsidP="008C5E90"/>
    <w:p w14:paraId="1BC2E670" w14:textId="1F0F1D7F" w:rsidR="008C5E90" w:rsidRPr="008C5E90" w:rsidRDefault="008C5E90" w:rsidP="008C5E90"/>
    <w:p w14:paraId="21EB5D91" w14:textId="5D7141A4" w:rsidR="008C5E90" w:rsidRPr="008C5E90" w:rsidRDefault="008C5E90" w:rsidP="008C5E90"/>
    <w:p w14:paraId="5CF012BC" w14:textId="010B8E31" w:rsidR="008C5E90" w:rsidRPr="008C5E90" w:rsidRDefault="008C5E90" w:rsidP="008C5E90"/>
    <w:p w14:paraId="335AA3C0" w14:textId="3748CE33" w:rsidR="008C5E90" w:rsidRPr="008C5E90" w:rsidRDefault="008C5E90" w:rsidP="008C5E90"/>
    <w:p w14:paraId="7F1B4A83" w14:textId="55066CCA" w:rsidR="008C5E90" w:rsidRPr="008C5E90" w:rsidRDefault="008C5E90" w:rsidP="008C5E90"/>
    <w:p w14:paraId="72885C1E" w14:textId="7442E9D3" w:rsidR="008C5E90" w:rsidRPr="008C5E90" w:rsidRDefault="008C5E90" w:rsidP="008C5E90"/>
    <w:p w14:paraId="46113877" w14:textId="1DB00DF7" w:rsidR="008C5E90" w:rsidRPr="008C5E90" w:rsidRDefault="008C5E90" w:rsidP="008C5E90"/>
    <w:p w14:paraId="06148351" w14:textId="5BFE71F2" w:rsidR="008C5E90" w:rsidRPr="008C5E90" w:rsidRDefault="008C5E90" w:rsidP="008C5E90"/>
    <w:p w14:paraId="4B66419B" w14:textId="2CEFB858" w:rsidR="008C5E90" w:rsidRPr="008C5E90" w:rsidRDefault="008C5E90" w:rsidP="008C5E90"/>
    <w:p w14:paraId="037FC411" w14:textId="57916736" w:rsidR="008C5E90" w:rsidRPr="008C5E90" w:rsidRDefault="008C5E90" w:rsidP="008C5E90"/>
    <w:p w14:paraId="003174D0" w14:textId="045AFC26" w:rsidR="008C5E90" w:rsidRPr="008C5E90" w:rsidRDefault="008C5E90" w:rsidP="008C5E90"/>
    <w:p w14:paraId="3187F435" w14:textId="47B05228" w:rsidR="008C5E90" w:rsidRPr="008C5E90" w:rsidRDefault="008C5E90" w:rsidP="008C5E90"/>
    <w:p w14:paraId="524CA554" w14:textId="616F731C" w:rsidR="008C5E90" w:rsidRPr="008C5E90" w:rsidRDefault="008C5E90" w:rsidP="008C5E90"/>
    <w:p w14:paraId="0B9FF315" w14:textId="123D346A" w:rsidR="008C5E90" w:rsidRDefault="008C5E90" w:rsidP="008C5E90"/>
    <w:p w14:paraId="51107A6F" w14:textId="2936789D" w:rsidR="008C5E90" w:rsidRDefault="008C5E90" w:rsidP="008C5E90">
      <w:pPr>
        <w:ind w:firstLine="720"/>
      </w:pPr>
    </w:p>
    <w:p w14:paraId="29BDF0DC" w14:textId="76CDF745" w:rsidR="00B24A23" w:rsidRDefault="00B24A23" w:rsidP="008C5E90">
      <w:pPr>
        <w:ind w:firstLine="720"/>
      </w:pPr>
    </w:p>
    <w:p w14:paraId="5693F99E" w14:textId="05DBFD71" w:rsidR="00B24A23" w:rsidRDefault="00B24A23" w:rsidP="008C5E90">
      <w:pPr>
        <w:ind w:firstLine="720"/>
      </w:pPr>
    </w:p>
    <w:p w14:paraId="63967FC3" w14:textId="1FB04005" w:rsidR="00B24A23" w:rsidRDefault="00B24A23" w:rsidP="008C5E90">
      <w:pPr>
        <w:ind w:firstLine="720"/>
      </w:pPr>
    </w:p>
    <w:p w14:paraId="1A2C6119" w14:textId="3395BC99" w:rsidR="00B24A23" w:rsidRDefault="00B24A23" w:rsidP="00452345"/>
    <w:p w14:paraId="1270FC1F" w14:textId="1384F021" w:rsidR="00B24A23" w:rsidRDefault="00B24A23" w:rsidP="008C5E90">
      <w:pPr>
        <w:ind w:firstLine="720"/>
      </w:pPr>
    </w:p>
    <w:p w14:paraId="638FFA2F" w14:textId="61B9115F" w:rsidR="00B24A23" w:rsidRDefault="00B24A23" w:rsidP="00B24A23">
      <w:pPr>
        <w:pStyle w:val="Heading2"/>
      </w:pPr>
      <w:bookmarkStart w:id="2" w:name="_Toc26983811"/>
      <w:r>
        <w:lastRenderedPageBreak/>
        <w:t>Main Diagram</w:t>
      </w:r>
      <w:bookmarkEnd w:id="2"/>
    </w:p>
    <w:p w14:paraId="0A71A487" w14:textId="3D04146C" w:rsidR="00B24A23" w:rsidRDefault="00B24A23" w:rsidP="008C5E90">
      <w:pPr>
        <w:ind w:firstLine="720"/>
      </w:pPr>
      <w:r>
        <w:rPr>
          <w:noProof/>
        </w:rPr>
        <w:drawing>
          <wp:inline distT="0" distB="0" distL="0" distR="0" wp14:anchorId="72BE3824" wp14:editId="74A019A0">
            <wp:extent cx="5731510" cy="46323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632325"/>
                    </a:xfrm>
                    <a:prstGeom prst="rect">
                      <a:avLst/>
                    </a:prstGeom>
                    <a:noFill/>
                    <a:ln>
                      <a:noFill/>
                    </a:ln>
                  </pic:spPr>
                </pic:pic>
              </a:graphicData>
            </a:graphic>
          </wp:inline>
        </w:drawing>
      </w:r>
    </w:p>
    <w:p w14:paraId="60905277" w14:textId="564272C7" w:rsidR="00B24A23" w:rsidRDefault="00B24A23" w:rsidP="008C5E90">
      <w:pPr>
        <w:ind w:firstLine="720"/>
      </w:pPr>
    </w:p>
    <w:p w14:paraId="4E3A14DC" w14:textId="253F0A39" w:rsidR="00B24A23" w:rsidRDefault="00B24A23" w:rsidP="008C5E90">
      <w:pPr>
        <w:ind w:firstLine="720"/>
      </w:pPr>
    </w:p>
    <w:p w14:paraId="7E77FF6D" w14:textId="5C8EE6D1" w:rsidR="00B24A23" w:rsidRDefault="00B24A23" w:rsidP="008C5E90">
      <w:pPr>
        <w:ind w:firstLine="720"/>
      </w:pPr>
    </w:p>
    <w:p w14:paraId="7139C141" w14:textId="4FB7D8F1" w:rsidR="00B24A23" w:rsidRDefault="00B24A23" w:rsidP="008C5E90">
      <w:pPr>
        <w:ind w:firstLine="720"/>
      </w:pPr>
    </w:p>
    <w:p w14:paraId="5B0A78FB" w14:textId="3BD01072" w:rsidR="00B24A23" w:rsidRDefault="00B24A23" w:rsidP="008C5E90">
      <w:pPr>
        <w:ind w:firstLine="720"/>
      </w:pPr>
    </w:p>
    <w:p w14:paraId="3813C865" w14:textId="69FBA281" w:rsidR="00B24A23" w:rsidRDefault="00B24A23" w:rsidP="008C5E90">
      <w:pPr>
        <w:ind w:firstLine="720"/>
      </w:pPr>
    </w:p>
    <w:p w14:paraId="75962A91" w14:textId="1CEBF89C" w:rsidR="00B24A23" w:rsidRDefault="00B24A23" w:rsidP="008C5E90">
      <w:pPr>
        <w:ind w:firstLine="720"/>
      </w:pPr>
    </w:p>
    <w:p w14:paraId="23AD3CEF" w14:textId="48076282" w:rsidR="00B24A23" w:rsidRDefault="00B24A23" w:rsidP="008C5E90">
      <w:pPr>
        <w:ind w:firstLine="720"/>
      </w:pPr>
    </w:p>
    <w:p w14:paraId="5E5AEC37" w14:textId="6124F5C3" w:rsidR="00B24A23" w:rsidRDefault="00B24A23" w:rsidP="008C5E90">
      <w:pPr>
        <w:ind w:firstLine="720"/>
      </w:pPr>
    </w:p>
    <w:p w14:paraId="61F51660" w14:textId="1268473B" w:rsidR="00B24A23" w:rsidRDefault="00B24A23" w:rsidP="008C5E90">
      <w:pPr>
        <w:ind w:firstLine="720"/>
      </w:pPr>
    </w:p>
    <w:p w14:paraId="45815A8E" w14:textId="0E7BD54D" w:rsidR="00B24A23" w:rsidRDefault="00B24A23" w:rsidP="008C5E90">
      <w:pPr>
        <w:ind w:firstLine="720"/>
      </w:pPr>
    </w:p>
    <w:p w14:paraId="3FB2AB09" w14:textId="77777777" w:rsidR="00B24A23" w:rsidRDefault="00B24A23" w:rsidP="008C5E90">
      <w:pPr>
        <w:ind w:firstLine="720"/>
      </w:pPr>
    </w:p>
    <w:p w14:paraId="2A7DDB14" w14:textId="394A5EBE" w:rsidR="008C5E90" w:rsidRDefault="008C5E90" w:rsidP="008C5E90">
      <w:pPr>
        <w:ind w:firstLine="720"/>
      </w:pPr>
    </w:p>
    <w:p w14:paraId="75216408" w14:textId="0CDB3B88" w:rsidR="008C5E90" w:rsidRDefault="008C5E90" w:rsidP="008C5E90">
      <w:pPr>
        <w:pStyle w:val="Heading2"/>
      </w:pPr>
      <w:bookmarkStart w:id="3" w:name="_Toc26983812"/>
      <w:proofErr w:type="spellStart"/>
      <w:r>
        <w:lastRenderedPageBreak/>
        <w:t>addUserList</w:t>
      </w:r>
      <w:bookmarkEnd w:id="3"/>
      <w:proofErr w:type="spellEnd"/>
    </w:p>
    <w:p w14:paraId="51878D06" w14:textId="0E8B29F8" w:rsidR="008C5E90" w:rsidRDefault="008C5E90" w:rsidP="008C5E90">
      <w:r>
        <w:t xml:space="preserve">This function is essential for the </w:t>
      </w:r>
      <w:proofErr w:type="gramStart"/>
      <w:r>
        <w:t>programs</w:t>
      </w:r>
      <w:proofErr w:type="gramEnd"/>
      <w:r>
        <w:t xml:space="preserve"> functionality. This reads through the bmiuseredata.txt to gather all relevant information. </w:t>
      </w:r>
    </w:p>
    <w:p w14:paraId="0BD5CFC3" w14:textId="1BC3E261" w:rsidR="008C5E90" w:rsidRDefault="008C5E90" w:rsidP="008C5E90">
      <w:r>
        <w:t xml:space="preserve">First the programs </w:t>
      </w:r>
      <w:proofErr w:type="gramStart"/>
      <w:r>
        <w:t>loops</w:t>
      </w:r>
      <w:proofErr w:type="gramEnd"/>
      <w:r>
        <w:t xml:space="preserve"> for a user tag, this user tag in the text file is used to determine one user from another user. Once a user tag has been found, the program loops for the name tag, when the name tag has been found the name is added to the relevant user in </w:t>
      </w:r>
      <w:proofErr w:type="spellStart"/>
      <w:r>
        <w:t>userList</w:t>
      </w:r>
      <w:proofErr w:type="spellEnd"/>
      <w:r>
        <w:t>.</w:t>
      </w:r>
    </w:p>
    <w:p w14:paraId="44D054EA" w14:textId="0136E286" w:rsidR="008C5E90" w:rsidRDefault="008C5E90" w:rsidP="008C5E90">
      <w:r>
        <w:rPr>
          <w:noProof/>
          <w:lang w:eastAsia="en-GB"/>
        </w:rPr>
        <w:drawing>
          <wp:inline distT="0" distB="0" distL="0" distR="0" wp14:anchorId="5C9A8A3E" wp14:editId="63528E9B">
            <wp:extent cx="4114800" cy="187915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8445" cy="1889948"/>
                    </a:xfrm>
                    <a:prstGeom prst="rect">
                      <a:avLst/>
                    </a:prstGeom>
                    <a:noFill/>
                    <a:ln>
                      <a:noFill/>
                    </a:ln>
                  </pic:spPr>
                </pic:pic>
              </a:graphicData>
            </a:graphic>
          </wp:inline>
        </w:drawing>
      </w:r>
    </w:p>
    <w:p w14:paraId="5D233FA3" w14:textId="7135B0BD" w:rsidR="008C5E90" w:rsidRDefault="008C5E90" w:rsidP="008C5E90">
      <w:r>
        <w:t>The program then looks for a height tag. When found the height is converted from a string to a float, then added to the relevant user.</w:t>
      </w:r>
    </w:p>
    <w:p w14:paraId="33CA3A19" w14:textId="2B30ED8A" w:rsidR="008C5E90" w:rsidRDefault="008C5E90" w:rsidP="008C5E90">
      <w:r>
        <w:rPr>
          <w:noProof/>
          <w:lang w:eastAsia="en-GB"/>
        </w:rPr>
        <w:drawing>
          <wp:inline distT="0" distB="0" distL="0" distR="0" wp14:anchorId="4A97C219" wp14:editId="740627C7">
            <wp:extent cx="5448300" cy="1533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8300" cy="1533525"/>
                    </a:xfrm>
                    <a:prstGeom prst="rect">
                      <a:avLst/>
                    </a:prstGeom>
                    <a:noFill/>
                    <a:ln>
                      <a:noFill/>
                    </a:ln>
                  </pic:spPr>
                </pic:pic>
              </a:graphicData>
            </a:graphic>
          </wp:inline>
        </w:drawing>
      </w:r>
    </w:p>
    <w:p w14:paraId="5189AEAE" w14:textId="2CB92AF4" w:rsidR="008C5E90" w:rsidRDefault="008C5E90" w:rsidP="008C5E90">
      <w:r>
        <w:t xml:space="preserve">This process continues for each other tags, weight, </w:t>
      </w:r>
      <w:proofErr w:type="spellStart"/>
      <w:r>
        <w:t>historicOne</w:t>
      </w:r>
      <w:proofErr w:type="spellEnd"/>
      <w:r>
        <w:t xml:space="preserve">, </w:t>
      </w:r>
      <w:proofErr w:type="spellStart"/>
      <w:r>
        <w:t>historicTwo</w:t>
      </w:r>
      <w:proofErr w:type="spellEnd"/>
      <w:r>
        <w:t xml:space="preserve">, </w:t>
      </w:r>
      <w:proofErr w:type="spellStart"/>
      <w:r>
        <w:t>historicThree</w:t>
      </w:r>
      <w:proofErr w:type="spellEnd"/>
      <w:r>
        <w:t xml:space="preserve">, </w:t>
      </w:r>
      <w:proofErr w:type="spellStart"/>
      <w:r>
        <w:t>historicFour</w:t>
      </w:r>
      <w:proofErr w:type="spellEnd"/>
      <w:r>
        <w:t xml:space="preserve">. With each weight the values found are converted to a float then added to the users </w:t>
      </w:r>
      <w:proofErr w:type="spellStart"/>
      <w:r>
        <w:t>weightArray</w:t>
      </w:r>
      <w:proofErr w:type="spellEnd"/>
      <w:r>
        <w:t xml:space="preserve"> in their correct ordering. </w:t>
      </w:r>
    </w:p>
    <w:p w14:paraId="46A2FD9E" w14:textId="56B19FF7" w:rsidR="008C5E90" w:rsidRDefault="005A6D20" w:rsidP="008C5E90">
      <w:r>
        <w:rPr>
          <w:noProof/>
          <w:lang w:eastAsia="en-GB"/>
        </w:rPr>
        <w:lastRenderedPageBreak/>
        <w:drawing>
          <wp:anchor distT="0" distB="0" distL="114300" distR="114300" simplePos="0" relativeHeight="251658243" behindDoc="1" locked="0" layoutInCell="1" allowOverlap="1" wp14:anchorId="4F346103" wp14:editId="1CFE604B">
            <wp:simplePos x="0" y="0"/>
            <wp:positionH relativeFrom="margin">
              <wp:posOffset>-635</wp:posOffset>
            </wp:positionH>
            <wp:positionV relativeFrom="paragraph">
              <wp:posOffset>1533525</wp:posOffset>
            </wp:positionV>
            <wp:extent cx="2495550" cy="4257675"/>
            <wp:effectExtent l="0" t="0" r="0" b="9525"/>
            <wp:wrapTight wrapText="bothSides">
              <wp:wrapPolygon edited="0">
                <wp:start x="0" y="0"/>
                <wp:lineTo x="0" y="21552"/>
                <wp:lineTo x="21435" y="21552"/>
                <wp:lineTo x="2143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5550" cy="425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5E90">
        <w:rPr>
          <w:noProof/>
          <w:lang w:eastAsia="en-GB"/>
        </w:rPr>
        <w:drawing>
          <wp:anchor distT="0" distB="0" distL="114300" distR="114300" simplePos="0" relativeHeight="251658244" behindDoc="1" locked="0" layoutInCell="1" allowOverlap="1" wp14:anchorId="41169EA3" wp14:editId="1B91CAC7">
            <wp:simplePos x="0" y="0"/>
            <wp:positionH relativeFrom="column">
              <wp:posOffset>0</wp:posOffset>
            </wp:positionH>
            <wp:positionV relativeFrom="paragraph">
              <wp:posOffset>0</wp:posOffset>
            </wp:positionV>
            <wp:extent cx="5731510" cy="1430655"/>
            <wp:effectExtent l="0" t="0" r="2540" b="0"/>
            <wp:wrapTight wrapText="bothSides">
              <wp:wrapPolygon edited="0">
                <wp:start x="0" y="0"/>
                <wp:lineTo x="0" y="21284"/>
                <wp:lineTo x="21538" y="21284"/>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anchor>
        </w:drawing>
      </w:r>
    </w:p>
    <w:p w14:paraId="0BDEC0A4" w14:textId="4830A28B" w:rsidR="008C5E90" w:rsidRDefault="008C5E90" w:rsidP="008C5E90"/>
    <w:p w14:paraId="4D039FD0" w14:textId="1F16DF68" w:rsidR="005A6D20" w:rsidRDefault="005A6D20" w:rsidP="008C5E90"/>
    <w:p w14:paraId="4B856163" w14:textId="56F5ED2D" w:rsidR="005A6D20" w:rsidRDefault="005A6D20" w:rsidP="008C5E90"/>
    <w:p w14:paraId="3398CBDD" w14:textId="07D1A213" w:rsidR="005A6D20" w:rsidRDefault="005A6D20" w:rsidP="008C5E90"/>
    <w:p w14:paraId="10435CA4" w14:textId="0345B9BA" w:rsidR="005A6D20" w:rsidRDefault="005A6D20" w:rsidP="008C5E90"/>
    <w:p w14:paraId="24F2C640" w14:textId="10AC4924" w:rsidR="005A6D20" w:rsidRDefault="005A6D20" w:rsidP="008C5E90"/>
    <w:p w14:paraId="3C7EA3EC" w14:textId="61637743" w:rsidR="005A6D20" w:rsidRDefault="005A6D20" w:rsidP="008C5E90"/>
    <w:p w14:paraId="3FE34013" w14:textId="09E707E1" w:rsidR="005A6D20" w:rsidRDefault="005A6D20" w:rsidP="008C5E90"/>
    <w:p w14:paraId="7F25F0AA" w14:textId="5447112A" w:rsidR="005A6D20" w:rsidRDefault="005A6D20" w:rsidP="008C5E90"/>
    <w:p w14:paraId="456A5CBD" w14:textId="1C748864" w:rsidR="005A6D20" w:rsidRDefault="005A6D20" w:rsidP="008C5E90"/>
    <w:p w14:paraId="3DA133FA" w14:textId="6C53DAE1" w:rsidR="005A6D20" w:rsidRDefault="005A6D20" w:rsidP="008C5E90"/>
    <w:p w14:paraId="6800DA81" w14:textId="77777777" w:rsidR="005A6D20" w:rsidRDefault="005A6D20" w:rsidP="008C5E90"/>
    <w:p w14:paraId="713E93FD" w14:textId="77777777" w:rsidR="005A6D20" w:rsidRDefault="005A6D20" w:rsidP="008C5E90"/>
    <w:p w14:paraId="013975F9" w14:textId="77777777" w:rsidR="00A70897" w:rsidRDefault="00A70897" w:rsidP="008C5E90">
      <w:pPr>
        <w:pStyle w:val="Heading2"/>
      </w:pPr>
    </w:p>
    <w:p w14:paraId="12D8F2B1" w14:textId="77777777" w:rsidR="00A70897" w:rsidRDefault="00A70897" w:rsidP="008C5E90">
      <w:pPr>
        <w:pStyle w:val="Heading2"/>
      </w:pPr>
    </w:p>
    <w:p w14:paraId="16F40105" w14:textId="5C90FB2E" w:rsidR="00A70897" w:rsidRDefault="00A70897" w:rsidP="008C5E90">
      <w:pPr>
        <w:pStyle w:val="Heading2"/>
      </w:pPr>
    </w:p>
    <w:p w14:paraId="4100F93D" w14:textId="5D6677B8" w:rsidR="00A70897" w:rsidRDefault="00A70897" w:rsidP="00A70897"/>
    <w:p w14:paraId="3F0BB086" w14:textId="3E7FE6FC" w:rsidR="00A70897" w:rsidRDefault="00A70897" w:rsidP="00A70897"/>
    <w:p w14:paraId="4BCD3760" w14:textId="1AD231F2" w:rsidR="00A70897" w:rsidRDefault="00A70897" w:rsidP="00A70897"/>
    <w:p w14:paraId="0CD2E31D" w14:textId="115F8CFB" w:rsidR="00A70897" w:rsidRDefault="00A70897" w:rsidP="00A70897"/>
    <w:p w14:paraId="19B02A90" w14:textId="165DA4B1" w:rsidR="00A70897" w:rsidRDefault="00A70897" w:rsidP="00A70897"/>
    <w:p w14:paraId="2183CDA1" w14:textId="58745D39" w:rsidR="00A70897" w:rsidRDefault="00A70897" w:rsidP="00A70897"/>
    <w:p w14:paraId="03293558" w14:textId="5EF01814" w:rsidR="00A70897" w:rsidRDefault="00A70897" w:rsidP="00A70897"/>
    <w:p w14:paraId="3BD8B06D" w14:textId="02F52B6E" w:rsidR="00A70897" w:rsidRDefault="00A70897" w:rsidP="00A70897"/>
    <w:p w14:paraId="128FC8AC" w14:textId="77777777" w:rsidR="00A70897" w:rsidRPr="00A70897" w:rsidRDefault="00A70897" w:rsidP="00A70897"/>
    <w:p w14:paraId="4CF74895" w14:textId="5B9CE581" w:rsidR="008C5E90" w:rsidRDefault="008C5E90" w:rsidP="008C5E90">
      <w:pPr>
        <w:pStyle w:val="Heading2"/>
      </w:pPr>
      <w:bookmarkStart w:id="4" w:name="_Toc26983813"/>
      <w:proofErr w:type="spellStart"/>
      <w:r>
        <w:lastRenderedPageBreak/>
        <w:t>saveToFile</w:t>
      </w:r>
      <w:bookmarkEnd w:id="4"/>
      <w:proofErr w:type="spellEnd"/>
    </w:p>
    <w:p w14:paraId="5A7B30C4" w14:textId="4EA65802" w:rsidR="008C5E90" w:rsidRDefault="008C5E90" w:rsidP="008C5E90">
      <w:r>
        <w:br/>
        <w:t xml:space="preserve">This function is used to create the </w:t>
      </w:r>
      <w:r w:rsidR="005A6D20">
        <w:t>file and</w:t>
      </w:r>
      <w:r>
        <w:t xml:space="preserve"> set up the format in a way so that is used for </w:t>
      </w:r>
      <w:proofErr w:type="spellStart"/>
      <w:r>
        <w:t>addUserList</w:t>
      </w:r>
      <w:proofErr w:type="spellEnd"/>
      <w:r>
        <w:t xml:space="preserve"> can understand and interpret the file. </w:t>
      </w:r>
    </w:p>
    <w:p w14:paraId="0F1BFB8F" w14:textId="18CA9C05" w:rsidR="008C5E90" w:rsidRDefault="008C5E90" w:rsidP="008C5E90">
      <w:r>
        <w:t xml:space="preserve">The user is asked to give the name, height, weight, and the 4 historic weight. These are added to the </w:t>
      </w:r>
      <w:proofErr w:type="spellStart"/>
      <w:r>
        <w:t>bmiuserdata</w:t>
      </w:r>
      <w:proofErr w:type="spellEnd"/>
      <w:r>
        <w:t xml:space="preserve"> file </w:t>
      </w:r>
      <w:r w:rsidR="005A6D20">
        <w:t xml:space="preserve">with all delimiters and all essential file layout formats. All values entered are examined to ensure they are the correct data type. </w:t>
      </w:r>
    </w:p>
    <w:p w14:paraId="1A48B08A" w14:textId="59CB7940" w:rsidR="005A6D20" w:rsidRDefault="005A6D20" w:rsidP="008C5E90">
      <w:r>
        <w:rPr>
          <w:noProof/>
          <w:lang w:eastAsia="en-GB"/>
        </w:rPr>
        <w:drawing>
          <wp:inline distT="0" distB="0" distL="0" distR="0" wp14:anchorId="1BC525AD" wp14:editId="5801FC5F">
            <wp:extent cx="4888705" cy="27146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17856" cy="2730812"/>
                    </a:xfrm>
                    <a:prstGeom prst="rect">
                      <a:avLst/>
                    </a:prstGeom>
                    <a:noFill/>
                    <a:ln>
                      <a:noFill/>
                    </a:ln>
                  </pic:spPr>
                </pic:pic>
              </a:graphicData>
            </a:graphic>
          </wp:inline>
        </w:drawing>
      </w:r>
    </w:p>
    <w:p w14:paraId="6DF767F6" w14:textId="5F3BB921" w:rsidR="005A6D20" w:rsidRDefault="005A6D20" w:rsidP="008C5E90">
      <w:r>
        <w:rPr>
          <w:noProof/>
          <w:lang w:eastAsia="en-GB"/>
        </w:rPr>
        <w:drawing>
          <wp:inline distT="0" distB="0" distL="0" distR="0" wp14:anchorId="0F2ACC48" wp14:editId="7033E3B8">
            <wp:extent cx="2962275" cy="374855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1803" cy="3760614"/>
                    </a:xfrm>
                    <a:prstGeom prst="rect">
                      <a:avLst/>
                    </a:prstGeom>
                    <a:noFill/>
                    <a:ln>
                      <a:noFill/>
                    </a:ln>
                  </pic:spPr>
                </pic:pic>
              </a:graphicData>
            </a:graphic>
          </wp:inline>
        </w:drawing>
      </w:r>
    </w:p>
    <w:p w14:paraId="113A010E" w14:textId="25F531FE" w:rsidR="005A6D20" w:rsidRDefault="005A6D20" w:rsidP="008C5E90"/>
    <w:p w14:paraId="4A8B9D7D" w14:textId="6925916F" w:rsidR="005A6D20" w:rsidRDefault="005A6D20" w:rsidP="008C5E90"/>
    <w:p w14:paraId="3FA8C376" w14:textId="2F900E08" w:rsidR="005A6D20" w:rsidRDefault="005A6D20" w:rsidP="005A6D20">
      <w:pPr>
        <w:pStyle w:val="Heading2"/>
      </w:pPr>
      <w:bookmarkStart w:id="5" w:name="_Toc26983814"/>
      <w:proofErr w:type="spellStart"/>
      <w:r>
        <w:lastRenderedPageBreak/>
        <w:t>userSelect</w:t>
      </w:r>
      <w:bookmarkEnd w:id="5"/>
      <w:proofErr w:type="spellEnd"/>
    </w:p>
    <w:p w14:paraId="44771CD3" w14:textId="39AC8130" w:rsidR="005A6D20" w:rsidRDefault="005A6D20" w:rsidP="005A6D20">
      <w:r>
        <w:t xml:space="preserve">This function is used to ask the user which entity in </w:t>
      </w:r>
      <w:proofErr w:type="spellStart"/>
      <w:r>
        <w:t>userList</w:t>
      </w:r>
      <w:proofErr w:type="spellEnd"/>
      <w:r>
        <w:t xml:space="preserve"> they want information about. Many functions call this function to discover who data is being accessed</w:t>
      </w:r>
      <w:r w:rsidR="00C24447">
        <w:t xml:space="preserve">. </w:t>
      </w:r>
    </w:p>
    <w:p w14:paraId="29E4CFED" w14:textId="290865D7" w:rsidR="00C24447" w:rsidRDefault="00C24447" w:rsidP="005A6D20">
      <w:r>
        <w:t xml:space="preserve">This is done by displaying all </w:t>
      </w:r>
      <w:proofErr w:type="gramStart"/>
      <w:r>
        <w:t>user names</w:t>
      </w:r>
      <w:proofErr w:type="gramEnd"/>
      <w:r>
        <w:t xml:space="preserve"> on to the screen with an index. The user is asked to give a value from that index. If the value is a correct input for the </w:t>
      </w:r>
      <w:proofErr w:type="gramStart"/>
      <w:r>
        <w:t>index</w:t>
      </w:r>
      <w:proofErr w:type="gramEnd"/>
      <w:r>
        <w:t xml:space="preserve"> then that value is returned</w:t>
      </w:r>
      <w:r w:rsidR="00394D3B">
        <w:t xml:space="preserve"> as an int.</w:t>
      </w:r>
    </w:p>
    <w:p w14:paraId="4237BE60" w14:textId="31121A52" w:rsidR="00FE2D75" w:rsidRDefault="00FE2D75" w:rsidP="005A6D20">
      <w:r>
        <w:rPr>
          <w:noProof/>
          <w:lang w:eastAsia="en-GB"/>
        </w:rPr>
        <w:drawing>
          <wp:inline distT="0" distB="0" distL="0" distR="0" wp14:anchorId="504335E6" wp14:editId="34C83B19">
            <wp:extent cx="5534025" cy="4819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4025" cy="4819650"/>
                    </a:xfrm>
                    <a:prstGeom prst="rect">
                      <a:avLst/>
                    </a:prstGeom>
                    <a:noFill/>
                    <a:ln>
                      <a:noFill/>
                    </a:ln>
                  </pic:spPr>
                </pic:pic>
              </a:graphicData>
            </a:graphic>
          </wp:inline>
        </w:drawing>
      </w:r>
    </w:p>
    <w:p w14:paraId="1E88903C" w14:textId="78121C78" w:rsidR="00A70897" w:rsidRDefault="00A70897" w:rsidP="005A6D20"/>
    <w:p w14:paraId="69DB1D27" w14:textId="15A24FAF" w:rsidR="00A70897" w:rsidRDefault="00A70897" w:rsidP="005A6D20"/>
    <w:p w14:paraId="0ED7BA0E" w14:textId="14953A38" w:rsidR="00A70897" w:rsidRDefault="00A70897" w:rsidP="005A6D20"/>
    <w:p w14:paraId="3BE7215A" w14:textId="75C3B5C9" w:rsidR="00A70897" w:rsidRDefault="00A70897" w:rsidP="005A6D20"/>
    <w:p w14:paraId="7021E072" w14:textId="5F72C8F9" w:rsidR="00A70897" w:rsidRDefault="00A70897" w:rsidP="005A6D20"/>
    <w:p w14:paraId="5194DCA3" w14:textId="5E27F311" w:rsidR="00A70897" w:rsidRDefault="00A70897" w:rsidP="005A6D20"/>
    <w:p w14:paraId="3DA4ABAB" w14:textId="407E191B" w:rsidR="00A70897" w:rsidRDefault="00A70897" w:rsidP="005A6D20"/>
    <w:p w14:paraId="4095E631" w14:textId="77777777" w:rsidR="00A70897" w:rsidRDefault="00A70897" w:rsidP="005A6D20"/>
    <w:p w14:paraId="76457DAF" w14:textId="0AEA6E9A" w:rsidR="002A2340" w:rsidRDefault="003D6063" w:rsidP="002A2340">
      <w:pPr>
        <w:pStyle w:val="Heading2"/>
      </w:pPr>
      <w:bookmarkStart w:id="6" w:name="_Toc26983815"/>
      <w:proofErr w:type="spellStart"/>
      <w:r>
        <w:lastRenderedPageBreak/>
        <w:t>listUserName</w:t>
      </w:r>
      <w:r w:rsidR="00AA03F0">
        <w:t>s</w:t>
      </w:r>
      <w:bookmarkEnd w:id="6"/>
      <w:proofErr w:type="spellEnd"/>
    </w:p>
    <w:p w14:paraId="5F9443B6" w14:textId="13213900" w:rsidR="003D6063" w:rsidRDefault="003D6063" w:rsidP="003D6063">
      <w:r>
        <w:t xml:space="preserve">This function is to display all </w:t>
      </w:r>
      <w:proofErr w:type="gramStart"/>
      <w:r>
        <w:t>user names</w:t>
      </w:r>
      <w:proofErr w:type="gramEnd"/>
      <w:r>
        <w:t xml:space="preserve"> onto the console. To do this a for loop is used to cycle through the </w:t>
      </w:r>
      <w:proofErr w:type="spellStart"/>
      <w:r w:rsidR="002A5BEB">
        <w:t>userList</w:t>
      </w:r>
      <w:proofErr w:type="spellEnd"/>
      <w:r w:rsidR="002A5BEB">
        <w:t xml:space="preserve"> and display each name for the users. </w:t>
      </w:r>
    </w:p>
    <w:p w14:paraId="24AD81B1" w14:textId="7F9241C3" w:rsidR="00A70897" w:rsidRDefault="00AA03F0" w:rsidP="003D6063">
      <w:r>
        <w:rPr>
          <w:noProof/>
          <w:lang w:eastAsia="en-GB"/>
        </w:rPr>
        <w:drawing>
          <wp:inline distT="0" distB="0" distL="0" distR="0" wp14:anchorId="33D70BFB" wp14:editId="1E953667">
            <wp:extent cx="4572000" cy="144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1447800"/>
                    </a:xfrm>
                    <a:prstGeom prst="rect">
                      <a:avLst/>
                    </a:prstGeom>
                    <a:noFill/>
                    <a:ln>
                      <a:noFill/>
                    </a:ln>
                  </pic:spPr>
                </pic:pic>
              </a:graphicData>
            </a:graphic>
          </wp:inline>
        </w:drawing>
      </w:r>
    </w:p>
    <w:p w14:paraId="4D2D6B25" w14:textId="62744F98" w:rsidR="00656C95" w:rsidRDefault="00656C95" w:rsidP="003D6063"/>
    <w:p w14:paraId="231E5C4D" w14:textId="05934434" w:rsidR="00656C95" w:rsidRDefault="00656C95" w:rsidP="00656C95">
      <w:pPr>
        <w:pStyle w:val="Heading2"/>
      </w:pPr>
      <w:bookmarkStart w:id="7" w:name="_Toc26983816"/>
      <w:proofErr w:type="spellStart"/>
      <w:r>
        <w:t>read</w:t>
      </w:r>
      <w:r w:rsidR="003E12FE">
        <w:t>FromFile</w:t>
      </w:r>
      <w:bookmarkEnd w:id="7"/>
      <w:proofErr w:type="spellEnd"/>
    </w:p>
    <w:p w14:paraId="7DAC39B5" w14:textId="1FB7DD64" w:rsidR="00F53A3A" w:rsidRDefault="00F53A3A" w:rsidP="00F53A3A">
      <w:r>
        <w:t xml:space="preserve">This file while called read from file is used to cycle though all the </w:t>
      </w:r>
      <w:r w:rsidR="004137AB">
        <w:t xml:space="preserve">users in </w:t>
      </w:r>
      <w:proofErr w:type="spellStart"/>
      <w:r w:rsidR="004137AB">
        <w:t>userList</w:t>
      </w:r>
      <w:proofErr w:type="spellEnd"/>
      <w:r w:rsidR="004137AB">
        <w:t xml:space="preserve"> and display all </w:t>
      </w:r>
      <w:r w:rsidR="0054421A">
        <w:t xml:space="preserve">information </w:t>
      </w:r>
      <w:r w:rsidR="00AF295A">
        <w:t>stored in a user.</w:t>
      </w:r>
    </w:p>
    <w:p w14:paraId="6BB4FE45" w14:textId="01E8B8C9" w:rsidR="00AF295A" w:rsidRDefault="00543620" w:rsidP="00F53A3A">
      <w:r>
        <w:t xml:space="preserve">The user will be asked to select </w:t>
      </w:r>
      <w:proofErr w:type="spellStart"/>
      <w:proofErr w:type="gramStart"/>
      <w:r>
        <w:t>a</w:t>
      </w:r>
      <w:proofErr w:type="spellEnd"/>
      <w:proofErr w:type="gramEnd"/>
      <w:r>
        <w:t xml:space="preserve"> entity from </w:t>
      </w:r>
      <w:proofErr w:type="spellStart"/>
      <w:r>
        <w:t>userList</w:t>
      </w:r>
      <w:proofErr w:type="spellEnd"/>
      <w:r>
        <w:t>. Knowing w</w:t>
      </w:r>
      <w:r w:rsidR="008D6A5D">
        <w:t xml:space="preserve">hat entity is being examined all the information for this </w:t>
      </w:r>
      <w:r w:rsidR="00361363">
        <w:t>entity can be displayed on screen.</w:t>
      </w:r>
    </w:p>
    <w:p w14:paraId="2CB023F5" w14:textId="017BA5BF" w:rsidR="00A70897" w:rsidRDefault="00ED3E45" w:rsidP="00F53A3A">
      <w:r>
        <w:rPr>
          <w:noProof/>
          <w:lang w:eastAsia="en-GB"/>
        </w:rPr>
        <w:drawing>
          <wp:inline distT="0" distB="0" distL="0" distR="0" wp14:anchorId="2E1470A8" wp14:editId="1C1D6FFD">
            <wp:extent cx="4543425" cy="20200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7359" cy="2021776"/>
                    </a:xfrm>
                    <a:prstGeom prst="rect">
                      <a:avLst/>
                    </a:prstGeom>
                    <a:noFill/>
                    <a:ln>
                      <a:noFill/>
                    </a:ln>
                  </pic:spPr>
                </pic:pic>
              </a:graphicData>
            </a:graphic>
          </wp:inline>
        </w:drawing>
      </w:r>
    </w:p>
    <w:p w14:paraId="42B08AD6" w14:textId="3861FE44" w:rsidR="00190725" w:rsidRDefault="00190725" w:rsidP="00190725">
      <w:pPr>
        <w:pStyle w:val="Heading2"/>
      </w:pPr>
      <w:bookmarkStart w:id="8" w:name="_Toc26983817"/>
      <w:proofErr w:type="spellStart"/>
      <w:r>
        <w:t>showUserDetails</w:t>
      </w:r>
      <w:bookmarkEnd w:id="8"/>
      <w:proofErr w:type="spellEnd"/>
      <w:r>
        <w:t xml:space="preserve"> </w:t>
      </w:r>
    </w:p>
    <w:p w14:paraId="4A0F08B0" w14:textId="4350CA1D" w:rsidR="00190725" w:rsidRDefault="00190725" w:rsidP="00190725">
      <w:proofErr w:type="gramStart"/>
      <w:r>
        <w:t>This functions</w:t>
      </w:r>
      <w:proofErr w:type="gramEnd"/>
      <w:r>
        <w:t xml:space="preserve"> gets the index for the entity from </w:t>
      </w:r>
      <w:proofErr w:type="spellStart"/>
      <w:r>
        <w:t>userList</w:t>
      </w:r>
      <w:proofErr w:type="spellEnd"/>
      <w:r>
        <w:t xml:space="preserve">, and then displays: </w:t>
      </w:r>
    </w:p>
    <w:p w14:paraId="0D668937" w14:textId="7C259D11" w:rsidR="00190725" w:rsidRDefault="00190725" w:rsidP="00190725">
      <w:pPr>
        <w:pStyle w:val="ListParagraph"/>
        <w:numPr>
          <w:ilvl w:val="0"/>
          <w:numId w:val="1"/>
        </w:numPr>
      </w:pPr>
      <w:r>
        <w:t>Name</w:t>
      </w:r>
    </w:p>
    <w:p w14:paraId="4A07924E" w14:textId="59DCA859" w:rsidR="00190725" w:rsidRDefault="00190725" w:rsidP="00190725">
      <w:pPr>
        <w:pStyle w:val="ListParagraph"/>
        <w:numPr>
          <w:ilvl w:val="0"/>
          <w:numId w:val="1"/>
        </w:numPr>
      </w:pPr>
      <w:r>
        <w:t>Height</w:t>
      </w:r>
    </w:p>
    <w:p w14:paraId="013351A7" w14:textId="0C021DA2" w:rsidR="00190725" w:rsidRDefault="00190725" w:rsidP="00190725">
      <w:pPr>
        <w:pStyle w:val="ListParagraph"/>
        <w:numPr>
          <w:ilvl w:val="0"/>
          <w:numId w:val="1"/>
        </w:numPr>
      </w:pPr>
      <w:r>
        <w:t xml:space="preserve">Current weight </w:t>
      </w:r>
    </w:p>
    <w:p w14:paraId="4BE5173A" w14:textId="2224441E" w:rsidR="00190725" w:rsidRDefault="00190725" w:rsidP="00190725">
      <w:pPr>
        <w:pStyle w:val="ListParagraph"/>
        <w:numPr>
          <w:ilvl w:val="0"/>
          <w:numId w:val="1"/>
        </w:numPr>
      </w:pPr>
      <w:r>
        <w:t>BMI</w:t>
      </w:r>
    </w:p>
    <w:p w14:paraId="6455EE64" w14:textId="5EC3CC77" w:rsidR="00190725" w:rsidRDefault="00190725" w:rsidP="00190725">
      <w:pPr>
        <w:pStyle w:val="ListParagraph"/>
        <w:numPr>
          <w:ilvl w:val="0"/>
          <w:numId w:val="1"/>
        </w:numPr>
      </w:pPr>
      <w:r>
        <w:t xml:space="preserve">BMI classification </w:t>
      </w:r>
    </w:p>
    <w:p w14:paraId="1C4574F8" w14:textId="2284ED7B" w:rsidR="00A70897" w:rsidRDefault="00190725" w:rsidP="009D2E38">
      <w:pPr>
        <w:ind w:left="360"/>
      </w:pPr>
      <w:r w:rsidRPr="00190725">
        <w:rPr>
          <w:noProof/>
          <w:lang w:eastAsia="en-GB"/>
        </w:rPr>
        <w:drawing>
          <wp:inline distT="0" distB="0" distL="0" distR="0" wp14:anchorId="5AF765AE" wp14:editId="471EE02C">
            <wp:extent cx="5731510" cy="1309896"/>
            <wp:effectExtent l="0" t="0" r="2540" b="5080"/>
            <wp:docPr id="15" name="Picture 15" descr="E:\2. Year 1\c++\assigenments\Screen Grabs\showUser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2. Year 1\c++\assigenments\Screen Grabs\showUserDetail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309896"/>
                    </a:xfrm>
                    <a:prstGeom prst="rect">
                      <a:avLst/>
                    </a:prstGeom>
                    <a:noFill/>
                    <a:ln>
                      <a:noFill/>
                    </a:ln>
                  </pic:spPr>
                </pic:pic>
              </a:graphicData>
            </a:graphic>
          </wp:inline>
        </w:drawing>
      </w:r>
    </w:p>
    <w:p w14:paraId="46B22995" w14:textId="31450EBB" w:rsidR="00190725" w:rsidRDefault="00190725" w:rsidP="00190725">
      <w:pPr>
        <w:pStyle w:val="Heading2"/>
      </w:pPr>
      <w:bookmarkStart w:id="9" w:name="_Toc26983818"/>
      <w:proofErr w:type="spellStart"/>
      <w:r>
        <w:lastRenderedPageBreak/>
        <w:t>bmiCalc</w:t>
      </w:r>
      <w:bookmarkEnd w:id="9"/>
      <w:proofErr w:type="spellEnd"/>
    </w:p>
    <w:p w14:paraId="4152E357" w14:textId="70717BF7" w:rsidR="00190725" w:rsidRDefault="00190725" w:rsidP="00190725">
      <w:r>
        <w:t>This function uses a switch case statement. The function takes a choice as an argument this is used to decide what operations will be performed.</w:t>
      </w:r>
    </w:p>
    <w:p w14:paraId="4CADACDD" w14:textId="35D6E6C3" w:rsidR="00190725" w:rsidRDefault="00190725" w:rsidP="00190725">
      <w:r w:rsidRPr="00190725">
        <w:rPr>
          <w:noProof/>
          <w:lang w:eastAsia="en-GB"/>
        </w:rPr>
        <w:drawing>
          <wp:inline distT="0" distB="0" distL="0" distR="0" wp14:anchorId="58CD8218" wp14:editId="4B55CE44">
            <wp:extent cx="4333875" cy="781050"/>
            <wp:effectExtent l="0" t="0" r="9525" b="0"/>
            <wp:docPr id="16" name="Picture 16" descr="E:\2. Year 1\c++\assigenments\Screen Grabs\bmiCalc Pa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 Year 1\c++\assigenments\Screen Grabs\bmiCalc Part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33875" cy="781050"/>
                    </a:xfrm>
                    <a:prstGeom prst="rect">
                      <a:avLst/>
                    </a:prstGeom>
                    <a:noFill/>
                    <a:ln>
                      <a:noFill/>
                    </a:ln>
                  </pic:spPr>
                </pic:pic>
              </a:graphicData>
            </a:graphic>
          </wp:inline>
        </w:drawing>
      </w:r>
    </w:p>
    <w:p w14:paraId="635CCDB1" w14:textId="5A90F565" w:rsidR="00190725" w:rsidRDefault="00190725" w:rsidP="00190725">
      <w:r>
        <w:t xml:space="preserve">If this choice is 0 then the chosen users </w:t>
      </w:r>
      <w:proofErr w:type="spellStart"/>
      <w:r>
        <w:t>bmi</w:t>
      </w:r>
      <w:proofErr w:type="spellEnd"/>
      <w:r>
        <w:t xml:space="preserve"> will be calculated, this is done by pulling their height and current weight from </w:t>
      </w:r>
      <w:proofErr w:type="spellStart"/>
      <w:r>
        <w:t>userList</w:t>
      </w:r>
      <w:proofErr w:type="spellEnd"/>
      <w:r>
        <w:t xml:space="preserve"> data and then doing weight / height squared. </w:t>
      </w:r>
      <w:r w:rsidR="003F3F92">
        <w:t>This value is then returned as a float.</w:t>
      </w:r>
    </w:p>
    <w:p w14:paraId="3B45B090" w14:textId="542068DA" w:rsidR="00190725" w:rsidRDefault="00190725" w:rsidP="00190725">
      <w:r w:rsidRPr="00190725">
        <w:rPr>
          <w:noProof/>
          <w:lang w:eastAsia="en-GB"/>
        </w:rPr>
        <w:drawing>
          <wp:inline distT="0" distB="0" distL="0" distR="0" wp14:anchorId="10E490E2" wp14:editId="6BFF1B0E">
            <wp:extent cx="5731510" cy="1165882"/>
            <wp:effectExtent l="0" t="0" r="2540" b="0"/>
            <wp:docPr id="17" name="Picture 17" descr="E:\2. Year 1\c++\assigenments\Screen Grabs\bmiCalc P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2. Year 1\c++\assigenments\Screen Grabs\bmiCalc Part 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165882"/>
                    </a:xfrm>
                    <a:prstGeom prst="rect">
                      <a:avLst/>
                    </a:prstGeom>
                    <a:noFill/>
                    <a:ln>
                      <a:noFill/>
                    </a:ln>
                  </pic:spPr>
                </pic:pic>
              </a:graphicData>
            </a:graphic>
          </wp:inline>
        </w:drawing>
      </w:r>
    </w:p>
    <w:p w14:paraId="7A6345FD" w14:textId="6D311B1E" w:rsidR="00190725" w:rsidRDefault="00190725" w:rsidP="00190725">
      <w:r>
        <w:t xml:space="preserve">If this choice is 1 then the mean </w:t>
      </w:r>
      <w:proofErr w:type="spellStart"/>
      <w:r>
        <w:t>bmi</w:t>
      </w:r>
      <w:proofErr w:type="spellEnd"/>
      <w:r>
        <w:t xml:space="preserve"> of the user is calculated. This is done by looping 5 times to get each different weight from weight </w:t>
      </w:r>
      <w:proofErr w:type="gramStart"/>
      <w:r>
        <w:t>array, and</w:t>
      </w:r>
      <w:proofErr w:type="gramEnd"/>
      <w:r>
        <w:t xml:space="preserve"> doing the </w:t>
      </w:r>
      <w:proofErr w:type="spellStart"/>
      <w:r>
        <w:t>bmi</w:t>
      </w:r>
      <w:proofErr w:type="spellEnd"/>
      <w:r>
        <w:t xml:space="preserve"> calculations for all the weights. Then diving the final value by 5 to get the mean </w:t>
      </w:r>
      <w:proofErr w:type="spellStart"/>
      <w:r>
        <w:t>bmi</w:t>
      </w:r>
      <w:proofErr w:type="spellEnd"/>
      <w:r>
        <w:t>.</w:t>
      </w:r>
      <w:r w:rsidR="003F3F92">
        <w:t xml:space="preserve"> This value is then returned as a float.</w:t>
      </w:r>
    </w:p>
    <w:p w14:paraId="56E21FEE" w14:textId="464C5D59" w:rsidR="00190725" w:rsidRDefault="00190725" w:rsidP="00190725">
      <w:r w:rsidRPr="00190725">
        <w:rPr>
          <w:noProof/>
          <w:lang w:eastAsia="en-GB"/>
        </w:rPr>
        <w:drawing>
          <wp:inline distT="0" distB="0" distL="0" distR="0" wp14:anchorId="7EC84375" wp14:editId="39B3AFCA">
            <wp:extent cx="5731510" cy="1850637"/>
            <wp:effectExtent l="0" t="0" r="2540" b="0"/>
            <wp:docPr id="18" name="Picture 18" descr="E:\2. Year 1\c++\assigenments\Screen Grabs\bmiCalc Par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2. Year 1\c++\assigenments\Screen Grabs\bmiCalc Part 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850637"/>
                    </a:xfrm>
                    <a:prstGeom prst="rect">
                      <a:avLst/>
                    </a:prstGeom>
                    <a:noFill/>
                    <a:ln>
                      <a:noFill/>
                    </a:ln>
                  </pic:spPr>
                </pic:pic>
              </a:graphicData>
            </a:graphic>
          </wp:inline>
        </w:drawing>
      </w:r>
    </w:p>
    <w:p w14:paraId="7AA5F4AC" w14:textId="05DFA81A" w:rsidR="003F3F92" w:rsidRDefault="003F3F92" w:rsidP="00190725"/>
    <w:p w14:paraId="70409E39" w14:textId="0AA860CD" w:rsidR="003F3F92" w:rsidRDefault="003F3F92" w:rsidP="00190725"/>
    <w:p w14:paraId="789643EE" w14:textId="0AF700D3" w:rsidR="003F3F92" w:rsidRDefault="003F3F92" w:rsidP="00190725"/>
    <w:p w14:paraId="40E74757" w14:textId="055D0255" w:rsidR="003F3F92" w:rsidRDefault="003F3F92" w:rsidP="00190725"/>
    <w:p w14:paraId="5C2F3C7C" w14:textId="02095086" w:rsidR="003F3F92" w:rsidRDefault="003F3F92" w:rsidP="00190725"/>
    <w:p w14:paraId="3A62E472" w14:textId="1A1E7E3E" w:rsidR="003F3F92" w:rsidRDefault="003F3F92" w:rsidP="00190725"/>
    <w:p w14:paraId="592C8BF9" w14:textId="13DC56AF" w:rsidR="003F3F92" w:rsidRDefault="003F3F92" w:rsidP="00190725"/>
    <w:p w14:paraId="06F64401" w14:textId="309B9855" w:rsidR="00B24A23" w:rsidRDefault="00B24A23" w:rsidP="00190725"/>
    <w:p w14:paraId="5C2FB0AC" w14:textId="77777777" w:rsidR="00B24A23" w:rsidRDefault="00B24A23" w:rsidP="00190725"/>
    <w:p w14:paraId="31FA5499" w14:textId="65CE1C00" w:rsidR="003F3F92" w:rsidRDefault="003F3F92" w:rsidP="003F3F92">
      <w:pPr>
        <w:pStyle w:val="Heading2"/>
      </w:pPr>
      <w:bookmarkStart w:id="10" w:name="_Toc26983819"/>
      <w:proofErr w:type="spellStart"/>
      <w:r>
        <w:lastRenderedPageBreak/>
        <w:t>bmiClassification</w:t>
      </w:r>
      <w:bookmarkEnd w:id="10"/>
      <w:proofErr w:type="spellEnd"/>
      <w:r>
        <w:t xml:space="preserve"> </w:t>
      </w:r>
    </w:p>
    <w:p w14:paraId="2F152636" w14:textId="57CBE9C6" w:rsidR="003F3F92" w:rsidRDefault="003F3F92" w:rsidP="003F3F92">
      <w:proofErr w:type="gramStart"/>
      <w:r>
        <w:t>This functions</w:t>
      </w:r>
      <w:proofErr w:type="gramEnd"/>
      <w:r>
        <w:t xml:space="preserve"> takes </w:t>
      </w:r>
      <w:proofErr w:type="spellStart"/>
      <w:r>
        <w:t>bmi</w:t>
      </w:r>
      <w:proofErr w:type="spellEnd"/>
      <w:r>
        <w:t xml:space="preserve"> as a float argument. 4 if statements decide what classification of the </w:t>
      </w:r>
      <w:proofErr w:type="spellStart"/>
      <w:r>
        <w:t>bmi</w:t>
      </w:r>
      <w:proofErr w:type="spellEnd"/>
      <w:r>
        <w:t xml:space="preserve"> is. Then returns that classification as a float. </w:t>
      </w:r>
    </w:p>
    <w:p w14:paraId="44D432B6" w14:textId="676CC800" w:rsidR="009F4A89" w:rsidRDefault="003F3F92" w:rsidP="003F3F92">
      <w:r w:rsidRPr="003F3F92">
        <w:rPr>
          <w:noProof/>
          <w:lang w:eastAsia="en-GB"/>
        </w:rPr>
        <w:drawing>
          <wp:anchor distT="0" distB="0" distL="114300" distR="114300" simplePos="0" relativeHeight="251659268" behindDoc="0" locked="0" layoutInCell="1" allowOverlap="1" wp14:anchorId="68686B34" wp14:editId="365C14F0">
            <wp:simplePos x="914400" y="1600200"/>
            <wp:positionH relativeFrom="column">
              <wp:align>left</wp:align>
            </wp:positionH>
            <wp:positionV relativeFrom="paragraph">
              <wp:align>top</wp:align>
            </wp:positionV>
            <wp:extent cx="4314825" cy="3943350"/>
            <wp:effectExtent l="0" t="0" r="9525" b="0"/>
            <wp:wrapSquare wrapText="bothSides"/>
            <wp:docPr id="20" name="Picture 20" descr="E:\2. Year 1\c++\assigenments\Screen Grabs\bmi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2. Year 1\c++\assigenments\Screen Grabs\bmiClassificatio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14825" cy="3943350"/>
                    </a:xfrm>
                    <a:prstGeom prst="rect">
                      <a:avLst/>
                    </a:prstGeom>
                    <a:noFill/>
                    <a:ln>
                      <a:noFill/>
                    </a:ln>
                  </pic:spPr>
                </pic:pic>
              </a:graphicData>
            </a:graphic>
          </wp:anchor>
        </w:drawing>
      </w:r>
    </w:p>
    <w:p w14:paraId="27B2C936" w14:textId="77777777" w:rsidR="009F4A89" w:rsidRPr="009F4A89" w:rsidRDefault="009F4A89" w:rsidP="009F4A89"/>
    <w:p w14:paraId="2A5F450E" w14:textId="77777777" w:rsidR="009F4A89" w:rsidRPr="009F4A89" w:rsidRDefault="009F4A89" w:rsidP="009F4A89"/>
    <w:p w14:paraId="390CBD87" w14:textId="77777777" w:rsidR="009F4A89" w:rsidRPr="009F4A89" w:rsidRDefault="009F4A89" w:rsidP="009F4A89"/>
    <w:p w14:paraId="11C05ACA" w14:textId="77777777" w:rsidR="009F4A89" w:rsidRPr="009F4A89" w:rsidRDefault="009F4A89" w:rsidP="009F4A89"/>
    <w:p w14:paraId="74741BAF" w14:textId="77777777" w:rsidR="009F4A89" w:rsidRPr="009F4A89" w:rsidRDefault="009F4A89" w:rsidP="009F4A89"/>
    <w:p w14:paraId="15ADFAD7" w14:textId="77777777" w:rsidR="009F4A89" w:rsidRPr="009F4A89" w:rsidRDefault="009F4A89" w:rsidP="009F4A89"/>
    <w:p w14:paraId="2478D82C" w14:textId="77777777" w:rsidR="009F4A89" w:rsidRPr="009F4A89" w:rsidRDefault="009F4A89" w:rsidP="009F4A89"/>
    <w:p w14:paraId="51B32AFE" w14:textId="77777777" w:rsidR="009F4A89" w:rsidRPr="009F4A89" w:rsidRDefault="009F4A89" w:rsidP="009F4A89"/>
    <w:p w14:paraId="503EA093" w14:textId="77777777" w:rsidR="009F4A89" w:rsidRPr="009F4A89" w:rsidRDefault="009F4A89" w:rsidP="009F4A89"/>
    <w:p w14:paraId="3FE3EB2C" w14:textId="77777777" w:rsidR="009F4A89" w:rsidRPr="009F4A89" w:rsidRDefault="009F4A89" w:rsidP="009F4A89"/>
    <w:p w14:paraId="16FF25A1" w14:textId="77777777" w:rsidR="009F4A89" w:rsidRPr="009F4A89" w:rsidRDefault="009F4A89" w:rsidP="009F4A89"/>
    <w:p w14:paraId="46CF52CA" w14:textId="609739F5" w:rsidR="00A70897" w:rsidRDefault="00A70897" w:rsidP="003F3F92"/>
    <w:p w14:paraId="249767A3" w14:textId="77777777" w:rsidR="009D2E38" w:rsidRDefault="009D2E38" w:rsidP="003F3F92"/>
    <w:p w14:paraId="22B60270" w14:textId="77777777" w:rsidR="009F4A89" w:rsidRDefault="009F4A89" w:rsidP="009F4A89">
      <w:pPr>
        <w:pStyle w:val="Heading2"/>
      </w:pPr>
      <w:bookmarkStart w:id="11" w:name="_Toc26983820"/>
      <w:proofErr w:type="spellStart"/>
      <w:r>
        <w:t>bmiUserCalc</w:t>
      </w:r>
      <w:bookmarkEnd w:id="11"/>
      <w:proofErr w:type="spellEnd"/>
    </w:p>
    <w:p w14:paraId="28356731" w14:textId="5F6FA6D0" w:rsidR="00A70897" w:rsidRDefault="009F4A89" w:rsidP="004256C0">
      <w:pPr>
        <w:rPr>
          <w:noProof/>
          <w:lang w:eastAsia="en-GB"/>
        </w:rPr>
      </w:pPr>
      <w:r>
        <w:t xml:space="preserve">This </w:t>
      </w:r>
      <w:r w:rsidR="00BA0028">
        <w:t xml:space="preserve">function calls to other function for information gathering. Both </w:t>
      </w:r>
      <w:proofErr w:type="spellStart"/>
      <w:r w:rsidR="00BA0028">
        <w:t>bmiCalc</w:t>
      </w:r>
      <w:proofErr w:type="spellEnd"/>
      <w:r w:rsidR="00BA0028">
        <w:t xml:space="preserve"> and </w:t>
      </w:r>
      <w:proofErr w:type="spellStart"/>
      <w:r w:rsidR="00BA0028">
        <w:t>bmiClassification</w:t>
      </w:r>
      <w:proofErr w:type="spellEnd"/>
      <w:r w:rsidR="00BA0028">
        <w:t xml:space="preserve"> are called to get the users </w:t>
      </w:r>
      <w:proofErr w:type="spellStart"/>
      <w:r w:rsidR="00BA0028">
        <w:t>bmi</w:t>
      </w:r>
      <w:proofErr w:type="spellEnd"/>
      <w:r w:rsidR="00BA0028">
        <w:t xml:space="preserve"> and </w:t>
      </w:r>
      <w:proofErr w:type="gramStart"/>
      <w:r w:rsidR="00BA0028">
        <w:t>the  users</w:t>
      </w:r>
      <w:proofErr w:type="gramEnd"/>
      <w:r w:rsidR="00BA0028">
        <w:t xml:space="preserve"> </w:t>
      </w:r>
      <w:proofErr w:type="spellStart"/>
      <w:r w:rsidR="00BA0028">
        <w:t>bmiClassification</w:t>
      </w:r>
      <w:proofErr w:type="spellEnd"/>
      <w:r w:rsidR="00BA0028">
        <w:t>. This information is displayed with the name and index of the user.</w:t>
      </w:r>
      <w:r w:rsidR="00F445DC" w:rsidRPr="00F445DC">
        <w:rPr>
          <w:noProof/>
          <w:lang w:eastAsia="en-GB"/>
        </w:rPr>
        <w:t xml:space="preserve"> </w:t>
      </w:r>
      <w:r w:rsidR="00F445DC" w:rsidRPr="00BA0028">
        <w:rPr>
          <w:noProof/>
          <w:lang w:eastAsia="en-GB"/>
        </w:rPr>
        <w:drawing>
          <wp:inline distT="0" distB="0" distL="0" distR="0" wp14:anchorId="416D3A30" wp14:editId="4D3BFA8A">
            <wp:extent cx="5731510" cy="1285240"/>
            <wp:effectExtent l="0" t="0" r="2540" b="0"/>
            <wp:docPr id="21" name="Picture 21" descr="E:\2. Year 1\c++\assigenments\Screen Grabs\bmiUser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2. Year 1\c++\assigenments\Screen Grabs\bmiUserCalc.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1285240"/>
                    </a:xfrm>
                    <a:prstGeom prst="rect">
                      <a:avLst/>
                    </a:prstGeom>
                    <a:noFill/>
                    <a:ln>
                      <a:noFill/>
                    </a:ln>
                  </pic:spPr>
                </pic:pic>
              </a:graphicData>
            </a:graphic>
          </wp:inline>
        </w:drawing>
      </w:r>
    </w:p>
    <w:p w14:paraId="595F6828" w14:textId="31AA1CC8" w:rsidR="009D2E38" w:rsidRDefault="009D2E38" w:rsidP="004256C0">
      <w:pPr>
        <w:rPr>
          <w:noProof/>
          <w:lang w:eastAsia="en-GB"/>
        </w:rPr>
      </w:pPr>
    </w:p>
    <w:p w14:paraId="661EE013" w14:textId="074139C3" w:rsidR="009D2E38" w:rsidRDefault="009D2E38" w:rsidP="004256C0">
      <w:pPr>
        <w:rPr>
          <w:noProof/>
          <w:lang w:eastAsia="en-GB"/>
        </w:rPr>
      </w:pPr>
    </w:p>
    <w:p w14:paraId="6C519D91" w14:textId="56A8000B" w:rsidR="009D2E38" w:rsidRDefault="009D2E38" w:rsidP="004256C0">
      <w:pPr>
        <w:rPr>
          <w:noProof/>
          <w:lang w:eastAsia="en-GB"/>
        </w:rPr>
      </w:pPr>
    </w:p>
    <w:p w14:paraId="06168861" w14:textId="65DAA1E5" w:rsidR="009D2E38" w:rsidRDefault="009D2E38" w:rsidP="004256C0">
      <w:pPr>
        <w:rPr>
          <w:noProof/>
          <w:lang w:eastAsia="en-GB"/>
        </w:rPr>
      </w:pPr>
    </w:p>
    <w:p w14:paraId="0F81AE7A" w14:textId="6936B544" w:rsidR="009D2E38" w:rsidRDefault="009D2E38" w:rsidP="004256C0">
      <w:pPr>
        <w:rPr>
          <w:noProof/>
          <w:lang w:eastAsia="en-GB"/>
        </w:rPr>
      </w:pPr>
    </w:p>
    <w:p w14:paraId="72D4EED5" w14:textId="2C553CC4" w:rsidR="009D2E38" w:rsidRDefault="009D2E38" w:rsidP="004256C0">
      <w:pPr>
        <w:rPr>
          <w:noProof/>
          <w:lang w:eastAsia="en-GB"/>
        </w:rPr>
      </w:pPr>
    </w:p>
    <w:p w14:paraId="5D08F0BC" w14:textId="77777777" w:rsidR="009D2E38" w:rsidRPr="004256C0" w:rsidRDefault="009D2E38" w:rsidP="004256C0">
      <w:pPr>
        <w:rPr>
          <w:noProof/>
          <w:lang w:eastAsia="en-GB"/>
        </w:rPr>
      </w:pPr>
    </w:p>
    <w:p w14:paraId="4DD18DA6" w14:textId="228FBA9F" w:rsidR="003F3F92" w:rsidRDefault="004256C0" w:rsidP="004256C0">
      <w:pPr>
        <w:pStyle w:val="Heading2"/>
      </w:pPr>
      <w:bookmarkStart w:id="12" w:name="_Toc26983821"/>
      <w:proofErr w:type="spellStart"/>
      <w:r>
        <w:lastRenderedPageBreak/>
        <w:t>showUserDetails</w:t>
      </w:r>
      <w:bookmarkEnd w:id="12"/>
      <w:proofErr w:type="spellEnd"/>
    </w:p>
    <w:p w14:paraId="03B19EB4" w14:textId="6689A95A" w:rsidR="004256C0" w:rsidRDefault="004256C0" w:rsidP="004256C0">
      <w:proofErr w:type="spellStart"/>
      <w:r>
        <w:t>showUserDetails</w:t>
      </w:r>
      <w:proofErr w:type="spellEnd"/>
      <w:r>
        <w:t xml:space="preserve"> is a method whose function is to display information held about a user. The information displayed for a user is: Name, height, current weight, </w:t>
      </w:r>
      <w:proofErr w:type="spellStart"/>
      <w:r>
        <w:t>bmi</w:t>
      </w:r>
      <w:proofErr w:type="spellEnd"/>
      <w:r>
        <w:t xml:space="preserve">, and the </w:t>
      </w:r>
      <w:proofErr w:type="spellStart"/>
      <w:r>
        <w:t>bmi</w:t>
      </w:r>
      <w:proofErr w:type="spellEnd"/>
      <w:r>
        <w:t xml:space="preserve"> classification. Name, height and current weight are stored in the User class data. While </w:t>
      </w:r>
      <w:proofErr w:type="spellStart"/>
      <w:r>
        <w:t>bmi</w:t>
      </w:r>
      <w:proofErr w:type="spellEnd"/>
      <w:r>
        <w:t xml:space="preserve"> and </w:t>
      </w:r>
      <w:proofErr w:type="spellStart"/>
      <w:r>
        <w:t>bmi</w:t>
      </w:r>
      <w:proofErr w:type="spellEnd"/>
      <w:r>
        <w:t xml:space="preserve"> classification require function calls to calculate that information. </w:t>
      </w:r>
      <w:proofErr w:type="spellStart"/>
      <w:r>
        <w:t>userIndex</w:t>
      </w:r>
      <w:proofErr w:type="spellEnd"/>
      <w:r>
        <w:t xml:space="preserve"> is again used in this function to determine the entity in </w:t>
      </w:r>
      <w:proofErr w:type="spellStart"/>
      <w:r>
        <w:t>userList</w:t>
      </w:r>
      <w:proofErr w:type="spellEnd"/>
      <w:r>
        <w:t xml:space="preserve"> that is being examined. </w:t>
      </w:r>
    </w:p>
    <w:p w14:paraId="4F071C54" w14:textId="619305DD" w:rsidR="009D2E38" w:rsidRDefault="00F445DC" w:rsidP="004256C0">
      <w:r>
        <w:rPr>
          <w:noProof/>
          <w:lang w:eastAsia="en-GB"/>
        </w:rPr>
        <w:drawing>
          <wp:inline distT="0" distB="0" distL="0" distR="0" wp14:anchorId="125DD699" wp14:editId="739B8771">
            <wp:extent cx="5731510" cy="131000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310005"/>
                    </a:xfrm>
                    <a:prstGeom prst="rect">
                      <a:avLst/>
                    </a:prstGeom>
                    <a:noFill/>
                    <a:ln>
                      <a:noFill/>
                    </a:ln>
                  </pic:spPr>
                </pic:pic>
              </a:graphicData>
            </a:graphic>
          </wp:inline>
        </w:drawing>
      </w:r>
    </w:p>
    <w:p w14:paraId="65E4107B" w14:textId="751E5F39" w:rsidR="004256C0" w:rsidRDefault="004256C0" w:rsidP="004256C0">
      <w:pPr>
        <w:pStyle w:val="Heading2"/>
      </w:pPr>
      <w:bookmarkStart w:id="13" w:name="_Toc26983822"/>
      <w:proofErr w:type="spellStart"/>
      <w:r>
        <w:t>showUserHistoricDetails</w:t>
      </w:r>
      <w:bookmarkEnd w:id="13"/>
      <w:proofErr w:type="spellEnd"/>
      <w:r>
        <w:t xml:space="preserve"> </w:t>
      </w:r>
    </w:p>
    <w:p w14:paraId="2937F389" w14:textId="47DE656D" w:rsidR="004256C0" w:rsidRDefault="004256C0" w:rsidP="004256C0">
      <w:r>
        <w:t xml:space="preserve">This function is </w:t>
      </w:r>
      <w:proofErr w:type="gramStart"/>
      <w:r>
        <w:t>similar to</w:t>
      </w:r>
      <w:proofErr w:type="gramEnd"/>
      <w:r>
        <w:t xml:space="preserve"> </w:t>
      </w:r>
      <w:proofErr w:type="spellStart"/>
      <w:r>
        <w:t>showUserDetails</w:t>
      </w:r>
      <w:proofErr w:type="spellEnd"/>
      <w:r>
        <w:t xml:space="preserve">, except this function examine past user data. </w:t>
      </w:r>
      <w:proofErr w:type="spellStart"/>
      <w:r>
        <w:t>userIndex</w:t>
      </w:r>
      <w:proofErr w:type="spellEnd"/>
      <w:r>
        <w:t xml:space="preserve"> is used to determine the entity that is being evaluated. Knowing the user being examined, we can work out the users mean weight, this is done by taking the mean from all 5 weights there is records for. </w:t>
      </w:r>
      <w:r w:rsidR="00BD41BB">
        <w:t>Knowing</w:t>
      </w:r>
      <w:r>
        <w:t xml:space="preserve"> the </w:t>
      </w:r>
      <w:proofErr w:type="gramStart"/>
      <w:r>
        <w:t>users</w:t>
      </w:r>
      <w:proofErr w:type="gramEnd"/>
      <w:r>
        <w:t xml:space="preserve"> current weight, and the person</w:t>
      </w:r>
      <w:r w:rsidR="009A20F5">
        <w:t>’</w:t>
      </w:r>
      <w:r>
        <w:t xml:space="preserve">s previous weights the function can determine </w:t>
      </w:r>
      <w:r w:rsidR="00BD41BB">
        <w:t>whether</w:t>
      </w:r>
      <w:r>
        <w:t xml:space="preserve"> or not weight has been gained or lost, then find the percentage for gain or loss. </w:t>
      </w:r>
    </w:p>
    <w:p w14:paraId="3566034B" w14:textId="6054DCAE" w:rsidR="00A70897" w:rsidRDefault="004256C0" w:rsidP="004256C0">
      <w:r>
        <w:t xml:space="preserve">Once all this information has been determined </w:t>
      </w:r>
      <w:r w:rsidR="00BD41BB">
        <w:t xml:space="preserve">the function will access the user class information and display the name, current weight, change in weight, mean weight, </w:t>
      </w:r>
      <w:proofErr w:type="spellStart"/>
      <w:r w:rsidR="00BD41BB">
        <w:t>bmi</w:t>
      </w:r>
      <w:proofErr w:type="spellEnd"/>
      <w:r w:rsidR="00BD41BB">
        <w:t xml:space="preserve">, mean </w:t>
      </w:r>
      <w:proofErr w:type="spellStart"/>
      <w:r w:rsidR="00BD41BB">
        <w:t>bmi</w:t>
      </w:r>
      <w:proofErr w:type="spellEnd"/>
      <w:r w:rsidR="00BD41BB">
        <w:t xml:space="preserve">, and </w:t>
      </w:r>
      <w:proofErr w:type="spellStart"/>
      <w:r w:rsidR="00BD41BB">
        <w:t>bmi</w:t>
      </w:r>
      <w:proofErr w:type="spellEnd"/>
      <w:r w:rsidR="00BD41BB">
        <w:t xml:space="preserve"> classification.</w:t>
      </w:r>
      <w:r w:rsidR="00F445DC" w:rsidRPr="00F445DC">
        <w:t xml:space="preserve"> </w:t>
      </w:r>
      <w:r w:rsidR="00F445DC">
        <w:rPr>
          <w:noProof/>
          <w:lang w:eastAsia="en-GB"/>
        </w:rPr>
        <w:drawing>
          <wp:inline distT="0" distB="0" distL="0" distR="0" wp14:anchorId="3D360290" wp14:editId="076BB41E">
            <wp:extent cx="5286375" cy="206453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97192" cy="2068757"/>
                    </a:xfrm>
                    <a:prstGeom prst="rect">
                      <a:avLst/>
                    </a:prstGeom>
                    <a:noFill/>
                    <a:ln>
                      <a:noFill/>
                    </a:ln>
                  </pic:spPr>
                </pic:pic>
              </a:graphicData>
            </a:graphic>
          </wp:inline>
        </w:drawing>
      </w:r>
      <w:r w:rsidR="00F445DC">
        <w:rPr>
          <w:noProof/>
          <w:lang w:eastAsia="en-GB"/>
        </w:rPr>
        <w:drawing>
          <wp:inline distT="0" distB="0" distL="0" distR="0" wp14:anchorId="2D9E6BEF" wp14:editId="59E0C84A">
            <wp:extent cx="5324475" cy="20817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42327" cy="2088752"/>
                    </a:xfrm>
                    <a:prstGeom prst="rect">
                      <a:avLst/>
                    </a:prstGeom>
                    <a:noFill/>
                    <a:ln>
                      <a:noFill/>
                    </a:ln>
                  </pic:spPr>
                </pic:pic>
              </a:graphicData>
            </a:graphic>
          </wp:inline>
        </w:drawing>
      </w:r>
    </w:p>
    <w:p w14:paraId="65D9B0B6" w14:textId="0DAF8E87" w:rsidR="00BD41BB" w:rsidRDefault="00BD41BB" w:rsidP="00BD41BB">
      <w:pPr>
        <w:pStyle w:val="Heading2"/>
      </w:pPr>
      <w:bookmarkStart w:id="14" w:name="_Toc26983823"/>
      <w:proofErr w:type="spellStart"/>
      <w:r>
        <w:lastRenderedPageBreak/>
        <w:t>updateUserWeight</w:t>
      </w:r>
      <w:bookmarkEnd w:id="14"/>
      <w:proofErr w:type="spellEnd"/>
      <w:r>
        <w:t xml:space="preserve"> </w:t>
      </w:r>
    </w:p>
    <w:p w14:paraId="22FB8199" w14:textId="25418DEA" w:rsidR="00BD41BB" w:rsidRDefault="00BD41BB" w:rsidP="00BD41BB">
      <w:r>
        <w:t xml:space="preserve">This function is used to update user records </w:t>
      </w:r>
      <w:proofErr w:type="gramStart"/>
      <w:r>
        <w:t>in regards to</w:t>
      </w:r>
      <w:proofErr w:type="gramEnd"/>
      <w:r>
        <w:t xml:space="preserve"> their stored weight. </w:t>
      </w:r>
    </w:p>
    <w:p w14:paraId="5EEE1F80" w14:textId="1DAC5E4B" w:rsidR="00BD41BB" w:rsidRDefault="00BD41BB" w:rsidP="00BD41BB">
      <w:r>
        <w:t xml:space="preserve">The user will be asked to select an entity using </w:t>
      </w:r>
      <w:proofErr w:type="spellStart"/>
      <w:r>
        <w:t>userIndex</w:t>
      </w:r>
      <w:proofErr w:type="spellEnd"/>
      <w:r>
        <w:t xml:space="preserve">, and then with that information the user will be asked to update the weight. The value </w:t>
      </w:r>
      <w:proofErr w:type="spellStart"/>
      <w:r>
        <w:t>inputed</w:t>
      </w:r>
      <w:proofErr w:type="spellEnd"/>
      <w:r>
        <w:t xml:space="preserve"> will be validated using </w:t>
      </w:r>
      <w:proofErr w:type="spellStart"/>
      <w:r>
        <w:t>numberValidator</w:t>
      </w:r>
      <w:proofErr w:type="spellEnd"/>
      <w:r>
        <w:t xml:space="preserve">. If correct the value will be converted to a float. All values in float array will be shift down by 1 position, with the last weight getting deleted. The new weight is added into position 0 of the users </w:t>
      </w:r>
      <w:proofErr w:type="spellStart"/>
      <w:r>
        <w:t>weightArray</w:t>
      </w:r>
      <w:proofErr w:type="spellEnd"/>
      <w:r>
        <w:t xml:space="preserve">. All information for all the users in </w:t>
      </w:r>
      <w:proofErr w:type="spellStart"/>
      <w:r>
        <w:t>userList</w:t>
      </w:r>
      <w:proofErr w:type="spellEnd"/>
      <w:r>
        <w:t xml:space="preserve"> will then be </w:t>
      </w:r>
      <w:proofErr w:type="spellStart"/>
      <w:r>
        <w:t>readded</w:t>
      </w:r>
      <w:proofErr w:type="spellEnd"/>
      <w:r>
        <w:t xml:space="preserve"> to bmiuserdata.txt to ensure the accuracy of the save data.</w:t>
      </w:r>
      <w:r w:rsidR="00F445DC" w:rsidRPr="00F445DC">
        <w:t xml:space="preserve"> </w:t>
      </w:r>
      <w:r w:rsidR="00F445DC">
        <w:rPr>
          <w:noProof/>
          <w:lang w:eastAsia="en-GB"/>
        </w:rPr>
        <w:drawing>
          <wp:inline distT="0" distB="0" distL="0" distR="0" wp14:anchorId="1F3480E5" wp14:editId="2291D5D4">
            <wp:extent cx="5337048" cy="3924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9804" cy="3926327"/>
                    </a:xfrm>
                    <a:prstGeom prst="rect">
                      <a:avLst/>
                    </a:prstGeom>
                    <a:noFill/>
                    <a:ln>
                      <a:noFill/>
                    </a:ln>
                  </pic:spPr>
                </pic:pic>
              </a:graphicData>
            </a:graphic>
          </wp:inline>
        </w:drawing>
      </w:r>
      <w:r w:rsidR="00F445DC">
        <w:rPr>
          <w:noProof/>
          <w:lang w:eastAsia="en-GB"/>
        </w:rPr>
        <w:drawing>
          <wp:inline distT="0" distB="0" distL="0" distR="0" wp14:anchorId="1B4EBDDC" wp14:editId="43AA52B1">
            <wp:extent cx="5295900" cy="323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95900" cy="3238500"/>
                    </a:xfrm>
                    <a:prstGeom prst="rect">
                      <a:avLst/>
                    </a:prstGeom>
                    <a:noFill/>
                    <a:ln>
                      <a:noFill/>
                    </a:ln>
                  </pic:spPr>
                </pic:pic>
              </a:graphicData>
            </a:graphic>
          </wp:inline>
        </w:drawing>
      </w:r>
    </w:p>
    <w:p w14:paraId="78AA367D" w14:textId="6041E6B7" w:rsidR="00A70897" w:rsidRDefault="00A70897" w:rsidP="00A70897">
      <w:pPr>
        <w:pStyle w:val="Heading2"/>
      </w:pPr>
      <w:bookmarkStart w:id="15" w:name="_Toc26983824"/>
      <w:proofErr w:type="spellStart"/>
      <w:r>
        <w:lastRenderedPageBreak/>
        <w:t>updateUserWeight</w:t>
      </w:r>
      <w:bookmarkEnd w:id="15"/>
      <w:proofErr w:type="spellEnd"/>
    </w:p>
    <w:p w14:paraId="5B3CE780" w14:textId="1649C5C5" w:rsidR="00A70897" w:rsidRPr="00A70897" w:rsidRDefault="00A70897" w:rsidP="00A70897">
      <w:r>
        <w:rPr>
          <w:noProof/>
        </w:rPr>
        <w:drawing>
          <wp:inline distT="0" distB="0" distL="0" distR="0" wp14:anchorId="1A82021C" wp14:editId="7E9E344F">
            <wp:extent cx="2562225" cy="59245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62225" cy="5924550"/>
                    </a:xfrm>
                    <a:prstGeom prst="rect">
                      <a:avLst/>
                    </a:prstGeom>
                    <a:noFill/>
                    <a:ln>
                      <a:noFill/>
                    </a:ln>
                  </pic:spPr>
                </pic:pic>
              </a:graphicData>
            </a:graphic>
          </wp:inline>
        </w:drawing>
      </w:r>
    </w:p>
    <w:p w14:paraId="241F70DA" w14:textId="1E40C784" w:rsidR="00E952F6" w:rsidRDefault="00E952F6" w:rsidP="00BD41BB"/>
    <w:p w14:paraId="3632D2CB" w14:textId="56CD864B" w:rsidR="00A70897" w:rsidRDefault="00A70897" w:rsidP="00BD41BB"/>
    <w:p w14:paraId="25A5CF34" w14:textId="650ABD34" w:rsidR="00A70897" w:rsidRDefault="00A70897" w:rsidP="00BD41BB"/>
    <w:p w14:paraId="68096062" w14:textId="4AC39067" w:rsidR="00A70897" w:rsidRDefault="00A70897" w:rsidP="00BD41BB"/>
    <w:p w14:paraId="4B87A279" w14:textId="2D70DABE" w:rsidR="00A70897" w:rsidRDefault="00A70897" w:rsidP="00BD41BB"/>
    <w:p w14:paraId="5D847C3F" w14:textId="77777777" w:rsidR="00A70897" w:rsidRDefault="00A70897" w:rsidP="00BD41BB"/>
    <w:p w14:paraId="5A1CC0D6" w14:textId="2F072421" w:rsidR="00E952F6" w:rsidRDefault="00E952F6" w:rsidP="00BD41BB"/>
    <w:p w14:paraId="4001C59A" w14:textId="77777777" w:rsidR="00E952F6" w:rsidRDefault="00E952F6" w:rsidP="00BD41BB"/>
    <w:p w14:paraId="78478709" w14:textId="2FA9D04A" w:rsidR="00BD41BB" w:rsidRDefault="00BD41BB" w:rsidP="00BD41BB">
      <w:pPr>
        <w:pStyle w:val="Heading2"/>
      </w:pPr>
      <w:bookmarkStart w:id="16" w:name="_Toc26983825"/>
      <w:proofErr w:type="spellStart"/>
      <w:r>
        <w:lastRenderedPageBreak/>
        <w:t>numberValidator</w:t>
      </w:r>
      <w:bookmarkEnd w:id="16"/>
      <w:proofErr w:type="spellEnd"/>
      <w:r>
        <w:t xml:space="preserve"> </w:t>
      </w:r>
    </w:p>
    <w:p w14:paraId="20A8666D" w14:textId="50FA24D3" w:rsidR="00BD41BB" w:rsidRDefault="00BD41BB" w:rsidP="00BD41BB">
      <w:r>
        <w:t>This method takes a string as an argument. A for loop (with iterations dependant on the length of the string input) is used, the string is searched char by char, if the current char is between 0 and 9, or a decimal (.) then this is considered true. Else a return of 0 is given to indicate false.</w:t>
      </w:r>
    </w:p>
    <w:p w14:paraId="2763A66B" w14:textId="5A0EFFDC" w:rsidR="00E952F6" w:rsidRDefault="00E952F6" w:rsidP="00BD41BB">
      <w:r>
        <w:rPr>
          <w:noProof/>
          <w:lang w:eastAsia="en-GB"/>
        </w:rPr>
        <w:drawing>
          <wp:inline distT="0" distB="0" distL="0" distR="0" wp14:anchorId="6A43C93C" wp14:editId="562DDDD9">
            <wp:extent cx="5731510" cy="32321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232150"/>
                    </a:xfrm>
                    <a:prstGeom prst="rect">
                      <a:avLst/>
                    </a:prstGeom>
                    <a:noFill/>
                    <a:ln>
                      <a:noFill/>
                    </a:ln>
                  </pic:spPr>
                </pic:pic>
              </a:graphicData>
            </a:graphic>
          </wp:inline>
        </w:drawing>
      </w:r>
    </w:p>
    <w:p w14:paraId="0C7A80FA" w14:textId="02D85239" w:rsidR="00B24A23" w:rsidRDefault="00B24A23" w:rsidP="00B24A23">
      <w:pPr>
        <w:pStyle w:val="Heading2"/>
      </w:pPr>
      <w:bookmarkStart w:id="17" w:name="_Toc26983826"/>
      <w:r>
        <w:t>Number Validation diagram</w:t>
      </w:r>
      <w:bookmarkEnd w:id="17"/>
    </w:p>
    <w:p w14:paraId="3AFB1137" w14:textId="0DD5B1B4" w:rsidR="00B24A23" w:rsidRDefault="00B24A23" w:rsidP="00BD41BB">
      <w:r>
        <w:rPr>
          <w:noProof/>
        </w:rPr>
        <w:drawing>
          <wp:inline distT="0" distB="0" distL="0" distR="0" wp14:anchorId="7E61C535" wp14:editId="3EE261FB">
            <wp:extent cx="4257675" cy="3829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57675" cy="3829050"/>
                    </a:xfrm>
                    <a:prstGeom prst="rect">
                      <a:avLst/>
                    </a:prstGeom>
                    <a:noFill/>
                    <a:ln>
                      <a:noFill/>
                    </a:ln>
                  </pic:spPr>
                </pic:pic>
              </a:graphicData>
            </a:graphic>
          </wp:inline>
        </w:drawing>
      </w:r>
    </w:p>
    <w:p w14:paraId="3096BFF3" w14:textId="77777777" w:rsidR="00B24A23" w:rsidRDefault="00B24A23" w:rsidP="00BD41BB"/>
    <w:p w14:paraId="1A871725" w14:textId="500DCEBD" w:rsidR="00BD41BB" w:rsidRDefault="00BD41BB" w:rsidP="00BD41BB">
      <w:pPr>
        <w:pStyle w:val="Heading2"/>
      </w:pPr>
      <w:bookmarkStart w:id="18" w:name="_Toc26983827"/>
      <w:proofErr w:type="spellStart"/>
      <w:r>
        <w:lastRenderedPageBreak/>
        <w:t>stringValidator</w:t>
      </w:r>
      <w:bookmarkEnd w:id="18"/>
      <w:proofErr w:type="spellEnd"/>
    </w:p>
    <w:p w14:paraId="357EA6B2" w14:textId="15D127DD" w:rsidR="00770316" w:rsidRDefault="00BD41BB" w:rsidP="00770316">
      <w:r>
        <w:t xml:space="preserve">This function behaves </w:t>
      </w:r>
      <w:proofErr w:type="spellStart"/>
      <w:r>
        <w:t>similarily</w:t>
      </w:r>
      <w:proofErr w:type="spellEnd"/>
      <w:r>
        <w:t xml:space="preserve"> to </w:t>
      </w:r>
      <w:proofErr w:type="spellStart"/>
      <w:r>
        <w:t>numberValidator</w:t>
      </w:r>
      <w:proofErr w:type="spellEnd"/>
      <w:r>
        <w:t>, except with the comparisons. This compares each char of the string to ensure that is falls between a and z, and A and Z in the ascii char set.</w:t>
      </w:r>
      <w:r w:rsidR="00F445DC" w:rsidRPr="00F445DC">
        <w:t xml:space="preserve"> </w:t>
      </w:r>
      <w:r w:rsidR="00F445DC">
        <w:rPr>
          <w:noProof/>
          <w:lang w:eastAsia="en-GB"/>
        </w:rPr>
        <w:drawing>
          <wp:inline distT="0" distB="0" distL="0" distR="0" wp14:anchorId="29E79BDE" wp14:editId="45683594">
            <wp:extent cx="5731510" cy="24809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480945"/>
                    </a:xfrm>
                    <a:prstGeom prst="rect">
                      <a:avLst/>
                    </a:prstGeom>
                    <a:noFill/>
                    <a:ln>
                      <a:noFill/>
                    </a:ln>
                  </pic:spPr>
                </pic:pic>
              </a:graphicData>
            </a:graphic>
          </wp:inline>
        </w:drawing>
      </w:r>
    </w:p>
    <w:p w14:paraId="13F2F75E" w14:textId="0149FF3F" w:rsidR="00B24A23" w:rsidRDefault="00B24A23" w:rsidP="00B24A23">
      <w:pPr>
        <w:pStyle w:val="Heading2"/>
      </w:pPr>
      <w:bookmarkStart w:id="19" w:name="_Toc26983828"/>
      <w:r>
        <w:t>String Validation Diagram</w:t>
      </w:r>
      <w:bookmarkEnd w:id="19"/>
    </w:p>
    <w:p w14:paraId="3645318D" w14:textId="3BADCE53" w:rsidR="00B24A23" w:rsidRDefault="00B24A23" w:rsidP="00770316">
      <w:r>
        <w:rPr>
          <w:noProof/>
        </w:rPr>
        <w:drawing>
          <wp:inline distT="0" distB="0" distL="0" distR="0" wp14:anchorId="27A3285C" wp14:editId="27246E72">
            <wp:extent cx="4257675" cy="3829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57675" cy="3829050"/>
                    </a:xfrm>
                    <a:prstGeom prst="rect">
                      <a:avLst/>
                    </a:prstGeom>
                    <a:noFill/>
                    <a:ln>
                      <a:noFill/>
                    </a:ln>
                  </pic:spPr>
                </pic:pic>
              </a:graphicData>
            </a:graphic>
          </wp:inline>
        </w:drawing>
      </w:r>
    </w:p>
    <w:p w14:paraId="11A5B5C6" w14:textId="3951F47E" w:rsidR="00770316" w:rsidRDefault="00770316" w:rsidP="00770316"/>
    <w:p w14:paraId="181D52A7" w14:textId="31478E97" w:rsidR="00770316" w:rsidRDefault="00770316" w:rsidP="00770316"/>
    <w:p w14:paraId="2D9E15BB" w14:textId="1EC29C97" w:rsidR="00770316" w:rsidRDefault="00770316" w:rsidP="00C3664C">
      <w:pPr>
        <w:pStyle w:val="Heading2"/>
      </w:pPr>
    </w:p>
    <w:p w14:paraId="2AFE1337" w14:textId="77777777" w:rsidR="00770316" w:rsidRPr="00770316" w:rsidRDefault="00770316" w:rsidP="00770316"/>
    <w:p w14:paraId="362AFD4E" w14:textId="56CDBB7A" w:rsidR="00C3664C" w:rsidRDefault="00C3664C" w:rsidP="00C3664C">
      <w:pPr>
        <w:pStyle w:val="Heading2"/>
      </w:pPr>
      <w:bookmarkStart w:id="20" w:name="_Toc26983829"/>
      <w:r>
        <w:lastRenderedPageBreak/>
        <w:t>User</w:t>
      </w:r>
      <w:bookmarkEnd w:id="20"/>
    </w:p>
    <w:p w14:paraId="36D7FCB7" w14:textId="3A8707D9" w:rsidR="00F445DC" w:rsidRDefault="00C3664C" w:rsidP="00F445DC">
      <w:r>
        <w:t>This is the class that handles all user data. The class stores the name, height, and a weight array with a size of 5, these are all public.</w:t>
      </w:r>
    </w:p>
    <w:p w14:paraId="6944D94C" w14:textId="7033EDF5" w:rsidR="00F445DC" w:rsidRDefault="00F445DC" w:rsidP="00F445DC">
      <w:r>
        <w:rPr>
          <w:noProof/>
          <w:lang w:eastAsia="en-GB"/>
        </w:rPr>
        <w:drawing>
          <wp:inline distT="0" distB="0" distL="0" distR="0" wp14:anchorId="10799E19" wp14:editId="174881A2">
            <wp:extent cx="3200400" cy="2686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00400" cy="2686050"/>
                    </a:xfrm>
                    <a:prstGeom prst="rect">
                      <a:avLst/>
                    </a:prstGeom>
                    <a:noFill/>
                    <a:ln>
                      <a:noFill/>
                    </a:ln>
                  </pic:spPr>
                </pic:pic>
              </a:graphicData>
            </a:graphic>
          </wp:inline>
        </w:drawing>
      </w:r>
    </w:p>
    <w:p w14:paraId="133CCD10" w14:textId="30DD70FD" w:rsidR="00770316" w:rsidRDefault="00770316" w:rsidP="00770316">
      <w:pPr>
        <w:pStyle w:val="Heading2"/>
      </w:pPr>
      <w:bookmarkStart w:id="21" w:name="_Toc26983830"/>
      <w:r>
        <w:t>User UML</w:t>
      </w:r>
      <w:bookmarkEnd w:id="21"/>
    </w:p>
    <w:p w14:paraId="3A4477F2" w14:textId="314B227F" w:rsidR="00770316" w:rsidRPr="00770316" w:rsidRDefault="00770316" w:rsidP="00770316">
      <w:r>
        <w:rPr>
          <w:noProof/>
        </w:rPr>
        <w:drawing>
          <wp:inline distT="0" distB="0" distL="0" distR="0" wp14:anchorId="44E12A68" wp14:editId="649B34F2">
            <wp:extent cx="1533525" cy="1028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3525" cy="1028700"/>
                    </a:xfrm>
                    <a:prstGeom prst="rect">
                      <a:avLst/>
                    </a:prstGeom>
                    <a:noFill/>
                    <a:ln>
                      <a:noFill/>
                    </a:ln>
                  </pic:spPr>
                </pic:pic>
              </a:graphicData>
            </a:graphic>
          </wp:inline>
        </w:drawing>
      </w:r>
    </w:p>
    <w:p w14:paraId="600BA104" w14:textId="40F929DF" w:rsidR="00F445DC" w:rsidRDefault="00F445DC" w:rsidP="00F445DC">
      <w:pPr>
        <w:pStyle w:val="Heading1"/>
      </w:pPr>
      <w:bookmarkStart w:id="22" w:name="_Toc26983831"/>
      <w:r>
        <w:t>Possible improvements</w:t>
      </w:r>
      <w:bookmarkEnd w:id="22"/>
      <w:r>
        <w:t xml:space="preserve"> </w:t>
      </w:r>
    </w:p>
    <w:p w14:paraId="31C815B2" w14:textId="3BC564DE" w:rsidR="00F445DC" w:rsidRDefault="00F445DC" w:rsidP="00F445DC">
      <w:r>
        <w:t>There are a few potential ways in which the program can be improved upon if I was able to repeat the assignment:</w:t>
      </w:r>
    </w:p>
    <w:p w14:paraId="1EBB5EDC" w14:textId="7461C9DA" w:rsidR="00F445DC" w:rsidRDefault="00F445DC" w:rsidP="00F445DC">
      <w:pPr>
        <w:pStyle w:val="ListParagraph"/>
        <w:numPr>
          <w:ilvl w:val="0"/>
          <w:numId w:val="2"/>
        </w:numPr>
      </w:pPr>
      <w:r>
        <w:t xml:space="preserve">Using vectors over standard arrays. Vectors allow for dynamically sized array meaning there can be as many users and weights as needed, implementing this change would be relatively simple </w:t>
      </w:r>
    </w:p>
    <w:p w14:paraId="26A435AF" w14:textId="1C670FD1" w:rsidR="00F445DC" w:rsidRDefault="00F445DC" w:rsidP="00F445DC">
      <w:pPr>
        <w:pStyle w:val="ListParagraph"/>
        <w:numPr>
          <w:ilvl w:val="0"/>
          <w:numId w:val="2"/>
        </w:numPr>
      </w:pPr>
      <w:r>
        <w:t>Changing the file layout and having all the weights saved on a single this would allow for practically unlimited saved weights to give a true history.</w:t>
      </w:r>
    </w:p>
    <w:p w14:paraId="38D67900" w14:textId="74C17BB0" w:rsidR="004037D3" w:rsidRDefault="004037D3" w:rsidP="004037D3"/>
    <w:p w14:paraId="3DB2FDFB" w14:textId="0275BCA8" w:rsidR="004037D3" w:rsidRDefault="004037D3" w:rsidP="004037D3"/>
    <w:p w14:paraId="79D31FFE" w14:textId="55E2D093" w:rsidR="004037D3" w:rsidRDefault="004037D3" w:rsidP="004037D3"/>
    <w:p w14:paraId="796870A4" w14:textId="716D1FED" w:rsidR="004037D3" w:rsidRDefault="004037D3" w:rsidP="004037D3"/>
    <w:p w14:paraId="026ECD26" w14:textId="3E0938E4" w:rsidR="004037D3" w:rsidRDefault="004037D3" w:rsidP="004037D3"/>
    <w:p w14:paraId="02D846B8" w14:textId="0B65EE89" w:rsidR="004037D3" w:rsidRDefault="004037D3" w:rsidP="004037D3"/>
    <w:p w14:paraId="607CBC7C" w14:textId="1CB9E840" w:rsidR="004037D3" w:rsidRDefault="004037D3" w:rsidP="004037D3"/>
    <w:p w14:paraId="3CC0F83C" w14:textId="767A93C5" w:rsidR="00BD41BB" w:rsidRDefault="00C3664C" w:rsidP="00BD41BB">
      <w:pPr>
        <w:pStyle w:val="Heading1"/>
      </w:pPr>
      <w:bookmarkStart w:id="23" w:name="_Toc26983832"/>
      <w:r>
        <w:lastRenderedPageBreak/>
        <w:t>Testing</w:t>
      </w:r>
      <w:bookmarkEnd w:id="23"/>
      <w:r w:rsidR="00BD41BB">
        <w:t xml:space="preserve">  </w:t>
      </w:r>
    </w:p>
    <w:tbl>
      <w:tblPr>
        <w:tblStyle w:val="TableGrid"/>
        <w:tblW w:w="6488" w:type="dxa"/>
        <w:tblLook w:val="04A0" w:firstRow="1" w:lastRow="0" w:firstColumn="1" w:lastColumn="0" w:noHBand="0" w:noVBand="1"/>
      </w:tblPr>
      <w:tblGrid>
        <w:gridCol w:w="2490"/>
        <w:gridCol w:w="2254"/>
        <w:gridCol w:w="1744"/>
      </w:tblGrid>
      <w:tr w:rsidR="00787BC9" w14:paraId="27BABAB0" w14:textId="77777777" w:rsidTr="00787BC9">
        <w:tc>
          <w:tcPr>
            <w:tcW w:w="2490" w:type="dxa"/>
          </w:tcPr>
          <w:p w14:paraId="00A437E0" w14:textId="75A878C0" w:rsidR="00787BC9" w:rsidRDefault="00787BC9" w:rsidP="00E952F6">
            <w:r>
              <w:t>Condition</w:t>
            </w:r>
          </w:p>
        </w:tc>
        <w:tc>
          <w:tcPr>
            <w:tcW w:w="2254" w:type="dxa"/>
          </w:tcPr>
          <w:p w14:paraId="3700355D" w14:textId="615577C1" w:rsidR="00787BC9" w:rsidRDefault="00787BC9" w:rsidP="00E952F6">
            <w:r>
              <w:t xml:space="preserve">Expect results </w:t>
            </w:r>
          </w:p>
        </w:tc>
        <w:tc>
          <w:tcPr>
            <w:tcW w:w="1744" w:type="dxa"/>
          </w:tcPr>
          <w:p w14:paraId="4B4EC3CF" w14:textId="0E41EE7D" w:rsidR="00787BC9" w:rsidRDefault="00787BC9" w:rsidP="00E952F6">
            <w:r>
              <w:t xml:space="preserve">Evidence </w:t>
            </w:r>
          </w:p>
        </w:tc>
      </w:tr>
      <w:tr w:rsidR="00787BC9" w14:paraId="10760877" w14:textId="77777777" w:rsidTr="00787BC9">
        <w:tc>
          <w:tcPr>
            <w:tcW w:w="2490" w:type="dxa"/>
          </w:tcPr>
          <w:p w14:paraId="4198A749" w14:textId="6641E00E" w:rsidR="00787BC9" w:rsidRDefault="00787BC9" w:rsidP="00E952F6">
            <w:r>
              <w:t>Entering a string when expecting a string</w:t>
            </w:r>
          </w:p>
        </w:tc>
        <w:tc>
          <w:tcPr>
            <w:tcW w:w="2254" w:type="dxa"/>
          </w:tcPr>
          <w:p w14:paraId="185681F3" w14:textId="3111142E" w:rsidR="00787BC9" w:rsidRDefault="00787BC9" w:rsidP="00E952F6">
            <w:r>
              <w:t xml:space="preserve">Input to be accepted </w:t>
            </w:r>
          </w:p>
        </w:tc>
        <w:tc>
          <w:tcPr>
            <w:tcW w:w="1744" w:type="dxa"/>
          </w:tcPr>
          <w:p w14:paraId="00351BBE" w14:textId="3DD8895F" w:rsidR="00787BC9" w:rsidRDefault="00787BC9" w:rsidP="00E952F6">
            <w:r>
              <w:t>1.1</w:t>
            </w:r>
          </w:p>
        </w:tc>
      </w:tr>
      <w:tr w:rsidR="00787BC9" w14:paraId="115DAEAD" w14:textId="77777777" w:rsidTr="00787BC9">
        <w:tc>
          <w:tcPr>
            <w:tcW w:w="2490" w:type="dxa"/>
          </w:tcPr>
          <w:p w14:paraId="1B2F78CD" w14:textId="0FB85387" w:rsidR="00787BC9" w:rsidRDefault="00787BC9" w:rsidP="00E952F6">
            <w:r>
              <w:t>Entering an int when expecting a string</w:t>
            </w:r>
          </w:p>
        </w:tc>
        <w:tc>
          <w:tcPr>
            <w:tcW w:w="2254" w:type="dxa"/>
          </w:tcPr>
          <w:p w14:paraId="073A21D4" w14:textId="78BBEC54" w:rsidR="00787BC9" w:rsidRDefault="00787BC9" w:rsidP="00E952F6">
            <w:r>
              <w:t>Input to be rejected and question to be repeated</w:t>
            </w:r>
          </w:p>
        </w:tc>
        <w:tc>
          <w:tcPr>
            <w:tcW w:w="1744" w:type="dxa"/>
          </w:tcPr>
          <w:p w14:paraId="4CC73589" w14:textId="56589E30" w:rsidR="00787BC9" w:rsidRDefault="00787BC9" w:rsidP="00E952F6">
            <w:r>
              <w:t>1.2</w:t>
            </w:r>
          </w:p>
        </w:tc>
      </w:tr>
      <w:tr w:rsidR="00787BC9" w14:paraId="5ECE235D" w14:textId="77777777" w:rsidTr="00787BC9">
        <w:tc>
          <w:tcPr>
            <w:tcW w:w="2490" w:type="dxa"/>
          </w:tcPr>
          <w:p w14:paraId="5202D785" w14:textId="5A7E4997" w:rsidR="00787BC9" w:rsidRDefault="00787BC9" w:rsidP="00ED3351">
            <w:r>
              <w:t>Inputting an int when an int is expected</w:t>
            </w:r>
          </w:p>
        </w:tc>
        <w:tc>
          <w:tcPr>
            <w:tcW w:w="2254" w:type="dxa"/>
          </w:tcPr>
          <w:p w14:paraId="5212FDC1" w14:textId="0DA77EF1" w:rsidR="00787BC9" w:rsidRDefault="00787BC9" w:rsidP="00ED3351">
            <w:r>
              <w:t>Input is accepted</w:t>
            </w:r>
          </w:p>
        </w:tc>
        <w:tc>
          <w:tcPr>
            <w:tcW w:w="1744" w:type="dxa"/>
          </w:tcPr>
          <w:p w14:paraId="66DA4677" w14:textId="4686B848" w:rsidR="00787BC9" w:rsidRDefault="00787BC9" w:rsidP="00ED3351">
            <w:r>
              <w:t>2.1</w:t>
            </w:r>
          </w:p>
        </w:tc>
      </w:tr>
      <w:tr w:rsidR="00787BC9" w14:paraId="15500AD0" w14:textId="77777777" w:rsidTr="00787BC9">
        <w:tc>
          <w:tcPr>
            <w:tcW w:w="2490" w:type="dxa"/>
          </w:tcPr>
          <w:p w14:paraId="252F8259" w14:textId="1C71C2D0" w:rsidR="00787BC9" w:rsidRDefault="00787BC9" w:rsidP="00ED3351">
            <w:r>
              <w:t>Inputting a string when an int is expected</w:t>
            </w:r>
          </w:p>
        </w:tc>
        <w:tc>
          <w:tcPr>
            <w:tcW w:w="2254" w:type="dxa"/>
          </w:tcPr>
          <w:p w14:paraId="2AA868D3" w14:textId="222C6762" w:rsidR="00787BC9" w:rsidRDefault="00787BC9" w:rsidP="00ED3351">
            <w:r>
              <w:t>Input is rejected and the question to be repeated</w:t>
            </w:r>
          </w:p>
        </w:tc>
        <w:tc>
          <w:tcPr>
            <w:tcW w:w="1744" w:type="dxa"/>
          </w:tcPr>
          <w:p w14:paraId="7C52F363" w14:textId="33774050" w:rsidR="00787BC9" w:rsidRDefault="00787BC9" w:rsidP="00ED3351">
            <w:r>
              <w:t>2.2</w:t>
            </w:r>
          </w:p>
        </w:tc>
      </w:tr>
      <w:tr w:rsidR="00787BC9" w14:paraId="6F903078" w14:textId="77777777" w:rsidTr="00787BC9">
        <w:tc>
          <w:tcPr>
            <w:tcW w:w="2490" w:type="dxa"/>
          </w:tcPr>
          <w:p w14:paraId="3ABB8C21" w14:textId="17226835" w:rsidR="00787BC9" w:rsidRDefault="00787BC9" w:rsidP="00ED3351">
            <w:r>
              <w:t>User updating weight</w:t>
            </w:r>
          </w:p>
        </w:tc>
        <w:tc>
          <w:tcPr>
            <w:tcW w:w="2254" w:type="dxa"/>
          </w:tcPr>
          <w:p w14:paraId="47FB9B2A" w14:textId="61950EB6" w:rsidR="00787BC9" w:rsidRDefault="00787BC9" w:rsidP="00ED3351">
            <w:r>
              <w:t>The new weight is added, and each previous weight is shifted down the historic weights</w:t>
            </w:r>
          </w:p>
        </w:tc>
        <w:tc>
          <w:tcPr>
            <w:tcW w:w="1744" w:type="dxa"/>
          </w:tcPr>
          <w:p w14:paraId="3402EECE" w14:textId="75E7AE17" w:rsidR="00787BC9" w:rsidRDefault="00787BC9" w:rsidP="00ED3351">
            <w:r>
              <w:t>3</w:t>
            </w:r>
          </w:p>
        </w:tc>
      </w:tr>
      <w:tr w:rsidR="00787BC9" w14:paraId="7EE8DD10" w14:textId="77777777" w:rsidTr="00787BC9">
        <w:tc>
          <w:tcPr>
            <w:tcW w:w="2490" w:type="dxa"/>
          </w:tcPr>
          <w:p w14:paraId="09A0716B" w14:textId="62E1F077" w:rsidR="00787BC9" w:rsidRDefault="00787BC9" w:rsidP="00ED3351">
            <w:r>
              <w:t xml:space="preserve">Saving user details to file </w:t>
            </w:r>
          </w:p>
        </w:tc>
        <w:tc>
          <w:tcPr>
            <w:tcW w:w="2254" w:type="dxa"/>
          </w:tcPr>
          <w:p w14:paraId="6B2BD93B" w14:textId="64F701BE" w:rsidR="00787BC9" w:rsidRDefault="00787BC9" w:rsidP="00ED3351">
            <w:r>
              <w:t>All details will appear in bmiuserdata.txt</w:t>
            </w:r>
          </w:p>
        </w:tc>
        <w:tc>
          <w:tcPr>
            <w:tcW w:w="1744" w:type="dxa"/>
          </w:tcPr>
          <w:p w14:paraId="179309BA" w14:textId="506B49F3" w:rsidR="00787BC9" w:rsidRDefault="00787BC9" w:rsidP="00ED3351">
            <w:r>
              <w:t>4</w:t>
            </w:r>
          </w:p>
        </w:tc>
      </w:tr>
      <w:tr w:rsidR="00787BC9" w14:paraId="2EBADEDD" w14:textId="77777777" w:rsidTr="00787BC9">
        <w:tc>
          <w:tcPr>
            <w:tcW w:w="2490" w:type="dxa"/>
          </w:tcPr>
          <w:p w14:paraId="534A8129" w14:textId="5260EF3A" w:rsidR="00787BC9" w:rsidRDefault="00787BC9" w:rsidP="00ED3351">
            <w:r>
              <w:t xml:space="preserve">BMI calculation </w:t>
            </w:r>
          </w:p>
        </w:tc>
        <w:tc>
          <w:tcPr>
            <w:tcW w:w="2254" w:type="dxa"/>
          </w:tcPr>
          <w:p w14:paraId="6C49F0B6" w14:textId="597A25E4" w:rsidR="00787BC9" w:rsidRDefault="00787BC9" w:rsidP="00ED3351">
            <w:r>
              <w:t xml:space="preserve">Correctly calculated </w:t>
            </w:r>
            <w:proofErr w:type="spellStart"/>
            <w:r>
              <w:t>bmi</w:t>
            </w:r>
            <w:proofErr w:type="spellEnd"/>
            <w:r>
              <w:t xml:space="preserve"> to be shown</w:t>
            </w:r>
          </w:p>
        </w:tc>
        <w:tc>
          <w:tcPr>
            <w:tcW w:w="1744" w:type="dxa"/>
          </w:tcPr>
          <w:p w14:paraId="1D53B105" w14:textId="3EBD89CA" w:rsidR="00787BC9" w:rsidRDefault="00DE485C" w:rsidP="00ED3351">
            <w:r>
              <w:t>5</w:t>
            </w:r>
          </w:p>
        </w:tc>
      </w:tr>
      <w:tr w:rsidR="00787BC9" w14:paraId="1DF9B5C5" w14:textId="77777777" w:rsidTr="00787BC9">
        <w:tc>
          <w:tcPr>
            <w:tcW w:w="2490" w:type="dxa"/>
          </w:tcPr>
          <w:p w14:paraId="18B60939" w14:textId="51F39A27" w:rsidR="00787BC9" w:rsidRDefault="00787BC9" w:rsidP="00ED3351">
            <w:r>
              <w:t xml:space="preserve">Change in weight percentage </w:t>
            </w:r>
          </w:p>
        </w:tc>
        <w:tc>
          <w:tcPr>
            <w:tcW w:w="2254" w:type="dxa"/>
          </w:tcPr>
          <w:p w14:paraId="1A8C89EE" w14:textId="54F48F2B" w:rsidR="00787BC9" w:rsidRDefault="00787BC9" w:rsidP="00ED3351">
            <w:r>
              <w:t xml:space="preserve">Percentage is shown with the correct percentage </w:t>
            </w:r>
          </w:p>
        </w:tc>
        <w:tc>
          <w:tcPr>
            <w:tcW w:w="1744" w:type="dxa"/>
          </w:tcPr>
          <w:p w14:paraId="7AD379EF" w14:textId="483B1149" w:rsidR="00787BC9" w:rsidRDefault="00DE485C" w:rsidP="00ED3351">
            <w:r>
              <w:t>6</w:t>
            </w:r>
          </w:p>
        </w:tc>
      </w:tr>
      <w:tr w:rsidR="00787BC9" w14:paraId="03EAF6BB" w14:textId="77777777" w:rsidTr="00787BC9">
        <w:tc>
          <w:tcPr>
            <w:tcW w:w="2490" w:type="dxa"/>
          </w:tcPr>
          <w:p w14:paraId="195A6587" w14:textId="73DBD1D1" w:rsidR="00787BC9" w:rsidRDefault="00DE485C" w:rsidP="00ED3351">
            <w:r>
              <w:t xml:space="preserve">List </w:t>
            </w:r>
            <w:proofErr w:type="gramStart"/>
            <w:r>
              <w:t>user name</w:t>
            </w:r>
            <w:proofErr w:type="gramEnd"/>
          </w:p>
        </w:tc>
        <w:tc>
          <w:tcPr>
            <w:tcW w:w="2254" w:type="dxa"/>
          </w:tcPr>
          <w:p w14:paraId="3BF5B34D" w14:textId="01C16A7F" w:rsidR="00787BC9" w:rsidRDefault="00DE485C" w:rsidP="00ED3351">
            <w:r>
              <w:t xml:space="preserve">All </w:t>
            </w:r>
            <w:proofErr w:type="gramStart"/>
            <w:r>
              <w:t>users</w:t>
            </w:r>
            <w:proofErr w:type="gramEnd"/>
            <w:r>
              <w:t xml:space="preserve"> names are displayed with a corresponding index</w:t>
            </w:r>
          </w:p>
        </w:tc>
        <w:tc>
          <w:tcPr>
            <w:tcW w:w="1744" w:type="dxa"/>
          </w:tcPr>
          <w:p w14:paraId="164C3070" w14:textId="7A2A074A" w:rsidR="00787BC9" w:rsidRDefault="00DE485C" w:rsidP="00ED3351">
            <w:r>
              <w:t>7</w:t>
            </w:r>
          </w:p>
        </w:tc>
      </w:tr>
      <w:tr w:rsidR="00787BC9" w14:paraId="1A8FEA5A" w14:textId="77777777" w:rsidTr="00787BC9">
        <w:tc>
          <w:tcPr>
            <w:tcW w:w="2490" w:type="dxa"/>
          </w:tcPr>
          <w:p w14:paraId="6CF7B056" w14:textId="13ED5790" w:rsidR="00787BC9" w:rsidRDefault="00DE485C" w:rsidP="00ED3351">
            <w:r>
              <w:t>Read from file</w:t>
            </w:r>
          </w:p>
        </w:tc>
        <w:tc>
          <w:tcPr>
            <w:tcW w:w="2254" w:type="dxa"/>
          </w:tcPr>
          <w:p w14:paraId="7534B745" w14:textId="5DD98F67" w:rsidR="00787BC9" w:rsidRDefault="00DE485C" w:rsidP="00ED3351">
            <w:r>
              <w:t>Displays all information held in file for a user</w:t>
            </w:r>
          </w:p>
        </w:tc>
        <w:tc>
          <w:tcPr>
            <w:tcW w:w="1744" w:type="dxa"/>
          </w:tcPr>
          <w:p w14:paraId="610F1470" w14:textId="7E5F3DD4" w:rsidR="00787BC9" w:rsidRDefault="00DE485C" w:rsidP="00ED3351">
            <w:r>
              <w:t>8</w:t>
            </w:r>
          </w:p>
        </w:tc>
      </w:tr>
    </w:tbl>
    <w:p w14:paraId="052BF7DD" w14:textId="5EA46772" w:rsidR="00DE485C" w:rsidRDefault="00DE485C" w:rsidP="00DE485C"/>
    <w:p w14:paraId="64217959" w14:textId="1CB35C26" w:rsidR="009D18BF" w:rsidRDefault="009D18BF" w:rsidP="009D2E38">
      <w:pPr>
        <w:pStyle w:val="Heading1"/>
      </w:pPr>
      <w:bookmarkStart w:id="24" w:name="_Toc26983833"/>
      <w:r>
        <w:t>References</w:t>
      </w:r>
      <w:bookmarkEnd w:id="24"/>
      <w:r>
        <w:t xml:space="preserve"> </w:t>
      </w:r>
    </w:p>
    <w:p w14:paraId="27E2D04F" w14:textId="45135D90" w:rsidR="009D18BF" w:rsidRDefault="009D18BF" w:rsidP="009D18BF">
      <w:pPr>
        <w:rPr>
          <w:rFonts w:ascii="Open Sans" w:hAnsi="Open Sans"/>
          <w:color w:val="000000"/>
          <w:sz w:val="20"/>
          <w:szCs w:val="20"/>
          <w:shd w:val="clear" w:color="auto" w:fill="FFFFFF"/>
        </w:rPr>
      </w:pPr>
      <w:r>
        <w:rPr>
          <w:rFonts w:ascii="Open Sans" w:hAnsi="Open Sans"/>
          <w:color w:val="000000"/>
          <w:sz w:val="20"/>
          <w:szCs w:val="20"/>
          <w:shd w:val="clear" w:color="auto" w:fill="FFFFFF"/>
        </w:rPr>
        <w:t>Cplusplus.com. (n.d.). </w:t>
      </w:r>
      <w:proofErr w:type="spellStart"/>
      <w:r>
        <w:rPr>
          <w:rFonts w:ascii="Open Sans" w:hAnsi="Open Sans"/>
          <w:i/>
          <w:iCs/>
          <w:color w:val="000000"/>
          <w:sz w:val="20"/>
          <w:szCs w:val="20"/>
          <w:shd w:val="clear" w:color="auto" w:fill="FFFFFF"/>
        </w:rPr>
        <w:t>stof</w:t>
      </w:r>
      <w:proofErr w:type="spellEnd"/>
      <w:r>
        <w:rPr>
          <w:rFonts w:ascii="Open Sans" w:hAnsi="Open Sans"/>
          <w:i/>
          <w:iCs/>
          <w:color w:val="000000"/>
          <w:sz w:val="20"/>
          <w:szCs w:val="20"/>
          <w:shd w:val="clear" w:color="auto" w:fill="FFFFFF"/>
        </w:rPr>
        <w:t xml:space="preserve"> - C++ Reference</w:t>
      </w:r>
      <w:r>
        <w:rPr>
          <w:rFonts w:ascii="Open Sans" w:hAnsi="Open Sans"/>
          <w:color w:val="000000"/>
          <w:sz w:val="20"/>
          <w:szCs w:val="20"/>
          <w:shd w:val="clear" w:color="auto" w:fill="FFFFFF"/>
        </w:rPr>
        <w:t>. [online] Available at: http://www.cplusplus.com/reference/string/stof/ [Accessed 9 Dec. 2019].</w:t>
      </w:r>
    </w:p>
    <w:p w14:paraId="12F9422B" w14:textId="51EDCAE4" w:rsidR="009D18BF" w:rsidRDefault="009D18BF" w:rsidP="009D18BF">
      <w:pPr>
        <w:rPr>
          <w:rFonts w:ascii="Open Sans" w:hAnsi="Open Sans"/>
          <w:color w:val="000000"/>
          <w:sz w:val="20"/>
          <w:szCs w:val="20"/>
          <w:shd w:val="clear" w:color="auto" w:fill="FFFFFF"/>
        </w:rPr>
      </w:pPr>
      <w:r>
        <w:rPr>
          <w:rFonts w:ascii="Open Sans" w:hAnsi="Open Sans"/>
          <w:color w:val="000000"/>
          <w:sz w:val="20"/>
          <w:szCs w:val="20"/>
          <w:shd w:val="clear" w:color="auto" w:fill="FFFFFF"/>
        </w:rPr>
        <w:t>Stack Overflow. (2016). </w:t>
      </w:r>
      <w:r>
        <w:rPr>
          <w:rFonts w:ascii="Open Sans" w:hAnsi="Open Sans"/>
          <w:i/>
          <w:iCs/>
          <w:color w:val="000000"/>
          <w:sz w:val="20"/>
          <w:szCs w:val="20"/>
          <w:shd w:val="clear" w:color="auto" w:fill="FFFFFF"/>
        </w:rPr>
        <w:t xml:space="preserve">How do I check if a Key is pressed on </w:t>
      </w:r>
      <w:proofErr w:type="gramStart"/>
      <w:r>
        <w:rPr>
          <w:rFonts w:ascii="Open Sans" w:hAnsi="Open Sans"/>
          <w:i/>
          <w:iCs/>
          <w:color w:val="000000"/>
          <w:sz w:val="20"/>
          <w:szCs w:val="20"/>
          <w:shd w:val="clear" w:color="auto" w:fill="FFFFFF"/>
        </w:rPr>
        <w:t>C++</w:t>
      </w:r>
      <w:r>
        <w:rPr>
          <w:rFonts w:ascii="Open Sans" w:hAnsi="Open Sans"/>
          <w:color w:val="000000"/>
          <w:sz w:val="20"/>
          <w:szCs w:val="20"/>
          <w:shd w:val="clear" w:color="auto" w:fill="FFFFFF"/>
        </w:rPr>
        <w:t>.</w:t>
      </w:r>
      <w:proofErr w:type="gramEnd"/>
      <w:r>
        <w:rPr>
          <w:rFonts w:ascii="Open Sans" w:hAnsi="Open Sans"/>
          <w:color w:val="000000"/>
          <w:sz w:val="20"/>
          <w:szCs w:val="20"/>
          <w:shd w:val="clear" w:color="auto" w:fill="FFFFFF"/>
        </w:rPr>
        <w:t xml:space="preserve"> [online] Available at: https://stackoverflow.com/questions/41600981/how-do-i-check-if-a-key-is-pressed-on-c [Accessed 9 Dec. 2019].</w:t>
      </w:r>
    </w:p>
    <w:p w14:paraId="2A8D5F8D" w14:textId="57EA12AF" w:rsidR="009D18BF" w:rsidRPr="009D18BF" w:rsidRDefault="009D18BF" w:rsidP="009D18BF">
      <w:r>
        <w:rPr>
          <w:rFonts w:ascii="Open Sans" w:hAnsi="Open Sans"/>
          <w:color w:val="000000"/>
          <w:sz w:val="20"/>
          <w:szCs w:val="20"/>
          <w:shd w:val="clear" w:color="auto" w:fill="FFFFFF"/>
        </w:rPr>
        <w:t>Reddy, A. (2018). </w:t>
      </w:r>
      <w:r>
        <w:rPr>
          <w:rFonts w:ascii="Open Sans" w:hAnsi="Open Sans"/>
          <w:i/>
          <w:iCs/>
          <w:color w:val="000000"/>
          <w:sz w:val="20"/>
          <w:szCs w:val="20"/>
          <w:shd w:val="clear" w:color="auto" w:fill="FFFFFF"/>
        </w:rPr>
        <w:t>Substring in C++</w:t>
      </w:r>
      <w:r>
        <w:rPr>
          <w:rFonts w:ascii="Open Sans" w:hAnsi="Open Sans"/>
          <w:color w:val="000000"/>
          <w:sz w:val="20"/>
          <w:szCs w:val="20"/>
          <w:shd w:val="clear" w:color="auto" w:fill="FFFFFF"/>
        </w:rPr>
        <w:t>. [online] Tutorialspoint.com. Available at: https://www.tutorialspoint.com/substring-in-cplusplus [Accessed 9 Dec. 2019].</w:t>
      </w:r>
    </w:p>
    <w:p w14:paraId="53206444" w14:textId="77777777" w:rsidR="009D18BF" w:rsidRPr="009D18BF" w:rsidRDefault="009D18BF" w:rsidP="009D18BF"/>
    <w:p w14:paraId="5F02689C" w14:textId="77777777" w:rsidR="009D18BF" w:rsidRPr="009D18BF" w:rsidRDefault="009D18BF" w:rsidP="009D18BF"/>
    <w:p w14:paraId="151C8D5E" w14:textId="03681CC8" w:rsidR="00DE485C" w:rsidRDefault="00DE485C" w:rsidP="00DE485C"/>
    <w:p w14:paraId="4C24CFAA" w14:textId="3B3F90A3" w:rsidR="00DE485C" w:rsidRDefault="00DE485C" w:rsidP="00DE485C"/>
    <w:p w14:paraId="109C9BED" w14:textId="63169D5A" w:rsidR="00DE485C" w:rsidRDefault="00DE485C" w:rsidP="00DE485C"/>
    <w:p w14:paraId="759F5FC2" w14:textId="7E297C0D" w:rsidR="00DE485C" w:rsidRDefault="00DE485C" w:rsidP="00DE485C"/>
    <w:p w14:paraId="1888F231" w14:textId="58BFF1D4" w:rsidR="00DE485C" w:rsidRDefault="00DE485C" w:rsidP="00DE485C"/>
    <w:p w14:paraId="56AD3C6A" w14:textId="4EF385A6" w:rsidR="00DE485C" w:rsidRDefault="00DE485C" w:rsidP="00DE485C"/>
    <w:p w14:paraId="6F5B14A8" w14:textId="14346BB1" w:rsidR="00DE485C" w:rsidRDefault="00DE485C" w:rsidP="00DE485C"/>
    <w:p w14:paraId="3A14261D" w14:textId="77777777" w:rsidR="00DE485C" w:rsidRPr="00DE485C" w:rsidRDefault="00DE485C" w:rsidP="00DE485C"/>
    <w:p w14:paraId="5783E3A0" w14:textId="14732626" w:rsidR="00E952F6" w:rsidRDefault="004037D3" w:rsidP="004037D3">
      <w:pPr>
        <w:pStyle w:val="Heading1"/>
      </w:pPr>
      <w:bookmarkStart w:id="25" w:name="_Toc26983834"/>
      <w:r>
        <w:t>Testing evidence</w:t>
      </w:r>
      <w:bookmarkEnd w:id="25"/>
      <w:r>
        <w:t xml:space="preserve"> </w:t>
      </w:r>
    </w:p>
    <w:p w14:paraId="291C467A" w14:textId="44A1DB0B" w:rsidR="004037D3" w:rsidRDefault="004037D3" w:rsidP="004037D3">
      <w:pPr>
        <w:pStyle w:val="Heading2"/>
      </w:pPr>
      <w:bookmarkStart w:id="26" w:name="_Toc26983835"/>
      <w:r>
        <w:t>1.</w:t>
      </w:r>
      <w:r w:rsidR="00DE485C">
        <w:t>1</w:t>
      </w:r>
      <w:bookmarkEnd w:id="26"/>
    </w:p>
    <w:p w14:paraId="105D0998" w14:textId="37E22DB4" w:rsidR="00DE485C" w:rsidRPr="00DE485C" w:rsidRDefault="00DE485C" w:rsidP="00DE485C">
      <w:r>
        <w:rPr>
          <w:noProof/>
        </w:rPr>
        <w:drawing>
          <wp:inline distT="0" distB="0" distL="0" distR="0" wp14:anchorId="730AA1BA" wp14:editId="51DD7519">
            <wp:extent cx="2019300" cy="762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0" cy="762000"/>
                    </a:xfrm>
                    <a:prstGeom prst="rect">
                      <a:avLst/>
                    </a:prstGeom>
                    <a:noFill/>
                    <a:ln>
                      <a:noFill/>
                    </a:ln>
                  </pic:spPr>
                </pic:pic>
              </a:graphicData>
            </a:graphic>
          </wp:inline>
        </w:drawing>
      </w:r>
    </w:p>
    <w:p w14:paraId="4B196049" w14:textId="7B002243" w:rsidR="004037D3" w:rsidRDefault="004037D3" w:rsidP="004037D3">
      <w:pPr>
        <w:pStyle w:val="Heading2"/>
      </w:pPr>
      <w:bookmarkStart w:id="27" w:name="_Toc26983836"/>
      <w:r>
        <w:t>1.2</w:t>
      </w:r>
      <w:bookmarkEnd w:id="27"/>
    </w:p>
    <w:p w14:paraId="4F2F564E" w14:textId="0C26E3FC" w:rsidR="00DE485C" w:rsidRPr="00DE485C" w:rsidRDefault="00DE485C" w:rsidP="00DE485C">
      <w:r>
        <w:rPr>
          <w:noProof/>
        </w:rPr>
        <w:drawing>
          <wp:inline distT="0" distB="0" distL="0" distR="0" wp14:anchorId="4E45C945" wp14:editId="04E97B2B">
            <wp:extent cx="19716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71675" cy="952500"/>
                    </a:xfrm>
                    <a:prstGeom prst="rect">
                      <a:avLst/>
                    </a:prstGeom>
                    <a:noFill/>
                    <a:ln>
                      <a:noFill/>
                    </a:ln>
                  </pic:spPr>
                </pic:pic>
              </a:graphicData>
            </a:graphic>
          </wp:inline>
        </w:drawing>
      </w:r>
    </w:p>
    <w:p w14:paraId="5CF88EB6" w14:textId="4B04F956" w:rsidR="004037D3" w:rsidRDefault="00787BC9" w:rsidP="00787BC9">
      <w:pPr>
        <w:pStyle w:val="Heading2"/>
      </w:pPr>
      <w:bookmarkStart w:id="28" w:name="_Toc26983837"/>
      <w:r>
        <w:t>2.1</w:t>
      </w:r>
      <w:bookmarkEnd w:id="28"/>
    </w:p>
    <w:p w14:paraId="18DE3A53" w14:textId="00698C50" w:rsidR="00DE485C" w:rsidRPr="00DE485C" w:rsidRDefault="00DE485C" w:rsidP="00DE485C">
      <w:r>
        <w:rPr>
          <w:noProof/>
        </w:rPr>
        <w:drawing>
          <wp:inline distT="0" distB="0" distL="0" distR="0" wp14:anchorId="721E2F6E" wp14:editId="49FCC049">
            <wp:extent cx="2228850" cy="6953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28850" cy="695325"/>
                    </a:xfrm>
                    <a:prstGeom prst="rect">
                      <a:avLst/>
                    </a:prstGeom>
                    <a:noFill/>
                    <a:ln>
                      <a:noFill/>
                    </a:ln>
                  </pic:spPr>
                </pic:pic>
              </a:graphicData>
            </a:graphic>
          </wp:inline>
        </w:drawing>
      </w:r>
    </w:p>
    <w:p w14:paraId="79FB7B5A" w14:textId="6C3879BB" w:rsidR="00787BC9" w:rsidRPr="00805C53" w:rsidRDefault="00787BC9" w:rsidP="00805C53">
      <w:pPr>
        <w:pStyle w:val="Heading2"/>
      </w:pPr>
      <w:bookmarkStart w:id="29" w:name="_Toc26983838"/>
      <w:r w:rsidRPr="00805C53">
        <w:t>2.2</w:t>
      </w:r>
      <w:bookmarkEnd w:id="29"/>
    </w:p>
    <w:p w14:paraId="4DA2DC44" w14:textId="6426C654" w:rsidR="00DE485C" w:rsidRDefault="00DE485C" w:rsidP="00DE485C">
      <w:r>
        <w:rPr>
          <w:noProof/>
        </w:rPr>
        <w:drawing>
          <wp:inline distT="0" distB="0" distL="0" distR="0" wp14:anchorId="25020620" wp14:editId="7B2A8F79">
            <wp:extent cx="2324100" cy="533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24100" cy="533400"/>
                    </a:xfrm>
                    <a:prstGeom prst="rect">
                      <a:avLst/>
                    </a:prstGeom>
                    <a:noFill/>
                    <a:ln>
                      <a:noFill/>
                    </a:ln>
                  </pic:spPr>
                </pic:pic>
              </a:graphicData>
            </a:graphic>
          </wp:inline>
        </w:drawing>
      </w:r>
    </w:p>
    <w:p w14:paraId="3E937129" w14:textId="3E32BCEB" w:rsidR="00DE485C" w:rsidRDefault="00DE485C" w:rsidP="00805C53">
      <w:pPr>
        <w:pStyle w:val="Heading2"/>
      </w:pPr>
      <w:bookmarkStart w:id="30" w:name="_Toc26983839"/>
      <w:r>
        <w:t>3</w:t>
      </w:r>
      <w:bookmarkEnd w:id="30"/>
    </w:p>
    <w:p w14:paraId="3B8655A5" w14:textId="0DE5917F" w:rsidR="00DE485C" w:rsidRDefault="00DE485C" w:rsidP="00DE485C">
      <w:r>
        <w:rPr>
          <w:noProof/>
        </w:rPr>
        <w:drawing>
          <wp:inline distT="0" distB="0" distL="0" distR="0" wp14:anchorId="24918B71" wp14:editId="6B2E4181">
            <wp:extent cx="2676525" cy="16478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76525" cy="1647825"/>
                    </a:xfrm>
                    <a:prstGeom prst="rect">
                      <a:avLst/>
                    </a:prstGeom>
                    <a:noFill/>
                    <a:ln>
                      <a:noFill/>
                    </a:ln>
                  </pic:spPr>
                </pic:pic>
              </a:graphicData>
            </a:graphic>
          </wp:inline>
        </w:drawing>
      </w:r>
    </w:p>
    <w:p w14:paraId="3B0B6D2F" w14:textId="313C2AA2" w:rsidR="00DE485C" w:rsidRDefault="00DE485C" w:rsidP="00DE485C">
      <w:r>
        <w:rPr>
          <w:noProof/>
        </w:rPr>
        <w:lastRenderedPageBreak/>
        <w:drawing>
          <wp:inline distT="0" distB="0" distL="0" distR="0" wp14:anchorId="308EB79F" wp14:editId="3ACA093F">
            <wp:extent cx="3305175" cy="16192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05175" cy="1619250"/>
                    </a:xfrm>
                    <a:prstGeom prst="rect">
                      <a:avLst/>
                    </a:prstGeom>
                    <a:noFill/>
                    <a:ln>
                      <a:noFill/>
                    </a:ln>
                  </pic:spPr>
                </pic:pic>
              </a:graphicData>
            </a:graphic>
          </wp:inline>
        </w:drawing>
      </w:r>
    </w:p>
    <w:p w14:paraId="6C3C5068" w14:textId="6F74873F" w:rsidR="00805C53" w:rsidRDefault="00805C53" w:rsidP="00805C53">
      <w:pPr>
        <w:pStyle w:val="Heading2"/>
      </w:pPr>
      <w:bookmarkStart w:id="31" w:name="_Toc26983840"/>
      <w:r>
        <w:t>4</w:t>
      </w:r>
      <w:bookmarkEnd w:id="31"/>
    </w:p>
    <w:p w14:paraId="64757CD6" w14:textId="4E4D07E2" w:rsidR="00805C53" w:rsidRDefault="00805C53" w:rsidP="00805C53">
      <w:r>
        <w:rPr>
          <w:noProof/>
        </w:rPr>
        <w:drawing>
          <wp:inline distT="0" distB="0" distL="0" distR="0" wp14:anchorId="6520985E" wp14:editId="14EF6E09">
            <wp:extent cx="2171700" cy="1409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71700" cy="1409700"/>
                    </a:xfrm>
                    <a:prstGeom prst="rect">
                      <a:avLst/>
                    </a:prstGeom>
                    <a:noFill/>
                    <a:ln>
                      <a:noFill/>
                    </a:ln>
                  </pic:spPr>
                </pic:pic>
              </a:graphicData>
            </a:graphic>
          </wp:inline>
        </w:drawing>
      </w:r>
    </w:p>
    <w:p w14:paraId="7C343A18" w14:textId="68A07167" w:rsidR="00805C53" w:rsidRDefault="00805C53" w:rsidP="00805C53">
      <w:r>
        <w:rPr>
          <w:noProof/>
        </w:rPr>
        <w:drawing>
          <wp:inline distT="0" distB="0" distL="0" distR="0" wp14:anchorId="29CC0C91" wp14:editId="5A5BEFF2">
            <wp:extent cx="1447800" cy="17430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47800" cy="1743075"/>
                    </a:xfrm>
                    <a:prstGeom prst="rect">
                      <a:avLst/>
                    </a:prstGeom>
                    <a:noFill/>
                    <a:ln>
                      <a:noFill/>
                    </a:ln>
                  </pic:spPr>
                </pic:pic>
              </a:graphicData>
            </a:graphic>
          </wp:inline>
        </w:drawing>
      </w:r>
    </w:p>
    <w:p w14:paraId="6E2B7C78" w14:textId="4D689264" w:rsidR="00805C53" w:rsidRDefault="00805C53" w:rsidP="00805C53">
      <w:pPr>
        <w:pStyle w:val="Heading2"/>
      </w:pPr>
      <w:bookmarkStart w:id="32" w:name="_Toc26983841"/>
      <w:r>
        <w:t>5</w:t>
      </w:r>
      <w:bookmarkEnd w:id="32"/>
    </w:p>
    <w:p w14:paraId="3FC4E377" w14:textId="0175604A" w:rsidR="00805C53" w:rsidRDefault="00805C53" w:rsidP="00805C53">
      <w:r>
        <w:rPr>
          <w:noProof/>
        </w:rPr>
        <w:drawing>
          <wp:inline distT="0" distB="0" distL="0" distR="0" wp14:anchorId="1FF7B329" wp14:editId="6D763F3F">
            <wp:extent cx="2705100" cy="1238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05100" cy="1238250"/>
                    </a:xfrm>
                    <a:prstGeom prst="rect">
                      <a:avLst/>
                    </a:prstGeom>
                    <a:noFill/>
                    <a:ln>
                      <a:noFill/>
                    </a:ln>
                  </pic:spPr>
                </pic:pic>
              </a:graphicData>
            </a:graphic>
          </wp:inline>
        </w:drawing>
      </w:r>
    </w:p>
    <w:p w14:paraId="0EFB9F92" w14:textId="5BF7CFEC" w:rsidR="00805C53" w:rsidRDefault="00805C53" w:rsidP="00805C53">
      <w:pPr>
        <w:pStyle w:val="Heading2"/>
      </w:pPr>
      <w:bookmarkStart w:id="33" w:name="_Toc26983842"/>
      <w:r>
        <w:t>6</w:t>
      </w:r>
      <w:bookmarkEnd w:id="33"/>
    </w:p>
    <w:p w14:paraId="4CF07E81" w14:textId="2834B750" w:rsidR="00805C53" w:rsidRDefault="00805C53" w:rsidP="00805C53">
      <w:r>
        <w:rPr>
          <w:noProof/>
        </w:rPr>
        <w:drawing>
          <wp:inline distT="0" distB="0" distL="0" distR="0" wp14:anchorId="727C3DDC" wp14:editId="20819279">
            <wp:extent cx="2447925" cy="14859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47925" cy="1485900"/>
                    </a:xfrm>
                    <a:prstGeom prst="rect">
                      <a:avLst/>
                    </a:prstGeom>
                    <a:noFill/>
                    <a:ln>
                      <a:noFill/>
                    </a:ln>
                  </pic:spPr>
                </pic:pic>
              </a:graphicData>
            </a:graphic>
          </wp:inline>
        </w:drawing>
      </w:r>
    </w:p>
    <w:p w14:paraId="0969453E" w14:textId="728240D2" w:rsidR="00805C53" w:rsidRDefault="00805C53" w:rsidP="00805C53">
      <w:pPr>
        <w:pStyle w:val="Heading2"/>
      </w:pPr>
      <w:bookmarkStart w:id="34" w:name="_Toc26983843"/>
      <w:r>
        <w:lastRenderedPageBreak/>
        <w:t>7</w:t>
      </w:r>
      <w:bookmarkEnd w:id="34"/>
    </w:p>
    <w:p w14:paraId="09FD9D72" w14:textId="5C31F4B6" w:rsidR="00805C53" w:rsidRDefault="00805C53" w:rsidP="00805C53">
      <w:r>
        <w:rPr>
          <w:noProof/>
        </w:rPr>
        <w:drawing>
          <wp:inline distT="0" distB="0" distL="0" distR="0" wp14:anchorId="2A3B8BC4" wp14:editId="43533656">
            <wp:extent cx="2619375" cy="11811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9375" cy="1181100"/>
                    </a:xfrm>
                    <a:prstGeom prst="rect">
                      <a:avLst/>
                    </a:prstGeom>
                    <a:noFill/>
                    <a:ln>
                      <a:noFill/>
                    </a:ln>
                  </pic:spPr>
                </pic:pic>
              </a:graphicData>
            </a:graphic>
          </wp:inline>
        </w:drawing>
      </w:r>
    </w:p>
    <w:p w14:paraId="0385D27F" w14:textId="1F1EFEAC" w:rsidR="00805C53" w:rsidRDefault="00805C53" w:rsidP="00805C53">
      <w:pPr>
        <w:pStyle w:val="Heading2"/>
      </w:pPr>
      <w:bookmarkStart w:id="35" w:name="_Toc26983844"/>
      <w:r>
        <w:t>8</w:t>
      </w:r>
      <w:bookmarkEnd w:id="35"/>
    </w:p>
    <w:p w14:paraId="031CD924" w14:textId="4DCE4C17" w:rsidR="00805C53" w:rsidRPr="00805C53" w:rsidRDefault="00805C53" w:rsidP="00805C53">
      <w:r>
        <w:rPr>
          <w:noProof/>
        </w:rPr>
        <w:drawing>
          <wp:inline distT="0" distB="0" distL="0" distR="0" wp14:anchorId="69C919B2" wp14:editId="238559AF">
            <wp:extent cx="2905125" cy="17335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5125" cy="1733550"/>
                    </a:xfrm>
                    <a:prstGeom prst="rect">
                      <a:avLst/>
                    </a:prstGeom>
                    <a:noFill/>
                    <a:ln>
                      <a:noFill/>
                    </a:ln>
                  </pic:spPr>
                </pic:pic>
              </a:graphicData>
            </a:graphic>
          </wp:inline>
        </w:drawing>
      </w:r>
    </w:p>
    <w:p w14:paraId="6D130D2A" w14:textId="600E7A7C" w:rsidR="00DE485C" w:rsidRPr="00DE485C" w:rsidRDefault="00DE485C" w:rsidP="00DE485C"/>
    <w:sectPr w:rsidR="00DE485C" w:rsidRPr="00DE485C" w:rsidSect="00BA0028">
      <w:headerReference w:type="default" r:id="rId55"/>
      <w:footerReference w:type="default" r:id="rId5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20F32" w14:textId="77777777" w:rsidR="004C3E72" w:rsidRDefault="004C3E72" w:rsidP="00F34189">
      <w:pPr>
        <w:spacing w:after="0" w:line="240" w:lineRule="auto"/>
      </w:pPr>
      <w:r>
        <w:separator/>
      </w:r>
    </w:p>
  </w:endnote>
  <w:endnote w:type="continuationSeparator" w:id="0">
    <w:p w14:paraId="10D0589B" w14:textId="77777777" w:rsidR="004C3E72" w:rsidRDefault="004C3E72" w:rsidP="00F34189">
      <w:pPr>
        <w:spacing w:after="0" w:line="240" w:lineRule="auto"/>
      </w:pPr>
      <w:r>
        <w:continuationSeparator/>
      </w:r>
    </w:p>
  </w:endnote>
  <w:endnote w:type="continuationNotice" w:id="1">
    <w:p w14:paraId="7B8B23D0" w14:textId="77777777" w:rsidR="004C3E72" w:rsidRDefault="004C3E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3263812"/>
      <w:docPartObj>
        <w:docPartGallery w:val="Page Numbers (Bottom of Page)"/>
        <w:docPartUnique/>
      </w:docPartObj>
    </w:sdtPr>
    <w:sdtEndPr/>
    <w:sdtContent>
      <w:sdt>
        <w:sdtPr>
          <w:id w:val="-1769616900"/>
          <w:docPartObj>
            <w:docPartGallery w:val="Page Numbers (Top of Page)"/>
            <w:docPartUnique/>
          </w:docPartObj>
        </w:sdtPr>
        <w:sdtEndPr/>
        <w:sdtContent>
          <w:p w14:paraId="2947EEE2" w14:textId="1DFE04AB" w:rsidR="005A6D20" w:rsidRDefault="005A6D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A20F5">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A20F5">
              <w:rPr>
                <w:b/>
                <w:bCs/>
                <w:noProof/>
              </w:rPr>
              <w:t>15</w:t>
            </w:r>
            <w:r>
              <w:rPr>
                <w:b/>
                <w:bCs/>
                <w:sz w:val="24"/>
                <w:szCs w:val="24"/>
              </w:rPr>
              <w:fldChar w:fldCharType="end"/>
            </w:r>
          </w:p>
        </w:sdtContent>
      </w:sdt>
    </w:sdtContent>
  </w:sdt>
  <w:p w14:paraId="626C1911" w14:textId="77777777" w:rsidR="005A6D20" w:rsidRDefault="005A6D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B370F" w14:textId="77777777" w:rsidR="004C3E72" w:rsidRDefault="004C3E72" w:rsidP="00F34189">
      <w:pPr>
        <w:spacing w:after="0" w:line="240" w:lineRule="auto"/>
      </w:pPr>
      <w:r>
        <w:separator/>
      </w:r>
    </w:p>
  </w:footnote>
  <w:footnote w:type="continuationSeparator" w:id="0">
    <w:p w14:paraId="07E5D05E" w14:textId="77777777" w:rsidR="004C3E72" w:rsidRDefault="004C3E72" w:rsidP="00F34189">
      <w:pPr>
        <w:spacing w:after="0" w:line="240" w:lineRule="auto"/>
      </w:pPr>
      <w:r>
        <w:continuationSeparator/>
      </w:r>
    </w:p>
  </w:footnote>
  <w:footnote w:type="continuationNotice" w:id="1">
    <w:p w14:paraId="793DBD3F" w14:textId="77777777" w:rsidR="004C3E72" w:rsidRDefault="004C3E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DDB9A" w14:textId="30AE9FB4" w:rsidR="00EF3CE8" w:rsidRDefault="00F34189">
    <w:pPr>
      <w:pStyle w:val="Header"/>
    </w:pPr>
    <w:r>
      <w:t xml:space="preserve">Jessica Feal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25AB9"/>
    <w:multiLevelType w:val="hybridMultilevel"/>
    <w:tmpl w:val="74683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B6570D"/>
    <w:multiLevelType w:val="hybridMultilevel"/>
    <w:tmpl w:val="8A707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7EwMTI1NzcwsLBU0lEKTi0uzszPAykwqgUAozq4qywAAAA="/>
  </w:docVars>
  <w:rsids>
    <w:rsidRoot w:val="00F34189"/>
    <w:rsid w:val="000C2568"/>
    <w:rsid w:val="00190725"/>
    <w:rsid w:val="00246987"/>
    <w:rsid w:val="002A2340"/>
    <w:rsid w:val="002A5BEB"/>
    <w:rsid w:val="002C3FE9"/>
    <w:rsid w:val="002F5B21"/>
    <w:rsid w:val="0031058D"/>
    <w:rsid w:val="00361363"/>
    <w:rsid w:val="00394D3B"/>
    <w:rsid w:val="003A0340"/>
    <w:rsid w:val="003D6063"/>
    <w:rsid w:val="003E12FE"/>
    <w:rsid w:val="003F3F92"/>
    <w:rsid w:val="004037D3"/>
    <w:rsid w:val="004137AB"/>
    <w:rsid w:val="004256C0"/>
    <w:rsid w:val="00452345"/>
    <w:rsid w:val="004C3E72"/>
    <w:rsid w:val="00543620"/>
    <w:rsid w:val="0054421A"/>
    <w:rsid w:val="005A6D20"/>
    <w:rsid w:val="00656C95"/>
    <w:rsid w:val="006F57CB"/>
    <w:rsid w:val="00770316"/>
    <w:rsid w:val="007850E5"/>
    <w:rsid w:val="00787BC9"/>
    <w:rsid w:val="00805C53"/>
    <w:rsid w:val="008770CB"/>
    <w:rsid w:val="008C5E90"/>
    <w:rsid w:val="008D6A5D"/>
    <w:rsid w:val="009A20F5"/>
    <w:rsid w:val="009D18BF"/>
    <w:rsid w:val="009D2E38"/>
    <w:rsid w:val="009F4A89"/>
    <w:rsid w:val="00A70897"/>
    <w:rsid w:val="00AA03F0"/>
    <w:rsid w:val="00AF295A"/>
    <w:rsid w:val="00B24A23"/>
    <w:rsid w:val="00BA0028"/>
    <w:rsid w:val="00BC357D"/>
    <w:rsid w:val="00BD41BB"/>
    <w:rsid w:val="00BE5A0B"/>
    <w:rsid w:val="00C12D61"/>
    <w:rsid w:val="00C24447"/>
    <w:rsid w:val="00C3664C"/>
    <w:rsid w:val="00DE485C"/>
    <w:rsid w:val="00E86860"/>
    <w:rsid w:val="00E952F6"/>
    <w:rsid w:val="00EC78C2"/>
    <w:rsid w:val="00ED3351"/>
    <w:rsid w:val="00ED3E45"/>
    <w:rsid w:val="00EF3CE8"/>
    <w:rsid w:val="00F34189"/>
    <w:rsid w:val="00F43145"/>
    <w:rsid w:val="00F445DC"/>
    <w:rsid w:val="00F53A3A"/>
    <w:rsid w:val="00FE2D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A0700"/>
  <w15:chartTrackingRefBased/>
  <w15:docId w15:val="{D8D4E584-6F3A-43AE-955A-7A56AF70D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41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1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7B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41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4189"/>
  </w:style>
  <w:style w:type="paragraph" w:styleId="Footer">
    <w:name w:val="footer"/>
    <w:basedOn w:val="Normal"/>
    <w:link w:val="FooterChar"/>
    <w:uiPriority w:val="99"/>
    <w:unhideWhenUsed/>
    <w:rsid w:val="00F341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4189"/>
  </w:style>
  <w:style w:type="character" w:customStyle="1" w:styleId="Heading1Char">
    <w:name w:val="Heading 1 Char"/>
    <w:basedOn w:val="DefaultParagraphFont"/>
    <w:link w:val="Heading1"/>
    <w:uiPriority w:val="9"/>
    <w:rsid w:val="00F341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41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90725"/>
    <w:pPr>
      <w:ind w:left="720"/>
      <w:contextualSpacing/>
    </w:pPr>
  </w:style>
  <w:style w:type="paragraph" w:styleId="NoSpacing">
    <w:name w:val="No Spacing"/>
    <w:link w:val="NoSpacingChar"/>
    <w:uiPriority w:val="1"/>
    <w:qFormat/>
    <w:rsid w:val="00BA002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A0028"/>
    <w:rPr>
      <w:rFonts w:eastAsiaTheme="minorEastAsia"/>
      <w:lang w:val="en-US"/>
    </w:rPr>
  </w:style>
  <w:style w:type="paragraph" w:styleId="TOCHeading">
    <w:name w:val="TOC Heading"/>
    <w:basedOn w:val="Heading1"/>
    <w:next w:val="Normal"/>
    <w:uiPriority w:val="39"/>
    <w:unhideWhenUsed/>
    <w:qFormat/>
    <w:rsid w:val="00BA0028"/>
    <w:pPr>
      <w:outlineLvl w:val="9"/>
    </w:pPr>
    <w:rPr>
      <w:lang w:val="en-US"/>
    </w:rPr>
  </w:style>
  <w:style w:type="paragraph" w:styleId="TOC2">
    <w:name w:val="toc 2"/>
    <w:basedOn w:val="Normal"/>
    <w:next w:val="Normal"/>
    <w:autoRedefine/>
    <w:uiPriority w:val="39"/>
    <w:unhideWhenUsed/>
    <w:rsid w:val="00BA0028"/>
    <w:pPr>
      <w:spacing w:after="100"/>
      <w:ind w:left="220"/>
    </w:pPr>
  </w:style>
  <w:style w:type="character" w:styleId="Hyperlink">
    <w:name w:val="Hyperlink"/>
    <w:basedOn w:val="DefaultParagraphFont"/>
    <w:uiPriority w:val="99"/>
    <w:unhideWhenUsed/>
    <w:rsid w:val="00BA0028"/>
    <w:rPr>
      <w:color w:val="0563C1" w:themeColor="hyperlink"/>
      <w:u w:val="single"/>
    </w:rPr>
  </w:style>
  <w:style w:type="paragraph" w:styleId="BalloonText">
    <w:name w:val="Balloon Text"/>
    <w:basedOn w:val="Normal"/>
    <w:link w:val="BalloonTextChar"/>
    <w:uiPriority w:val="99"/>
    <w:semiHidden/>
    <w:unhideWhenUsed/>
    <w:rsid w:val="00425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6C0"/>
    <w:rPr>
      <w:rFonts w:ascii="Segoe UI" w:hAnsi="Segoe UI" w:cs="Segoe UI"/>
      <w:sz w:val="18"/>
      <w:szCs w:val="18"/>
    </w:rPr>
  </w:style>
  <w:style w:type="paragraph" w:styleId="TOC1">
    <w:name w:val="toc 1"/>
    <w:basedOn w:val="Normal"/>
    <w:next w:val="Normal"/>
    <w:autoRedefine/>
    <w:uiPriority w:val="39"/>
    <w:unhideWhenUsed/>
    <w:rsid w:val="00F445DC"/>
    <w:pPr>
      <w:spacing w:after="100"/>
    </w:pPr>
  </w:style>
  <w:style w:type="table" w:styleId="TableGrid">
    <w:name w:val="Table Grid"/>
    <w:basedOn w:val="TableNormal"/>
    <w:uiPriority w:val="39"/>
    <w:rsid w:val="00E95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87BC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05C5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CF07EC5B7C564AA045257D6B64FBC3" ma:contentTypeVersion="2" ma:contentTypeDescription="Create a new document." ma:contentTypeScope="" ma:versionID="633352476693b536ba4d78fd41ffa3cb">
  <xsd:schema xmlns:xsd="http://www.w3.org/2001/XMLSchema" xmlns:xs="http://www.w3.org/2001/XMLSchema" xmlns:p="http://schemas.microsoft.com/office/2006/metadata/properties" xmlns:ns3="836e12ab-1687-40b7-bf46-972b63d282e8" targetNamespace="http://schemas.microsoft.com/office/2006/metadata/properties" ma:root="true" ma:fieldsID="60e319f42911316e4d2b483e15b875c8" ns3:_="">
    <xsd:import namespace="836e12ab-1687-40b7-bf46-972b63d282e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e12ab-1687-40b7-bf46-972b63d282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A68BF-429A-439D-939C-4C2725E8CB73}">
  <ds:schemaRefs>
    <ds:schemaRef ds:uri="http://schemas.microsoft.com/sharepoint/v3/contenttype/forms"/>
  </ds:schemaRefs>
</ds:datastoreItem>
</file>

<file path=customXml/itemProps2.xml><?xml version="1.0" encoding="utf-8"?>
<ds:datastoreItem xmlns:ds="http://schemas.openxmlformats.org/officeDocument/2006/customXml" ds:itemID="{ADA22D31-839F-42A6-9376-5CE0423AEE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96F2C7-5F11-4B3B-A6A7-6F1609650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e12ab-1687-40b7-bf46-972b63d282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8E35A-AD3E-4242-95EA-A3DF68BAA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MI Calculator</vt:lpstr>
    </vt:vector>
  </TitlesOfParts>
  <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 Calculator</dc:title>
  <dc:subject>Jessica Fealy</dc:subject>
  <dc:creator>Windows User</dc:creator>
  <cp:keywords/>
  <dc:description/>
  <cp:lastModifiedBy>Jessica Fealy</cp:lastModifiedBy>
  <cp:revision>3</cp:revision>
  <dcterms:created xsi:type="dcterms:W3CDTF">2019-12-11T19:10:00Z</dcterms:created>
  <dcterms:modified xsi:type="dcterms:W3CDTF">2020-10-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CF07EC5B7C564AA045257D6B64FBC3</vt:lpwstr>
  </property>
</Properties>
</file>